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4107D" w14:textId="70D081BE" w:rsidR="00F63F01" w:rsidRDefault="007D5D54" w:rsidP="48DE4533">
      <w:pPr>
        <w:tabs>
          <w:tab w:val="center" w:pos="2146"/>
          <w:tab w:val="center" w:pos="5310"/>
        </w:tabs>
        <w:spacing w:after="3" w:line="265" w:lineRule="auto"/>
        <w:ind w:left="0" w:firstLine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6C30E7E" wp14:editId="7427F7CA">
            <wp:simplePos x="0" y="0"/>
            <wp:positionH relativeFrom="margin">
              <wp:align>center</wp:align>
            </wp:positionH>
            <wp:positionV relativeFrom="paragraph">
              <wp:posOffset>443</wp:posOffset>
            </wp:positionV>
            <wp:extent cx="3369600" cy="799200"/>
            <wp:effectExtent l="0" t="0" r="2540" b="1270"/>
            <wp:wrapTight wrapText="bothSides">
              <wp:wrapPolygon edited="0">
                <wp:start x="0" y="0"/>
                <wp:lineTo x="0" y="21119"/>
                <wp:lineTo x="21494" y="21119"/>
                <wp:lineTo x="214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6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0B6" w:rsidRPr="48DE4533">
        <w:rPr>
          <w:b/>
          <w:bCs/>
        </w:rPr>
        <w:t xml:space="preserve"> </w:t>
      </w:r>
      <w:r w:rsidR="001C70B6">
        <w:rPr>
          <w:b/>
        </w:rPr>
        <w:tab/>
      </w:r>
      <w:r w:rsidR="001C70B6" w:rsidRPr="48DE4533">
        <w:rPr>
          <w:b/>
          <w:bCs/>
        </w:rPr>
        <w:t xml:space="preserve"> </w:t>
      </w:r>
      <w:r w:rsidR="001C70B6">
        <w:rPr>
          <w:b/>
        </w:rPr>
        <w:tab/>
      </w:r>
    </w:p>
    <w:p w14:paraId="4923CDA4" w14:textId="6DA74D88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64BC4771" w14:textId="77777777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66576053" w14:textId="77777777" w:rsidR="007D5D54" w:rsidRDefault="007D5D54" w:rsidP="00F63F01">
      <w:pPr>
        <w:tabs>
          <w:tab w:val="center" w:pos="2146"/>
          <w:tab w:val="center" w:pos="5310"/>
        </w:tabs>
        <w:spacing w:after="3" w:line="265" w:lineRule="auto"/>
        <w:ind w:left="0" w:firstLine="0"/>
        <w:jc w:val="center"/>
        <w:rPr>
          <w:b/>
        </w:rPr>
      </w:pPr>
    </w:p>
    <w:p w14:paraId="1DC49BCF" w14:textId="77777777" w:rsidR="004A3888" w:rsidRDefault="004A3888" w:rsidP="00D52CB1">
      <w:pPr>
        <w:jc w:val="center"/>
        <w:rPr>
          <w:b/>
          <w:color w:val="FF0000"/>
        </w:rPr>
      </w:pPr>
    </w:p>
    <w:p w14:paraId="6394B7C7" w14:textId="33429E6D" w:rsidR="00F63F01" w:rsidRDefault="00C47F2F" w:rsidP="00434E6B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UNCONFIRMED</w:t>
      </w:r>
    </w:p>
    <w:p w14:paraId="7C5D17B6" w14:textId="77777777" w:rsidR="007D5D54" w:rsidRDefault="007D5D54" w:rsidP="00434E6B">
      <w:pPr>
        <w:spacing w:after="0" w:line="240" w:lineRule="auto"/>
        <w:jc w:val="center"/>
        <w:rPr>
          <w:b/>
          <w:color w:val="FF0000"/>
        </w:rPr>
      </w:pPr>
    </w:p>
    <w:p w14:paraId="0BD7E970" w14:textId="3E4B373A" w:rsidR="00F63F01" w:rsidRDefault="001C70B6" w:rsidP="00434E6B">
      <w:pPr>
        <w:spacing w:after="0" w:line="240" w:lineRule="auto"/>
        <w:jc w:val="center"/>
        <w:rPr>
          <w:b/>
        </w:rPr>
      </w:pPr>
      <w:r>
        <w:rPr>
          <w:b/>
        </w:rPr>
        <w:t xml:space="preserve">Minutes of the </w:t>
      </w:r>
      <w:r w:rsidR="00F63F01">
        <w:rPr>
          <w:b/>
        </w:rPr>
        <w:t>Education, Commissioning and Quality</w:t>
      </w:r>
      <w:r w:rsidR="00577D80">
        <w:rPr>
          <w:b/>
        </w:rPr>
        <w:t xml:space="preserve"> Committee</w:t>
      </w:r>
    </w:p>
    <w:p w14:paraId="6C2530FA" w14:textId="0782A46C" w:rsidR="00D52CB1" w:rsidRPr="007C4342" w:rsidRDefault="001C70B6" w:rsidP="00434E6B">
      <w:pPr>
        <w:spacing w:after="0" w:line="240" w:lineRule="auto"/>
        <w:jc w:val="center"/>
        <w:rPr>
          <w:b/>
          <w:szCs w:val="24"/>
        </w:rPr>
      </w:pPr>
      <w:r>
        <w:rPr>
          <w:b/>
        </w:rPr>
        <w:t xml:space="preserve">held on </w:t>
      </w:r>
      <w:r w:rsidR="002462FB">
        <w:rPr>
          <w:b/>
        </w:rPr>
        <w:t>18 January 2022</w:t>
      </w:r>
    </w:p>
    <w:p w14:paraId="3C8C52E6" w14:textId="77777777" w:rsidR="00D6313A" w:rsidRPr="00AE78F1" w:rsidRDefault="00AB4B75" w:rsidP="00D6313A">
      <w:pPr>
        <w:jc w:val="center"/>
        <w:rPr>
          <w:b/>
        </w:rPr>
      </w:pPr>
      <w:r>
        <w:rPr>
          <w:b/>
          <w:szCs w:val="24"/>
        </w:rPr>
        <w:t xml:space="preserve">Via </w:t>
      </w:r>
      <w:r w:rsidR="00D05539">
        <w:rPr>
          <w:b/>
          <w:szCs w:val="24"/>
        </w:rPr>
        <w:t>Microsoft Teams</w:t>
      </w:r>
      <w:r>
        <w:rPr>
          <w:b/>
          <w:szCs w:val="24"/>
        </w:rPr>
        <w:t>/Teleconference</w:t>
      </w:r>
      <w:r w:rsidR="00335C5D">
        <w:rPr>
          <w:b/>
          <w:szCs w:val="24"/>
        </w:rPr>
        <w:t xml:space="preserve"> and Ty Dysgu</w:t>
      </w:r>
      <w:r w:rsidR="00D6313A">
        <w:rPr>
          <w:b/>
          <w:szCs w:val="24"/>
        </w:rPr>
        <w:t xml:space="preserve">, </w:t>
      </w:r>
      <w:r w:rsidR="00D6313A" w:rsidRPr="008E108C">
        <w:rPr>
          <w:b/>
        </w:rPr>
        <w:t>Nantgarw, CF15 7QQ</w:t>
      </w:r>
    </w:p>
    <w:p w14:paraId="2AA35A15" w14:textId="6E5514DF" w:rsidR="00DB78A0" w:rsidRDefault="00DB78A0" w:rsidP="00434E6B">
      <w:pPr>
        <w:spacing w:after="0" w:line="240" w:lineRule="auto"/>
        <w:jc w:val="center"/>
      </w:pPr>
    </w:p>
    <w:p w14:paraId="3A7AFD05" w14:textId="77777777" w:rsidR="00FC645E" w:rsidRDefault="00FC645E" w:rsidP="00434E6B">
      <w:pPr>
        <w:spacing w:after="0" w:line="240" w:lineRule="auto"/>
        <w:jc w:val="center"/>
      </w:pPr>
    </w:p>
    <w:p w14:paraId="6B3E9E60" w14:textId="77777777" w:rsidR="00D31383" w:rsidRDefault="00D31383" w:rsidP="00D31383">
      <w:pPr>
        <w:spacing w:after="0" w:line="240" w:lineRule="auto"/>
        <w:rPr>
          <w:b/>
        </w:rPr>
      </w:pPr>
      <w:bookmarkStart w:id="0" w:name="_Hlk64042928"/>
      <w:r>
        <w:rPr>
          <w:b/>
        </w:rPr>
        <w:t>Present:</w:t>
      </w:r>
    </w:p>
    <w:p w14:paraId="5C4EBC7D" w14:textId="77777777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Dr Ruth Hall</w:t>
      </w:r>
      <w:r>
        <w:rPr>
          <w:szCs w:val="24"/>
        </w:rPr>
        <w:tab/>
        <w:t>Chair and Independent Member</w:t>
      </w:r>
    </w:p>
    <w:p w14:paraId="53A1EBBD" w14:textId="133A0CE2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Tina Donnelly</w:t>
      </w:r>
      <w:r>
        <w:rPr>
          <w:szCs w:val="24"/>
        </w:rPr>
        <w:tab/>
      </w:r>
      <w:r w:rsidR="00F40BEA">
        <w:rPr>
          <w:szCs w:val="24"/>
        </w:rPr>
        <w:t xml:space="preserve">Vice Chair and </w:t>
      </w:r>
      <w:r>
        <w:rPr>
          <w:szCs w:val="24"/>
        </w:rPr>
        <w:t>Independent Member</w:t>
      </w:r>
    </w:p>
    <w:p w14:paraId="207C90D2" w14:textId="77777777" w:rsidR="00D31383" w:rsidRDefault="00D31383" w:rsidP="00D31383">
      <w:pPr>
        <w:tabs>
          <w:tab w:val="left" w:pos="2835"/>
        </w:tabs>
        <w:spacing w:after="0" w:line="240" w:lineRule="auto"/>
        <w:rPr>
          <w:b/>
        </w:rPr>
      </w:pPr>
    </w:p>
    <w:p w14:paraId="65CC7E3C" w14:textId="77777777" w:rsidR="00D31383" w:rsidRDefault="00D31383" w:rsidP="00D31383">
      <w:pPr>
        <w:spacing w:after="0" w:line="240" w:lineRule="auto"/>
      </w:pPr>
      <w:r>
        <w:rPr>
          <w:b/>
        </w:rPr>
        <w:t xml:space="preserve">In Attendance: </w:t>
      </w:r>
    </w:p>
    <w:p w14:paraId="77C80C11" w14:textId="235FA25E" w:rsidR="008F647E" w:rsidRDefault="008F647E" w:rsidP="00F61714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 xml:space="preserve">Dr Chris Jones </w:t>
      </w:r>
      <w:r>
        <w:rPr>
          <w:szCs w:val="24"/>
        </w:rPr>
        <w:tab/>
        <w:t xml:space="preserve">Chair of the Board </w:t>
      </w:r>
    </w:p>
    <w:p w14:paraId="6E6E05A6" w14:textId="5030B622" w:rsidR="00F61714" w:rsidRDefault="00F61714" w:rsidP="00F61714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Prof. Pushpinder Mangat</w:t>
      </w:r>
      <w:r>
        <w:rPr>
          <w:szCs w:val="24"/>
        </w:rPr>
        <w:tab/>
        <w:t>Medical Director</w:t>
      </w:r>
    </w:p>
    <w:p w14:paraId="0DDBA021" w14:textId="26BE0ED5" w:rsidR="00F61714" w:rsidRDefault="00BA0F48" w:rsidP="00F61714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 xml:space="preserve">Lisa Llewelyn </w:t>
      </w:r>
      <w:r w:rsidR="00F61714">
        <w:rPr>
          <w:szCs w:val="24"/>
        </w:rPr>
        <w:tab/>
      </w:r>
      <w:r w:rsidR="00877832">
        <w:rPr>
          <w:szCs w:val="24"/>
        </w:rPr>
        <w:t xml:space="preserve">Director of Nurse and Health Professional Education </w:t>
      </w:r>
    </w:p>
    <w:p w14:paraId="0C01778C" w14:textId="30500B8D" w:rsidR="0077271E" w:rsidRDefault="002462FB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Rhiannon </w:t>
      </w:r>
      <w:proofErr w:type="gramStart"/>
      <w:r>
        <w:rPr>
          <w:color w:val="auto"/>
          <w:szCs w:val="24"/>
        </w:rPr>
        <w:t xml:space="preserve">Beckett </w:t>
      </w:r>
      <w:r w:rsidR="0077271E">
        <w:rPr>
          <w:color w:val="auto"/>
          <w:szCs w:val="24"/>
        </w:rPr>
        <w:t xml:space="preserve"> </w:t>
      </w:r>
      <w:r w:rsidR="0077271E">
        <w:rPr>
          <w:color w:val="auto"/>
          <w:szCs w:val="24"/>
        </w:rPr>
        <w:tab/>
      </w:r>
      <w:proofErr w:type="gramEnd"/>
      <w:r>
        <w:rPr>
          <w:color w:val="auto"/>
          <w:szCs w:val="24"/>
        </w:rPr>
        <w:t xml:space="preserve">Interim </w:t>
      </w:r>
      <w:r w:rsidR="0077271E">
        <w:rPr>
          <w:color w:val="auto"/>
          <w:szCs w:val="24"/>
        </w:rPr>
        <w:t xml:space="preserve">Director of Finance </w:t>
      </w:r>
    </w:p>
    <w:p w14:paraId="5981CBF7" w14:textId="45901AC1" w:rsidR="00F61714" w:rsidRPr="009C746D" w:rsidRDefault="007D71F3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Prof. </w:t>
      </w:r>
      <w:r w:rsidR="00F61714" w:rsidRPr="009C746D">
        <w:rPr>
          <w:color w:val="auto"/>
          <w:szCs w:val="24"/>
        </w:rPr>
        <w:t>Tom Lawson</w:t>
      </w:r>
      <w:r w:rsidR="00F61714" w:rsidRPr="009C746D">
        <w:rPr>
          <w:color w:val="auto"/>
          <w:szCs w:val="24"/>
        </w:rPr>
        <w:tab/>
        <w:t>Postgraduate Medical Dean</w:t>
      </w:r>
    </w:p>
    <w:p w14:paraId="74C0BD15" w14:textId="56818BDC" w:rsidR="00F61714" w:rsidRDefault="00F61714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 w:rsidRPr="009C746D">
        <w:rPr>
          <w:color w:val="auto"/>
          <w:szCs w:val="24"/>
        </w:rPr>
        <w:t>Kirstie Moons</w:t>
      </w:r>
      <w:r w:rsidRPr="009C746D">
        <w:rPr>
          <w:color w:val="auto"/>
          <w:szCs w:val="24"/>
        </w:rPr>
        <w:tab/>
      </w:r>
      <w:r w:rsidR="007D71F3">
        <w:rPr>
          <w:color w:val="auto"/>
          <w:szCs w:val="24"/>
        </w:rPr>
        <w:t xml:space="preserve">Postgraduate </w:t>
      </w:r>
      <w:r w:rsidRPr="009C746D">
        <w:rPr>
          <w:color w:val="auto"/>
          <w:szCs w:val="24"/>
        </w:rPr>
        <w:t>Dental Dean</w:t>
      </w:r>
    </w:p>
    <w:p w14:paraId="42DF5ACD" w14:textId="73706164" w:rsidR="007D71F3" w:rsidRPr="009C746D" w:rsidRDefault="007D71F3" w:rsidP="00F61714">
      <w:pPr>
        <w:tabs>
          <w:tab w:val="left" w:pos="2835"/>
        </w:tabs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Prof. Margaret Allen </w:t>
      </w:r>
      <w:r>
        <w:rPr>
          <w:color w:val="auto"/>
          <w:szCs w:val="24"/>
        </w:rPr>
        <w:tab/>
        <w:t>Postgraduate Pharmacy Dean</w:t>
      </w:r>
    </w:p>
    <w:p w14:paraId="44E55945" w14:textId="43F594C8" w:rsidR="009B1CC9" w:rsidRDefault="009B1CC9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 xml:space="preserve">Martin Riley </w:t>
      </w:r>
      <w:r>
        <w:rPr>
          <w:szCs w:val="24"/>
        </w:rPr>
        <w:tab/>
      </w:r>
      <w:r w:rsidR="00D96529">
        <w:rPr>
          <w:szCs w:val="24"/>
        </w:rPr>
        <w:t>Deputy Director of Education Commissioning and Quality</w:t>
      </w:r>
    </w:p>
    <w:p w14:paraId="7113BB9B" w14:textId="10952627" w:rsidR="00D31383" w:rsidRDefault="00D31383" w:rsidP="00D31383">
      <w:pPr>
        <w:tabs>
          <w:tab w:val="left" w:pos="2835"/>
        </w:tabs>
        <w:spacing w:after="0" w:line="240" w:lineRule="auto"/>
        <w:rPr>
          <w:szCs w:val="24"/>
        </w:rPr>
      </w:pPr>
      <w:r>
        <w:rPr>
          <w:szCs w:val="24"/>
        </w:rPr>
        <w:t>Dafydd Bebb</w:t>
      </w:r>
      <w:r>
        <w:rPr>
          <w:szCs w:val="24"/>
        </w:rPr>
        <w:tab/>
        <w:t>Board Secretary</w:t>
      </w:r>
    </w:p>
    <w:p w14:paraId="731AED59" w14:textId="329DA68D" w:rsidR="00D31383" w:rsidRDefault="00C77DD5" w:rsidP="00D31383">
      <w:pPr>
        <w:tabs>
          <w:tab w:val="left" w:pos="2835"/>
        </w:tabs>
        <w:spacing w:after="0" w:line="240" w:lineRule="auto"/>
        <w:ind w:left="2835" w:right="-23" w:hanging="2835"/>
        <w:rPr>
          <w:szCs w:val="24"/>
        </w:rPr>
      </w:pPr>
      <w:r>
        <w:rPr>
          <w:szCs w:val="24"/>
        </w:rPr>
        <w:t>Catherine English</w:t>
      </w:r>
      <w:r>
        <w:rPr>
          <w:szCs w:val="24"/>
        </w:rPr>
        <w:tab/>
      </w:r>
      <w:r w:rsidR="00D31383">
        <w:rPr>
          <w:szCs w:val="24"/>
        </w:rPr>
        <w:t>Corporate Governance Manager (Secretariat)</w:t>
      </w:r>
    </w:p>
    <w:bookmarkEnd w:id="0"/>
    <w:p w14:paraId="1BF4D674" w14:textId="355FB73B" w:rsidR="00DB78A0" w:rsidRDefault="00DB78A0" w:rsidP="00434E6B">
      <w:pPr>
        <w:spacing w:after="0" w:line="240" w:lineRule="auto"/>
        <w:ind w:left="1709" w:right="2134"/>
        <w:jc w:val="center"/>
      </w:pPr>
    </w:p>
    <w:tbl>
      <w:tblPr>
        <w:tblStyle w:val="TableGrid0"/>
        <w:tblW w:w="10348" w:type="dxa"/>
        <w:tblLook w:val="04A0" w:firstRow="1" w:lastRow="0" w:firstColumn="1" w:lastColumn="0" w:noHBand="0" w:noVBand="1"/>
      </w:tblPr>
      <w:tblGrid>
        <w:gridCol w:w="1611"/>
        <w:gridCol w:w="7280"/>
        <w:gridCol w:w="1457"/>
      </w:tblGrid>
      <w:tr w:rsidR="002F558E" w14:paraId="681038AC" w14:textId="77777777" w:rsidTr="2E72935C">
        <w:tc>
          <w:tcPr>
            <w:tcW w:w="1611" w:type="dxa"/>
          </w:tcPr>
          <w:p w14:paraId="1AD3E381" w14:textId="14DB0DF0" w:rsidR="00F95388" w:rsidRPr="002C240E" w:rsidRDefault="002C240E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2C240E">
              <w:rPr>
                <w:b/>
              </w:rPr>
              <w:t>PART 1</w:t>
            </w:r>
          </w:p>
        </w:tc>
        <w:tc>
          <w:tcPr>
            <w:tcW w:w="7280" w:type="dxa"/>
          </w:tcPr>
          <w:p w14:paraId="4DCB8AA7" w14:textId="098BB1F0" w:rsidR="00F95388" w:rsidRPr="00D52CB1" w:rsidRDefault="00D52CB1" w:rsidP="0022664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D52CB1">
              <w:rPr>
                <w:b/>
              </w:rPr>
              <w:t>PRELIMINARY MATTERS</w:t>
            </w:r>
          </w:p>
        </w:tc>
        <w:tc>
          <w:tcPr>
            <w:tcW w:w="1457" w:type="dxa"/>
          </w:tcPr>
          <w:p w14:paraId="14930AC1" w14:textId="79C0BB24" w:rsidR="00F95388" w:rsidRDefault="00C97423" w:rsidP="00434E6B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>Ac</w:t>
            </w:r>
            <w:r w:rsidR="00F95388">
              <w:rPr>
                <w:b/>
              </w:rPr>
              <w:t>tion</w:t>
            </w:r>
          </w:p>
        </w:tc>
      </w:tr>
      <w:tr w:rsidR="002F558E" w:rsidRPr="00F93FE9" w14:paraId="31997F11" w14:textId="77777777" w:rsidTr="2E72935C">
        <w:tc>
          <w:tcPr>
            <w:tcW w:w="1611" w:type="dxa"/>
          </w:tcPr>
          <w:p w14:paraId="515AFEEB" w14:textId="625525CD" w:rsidR="00F95388" w:rsidRPr="00F93FE9" w:rsidRDefault="00F63F01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F32C6F">
              <w:rPr>
                <w:b/>
                <w:szCs w:val="24"/>
              </w:rPr>
              <w:t>1801</w:t>
            </w:r>
            <w:r w:rsidR="00D52CB1" w:rsidRPr="00F93FE9">
              <w:rPr>
                <w:b/>
                <w:szCs w:val="24"/>
              </w:rPr>
              <w:t>/1.1</w:t>
            </w:r>
          </w:p>
        </w:tc>
        <w:tc>
          <w:tcPr>
            <w:tcW w:w="7280" w:type="dxa"/>
          </w:tcPr>
          <w:p w14:paraId="2AF24E72" w14:textId="11953D7C" w:rsidR="00F95388" w:rsidRPr="00F93FE9" w:rsidRDefault="00984AB9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 xml:space="preserve">Welcome </w:t>
            </w:r>
            <w:r>
              <w:rPr>
                <w:b/>
              </w:rPr>
              <w:t>a</w:t>
            </w:r>
            <w:r w:rsidRPr="00F93FE9">
              <w:rPr>
                <w:b/>
              </w:rPr>
              <w:t>nd Introductions</w:t>
            </w:r>
          </w:p>
        </w:tc>
        <w:tc>
          <w:tcPr>
            <w:tcW w:w="1457" w:type="dxa"/>
          </w:tcPr>
          <w:p w14:paraId="2CB8336C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5AEB9A72" w14:textId="77777777" w:rsidTr="2E72935C">
        <w:tc>
          <w:tcPr>
            <w:tcW w:w="1611" w:type="dxa"/>
          </w:tcPr>
          <w:p w14:paraId="68AC77EE" w14:textId="77777777" w:rsidR="00F95388" w:rsidRPr="00F93FE9" w:rsidRDefault="00F95388" w:rsidP="00434E6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2162B0F1" w14:textId="369287F2" w:rsidR="008100C4" w:rsidRDefault="0033611C" w:rsidP="00D96529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The Chair welcomed everyone to the meeting</w:t>
            </w:r>
            <w:r w:rsidR="00E062FA">
              <w:rPr>
                <w:szCs w:val="24"/>
              </w:rPr>
              <w:t>,</w:t>
            </w:r>
            <w:r w:rsidR="00D96529">
              <w:rPr>
                <w:szCs w:val="24"/>
              </w:rPr>
              <w:t xml:space="preserve"> </w:t>
            </w:r>
            <w:r w:rsidR="0022410F">
              <w:rPr>
                <w:szCs w:val="24"/>
              </w:rPr>
              <w:t>including</w:t>
            </w:r>
            <w:r w:rsidR="008100C4">
              <w:rPr>
                <w:szCs w:val="24"/>
              </w:rPr>
              <w:t xml:space="preserve"> the C</w:t>
            </w:r>
            <w:r w:rsidR="004336FD">
              <w:rPr>
                <w:szCs w:val="24"/>
              </w:rPr>
              <w:t>h</w:t>
            </w:r>
            <w:r w:rsidR="008100C4">
              <w:rPr>
                <w:szCs w:val="24"/>
              </w:rPr>
              <w:t>air of the Board</w:t>
            </w:r>
            <w:r w:rsidR="00784B5D">
              <w:rPr>
                <w:szCs w:val="24"/>
              </w:rPr>
              <w:t>,</w:t>
            </w:r>
            <w:r w:rsidR="008100C4">
              <w:rPr>
                <w:szCs w:val="24"/>
              </w:rPr>
              <w:t xml:space="preserve"> Chris Jones</w:t>
            </w:r>
            <w:r w:rsidR="00784B5D">
              <w:rPr>
                <w:szCs w:val="24"/>
              </w:rPr>
              <w:t xml:space="preserve">, who </w:t>
            </w:r>
            <w:r w:rsidR="004336FD">
              <w:rPr>
                <w:szCs w:val="24"/>
              </w:rPr>
              <w:t>joined</w:t>
            </w:r>
            <w:r w:rsidR="00784B5D">
              <w:rPr>
                <w:szCs w:val="24"/>
              </w:rPr>
              <w:t xml:space="preserve"> as an observer.  </w:t>
            </w:r>
          </w:p>
          <w:p w14:paraId="1E9AAB70" w14:textId="77777777" w:rsidR="008100C4" w:rsidRDefault="008100C4" w:rsidP="00D96529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</w:p>
          <w:p w14:paraId="3B81CD9D" w14:textId="00FB949A" w:rsidR="00F95388" w:rsidRPr="00F93FE9" w:rsidRDefault="008100C4" w:rsidP="00D96529">
            <w:pPr>
              <w:tabs>
                <w:tab w:val="left" w:pos="1843"/>
              </w:tabs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A</w:t>
            </w:r>
            <w:r w:rsidR="00D96529">
              <w:rPr>
                <w:szCs w:val="24"/>
              </w:rPr>
              <w:t xml:space="preserve"> </w:t>
            </w:r>
            <w:r w:rsidR="00EE79EF">
              <w:rPr>
                <w:szCs w:val="24"/>
              </w:rPr>
              <w:t xml:space="preserve">quorum was confirmed present.  </w:t>
            </w:r>
          </w:p>
        </w:tc>
        <w:tc>
          <w:tcPr>
            <w:tcW w:w="1457" w:type="dxa"/>
          </w:tcPr>
          <w:p w14:paraId="7DB9C5F1" w14:textId="77777777" w:rsidR="00F95388" w:rsidRPr="00F93FE9" w:rsidRDefault="00F95388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F558E" w:rsidRPr="00F93FE9" w14:paraId="7A69A443" w14:textId="77777777" w:rsidTr="2E72935C">
        <w:tc>
          <w:tcPr>
            <w:tcW w:w="1611" w:type="dxa"/>
          </w:tcPr>
          <w:p w14:paraId="1B90F6D6" w14:textId="52F64301" w:rsidR="00F95388" w:rsidRPr="00F93FE9" w:rsidRDefault="00F63F01" w:rsidP="00434E6B">
            <w:pPr>
              <w:spacing w:after="0" w:line="240" w:lineRule="auto"/>
              <w:ind w:left="0" w:firstLine="0"/>
              <w:rPr>
                <w:b/>
              </w:rPr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F32C6F">
              <w:rPr>
                <w:b/>
                <w:szCs w:val="24"/>
              </w:rPr>
              <w:t>1801</w:t>
            </w:r>
            <w:r w:rsidR="00D52CB1" w:rsidRPr="00F93FE9">
              <w:rPr>
                <w:b/>
                <w:szCs w:val="24"/>
              </w:rPr>
              <w:t>/1.2</w:t>
            </w:r>
          </w:p>
        </w:tc>
        <w:tc>
          <w:tcPr>
            <w:tcW w:w="7280" w:type="dxa"/>
          </w:tcPr>
          <w:p w14:paraId="235A270B" w14:textId="5CFA3E73" w:rsidR="00F95388" w:rsidRPr="00F93FE9" w:rsidRDefault="00F95388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>A</w:t>
            </w:r>
            <w:r w:rsidR="00847D51" w:rsidRPr="00F93FE9">
              <w:rPr>
                <w:b/>
              </w:rPr>
              <w:t>pologies for</w:t>
            </w:r>
            <w:r w:rsidRPr="00F93FE9">
              <w:rPr>
                <w:b/>
              </w:rPr>
              <w:t xml:space="preserve"> </w:t>
            </w:r>
            <w:r w:rsidR="00955A9F" w:rsidRPr="00F93FE9">
              <w:rPr>
                <w:b/>
              </w:rPr>
              <w:t>A</w:t>
            </w:r>
            <w:r w:rsidR="00847D51" w:rsidRPr="00F93FE9">
              <w:rPr>
                <w:b/>
              </w:rPr>
              <w:t>bsence</w:t>
            </w:r>
          </w:p>
        </w:tc>
        <w:tc>
          <w:tcPr>
            <w:tcW w:w="1457" w:type="dxa"/>
          </w:tcPr>
          <w:p w14:paraId="5498866B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3BBEAA7C" w14:textId="77777777" w:rsidTr="2E72935C">
        <w:tc>
          <w:tcPr>
            <w:tcW w:w="1611" w:type="dxa"/>
          </w:tcPr>
          <w:p w14:paraId="41CFA609" w14:textId="77777777" w:rsidR="00F95388" w:rsidRPr="00F93FE9" w:rsidRDefault="00F95388" w:rsidP="00434E6B">
            <w:pPr>
              <w:spacing w:after="0" w:line="240" w:lineRule="auto"/>
              <w:ind w:left="0" w:firstLine="0"/>
            </w:pPr>
          </w:p>
        </w:tc>
        <w:tc>
          <w:tcPr>
            <w:tcW w:w="7280" w:type="dxa"/>
          </w:tcPr>
          <w:p w14:paraId="56217F4F" w14:textId="7FB26C5F" w:rsidR="008F2708" w:rsidRPr="006273C3" w:rsidRDefault="007D1764" w:rsidP="006273C3">
            <w:pPr>
              <w:tabs>
                <w:tab w:val="left" w:pos="2835"/>
              </w:tabs>
              <w:spacing w:after="0" w:line="240" w:lineRule="auto"/>
              <w:rPr>
                <w:szCs w:val="24"/>
              </w:rPr>
            </w:pPr>
            <w:r>
              <w:t xml:space="preserve">None received. </w:t>
            </w:r>
            <w:r w:rsidR="00BA0F48">
              <w:rPr>
                <w:szCs w:val="24"/>
              </w:rPr>
              <w:t xml:space="preserve"> </w:t>
            </w:r>
          </w:p>
        </w:tc>
        <w:tc>
          <w:tcPr>
            <w:tcW w:w="1457" w:type="dxa"/>
          </w:tcPr>
          <w:p w14:paraId="5E1DE3F2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27996046" w14:textId="77777777" w:rsidTr="2E72935C">
        <w:tc>
          <w:tcPr>
            <w:tcW w:w="1611" w:type="dxa"/>
          </w:tcPr>
          <w:p w14:paraId="1C9F1C48" w14:textId="5275FB3B" w:rsidR="00F95388" w:rsidRPr="00F93FE9" w:rsidRDefault="00F63F01" w:rsidP="00434E6B">
            <w:pPr>
              <w:spacing w:after="0" w:line="240" w:lineRule="auto"/>
            </w:pPr>
            <w:r w:rsidRPr="00F93FE9">
              <w:rPr>
                <w:b/>
                <w:szCs w:val="24"/>
              </w:rPr>
              <w:t>ECQC</w:t>
            </w:r>
            <w:r w:rsidR="00D52CB1" w:rsidRPr="00F93FE9">
              <w:rPr>
                <w:b/>
                <w:szCs w:val="24"/>
              </w:rPr>
              <w:t xml:space="preserve">:  </w:t>
            </w:r>
            <w:r w:rsidR="00F32C6F">
              <w:rPr>
                <w:b/>
                <w:szCs w:val="24"/>
              </w:rPr>
              <w:t>1801</w:t>
            </w:r>
            <w:r w:rsidR="00D52CB1" w:rsidRPr="00F93FE9">
              <w:rPr>
                <w:b/>
                <w:szCs w:val="24"/>
              </w:rPr>
              <w:t>/1.3</w:t>
            </w:r>
          </w:p>
        </w:tc>
        <w:tc>
          <w:tcPr>
            <w:tcW w:w="7280" w:type="dxa"/>
          </w:tcPr>
          <w:p w14:paraId="1F0CC9B4" w14:textId="1E5E515B" w:rsidR="00F95388" w:rsidRPr="00F93FE9" w:rsidRDefault="007D5D54" w:rsidP="0022664C">
            <w:pPr>
              <w:spacing w:after="0" w:line="240" w:lineRule="auto"/>
              <w:ind w:left="0" w:firstLine="0"/>
              <w:jc w:val="both"/>
            </w:pPr>
            <w:r w:rsidRPr="00F93FE9">
              <w:rPr>
                <w:b/>
              </w:rPr>
              <w:t>Declarations of Interest</w:t>
            </w:r>
            <w:r w:rsidR="007A6185">
              <w:rPr>
                <w:b/>
              </w:rPr>
              <w:t xml:space="preserve"> </w:t>
            </w:r>
          </w:p>
        </w:tc>
        <w:tc>
          <w:tcPr>
            <w:tcW w:w="1457" w:type="dxa"/>
          </w:tcPr>
          <w:p w14:paraId="48A2C62C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F558E" w:rsidRPr="00F93FE9" w14:paraId="7DBE7B2C" w14:textId="77777777" w:rsidTr="2E72935C">
        <w:tc>
          <w:tcPr>
            <w:tcW w:w="1611" w:type="dxa"/>
          </w:tcPr>
          <w:p w14:paraId="420F328C" w14:textId="77777777" w:rsidR="00F95388" w:rsidRPr="00F93FE9" w:rsidRDefault="00F95388" w:rsidP="00434E6B">
            <w:pPr>
              <w:spacing w:after="0" w:line="240" w:lineRule="auto"/>
              <w:ind w:left="0" w:firstLine="0"/>
            </w:pPr>
          </w:p>
        </w:tc>
        <w:tc>
          <w:tcPr>
            <w:tcW w:w="7280" w:type="dxa"/>
          </w:tcPr>
          <w:p w14:paraId="5981F57E" w14:textId="54A86026" w:rsidR="00F32C6F" w:rsidRPr="0093117B" w:rsidRDefault="00D05539" w:rsidP="00F32C6F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following </w:t>
            </w:r>
            <w:r w:rsidR="006E5C37">
              <w:rPr>
                <w:szCs w:val="24"/>
              </w:rPr>
              <w:t xml:space="preserve">members </w:t>
            </w:r>
            <w:r w:rsidR="009C2C50">
              <w:rPr>
                <w:szCs w:val="24"/>
              </w:rPr>
              <w:t xml:space="preserve">declared an interest through their </w:t>
            </w:r>
            <w:r w:rsidR="009C2C50" w:rsidRPr="00A523B4">
              <w:rPr>
                <w:color w:val="auto"/>
                <w:szCs w:val="24"/>
              </w:rPr>
              <w:t>connections with universities with reference to agenda item</w:t>
            </w:r>
            <w:r w:rsidR="003D5728">
              <w:rPr>
                <w:szCs w:val="24"/>
              </w:rPr>
              <w:t xml:space="preserve"> </w:t>
            </w:r>
            <w:r w:rsidR="00F32C6F">
              <w:rPr>
                <w:szCs w:val="24"/>
              </w:rPr>
              <w:t>5.1</w:t>
            </w:r>
            <w:r w:rsidR="00E01E56">
              <w:rPr>
                <w:szCs w:val="24"/>
              </w:rPr>
              <w:t xml:space="preserve"> </w:t>
            </w:r>
            <w:r w:rsidR="00F32C6F">
              <w:rPr>
                <w:szCs w:val="24"/>
              </w:rPr>
              <w:t>‘</w:t>
            </w:r>
            <w:r w:rsidR="00F32C6F" w:rsidRPr="0093117B">
              <w:rPr>
                <w:szCs w:val="24"/>
              </w:rPr>
              <w:t>Update on Phase 2 of the Strategic Review of Commissioned Health Professional Education</w:t>
            </w:r>
            <w:r w:rsidR="00F32C6F">
              <w:rPr>
                <w:szCs w:val="24"/>
              </w:rPr>
              <w:t>’:</w:t>
            </w:r>
          </w:p>
          <w:p w14:paraId="22D1FD3E" w14:textId="2E7610DA" w:rsidR="00F95388" w:rsidRDefault="00F95388" w:rsidP="00FD53A4">
            <w:pPr>
              <w:jc w:val="both"/>
              <w:rPr>
                <w:szCs w:val="24"/>
              </w:rPr>
            </w:pPr>
          </w:p>
          <w:p w14:paraId="3A7CAC15" w14:textId="77777777" w:rsidR="00AD4F6A" w:rsidRPr="0097321C" w:rsidRDefault="00AD4F6A" w:rsidP="00AD4F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szCs w:val="24"/>
              </w:rPr>
            </w:pPr>
            <w:r w:rsidRPr="0097321C">
              <w:rPr>
                <w:szCs w:val="24"/>
              </w:rPr>
              <w:t xml:space="preserve">Dr Ruth Hall, Independent Member - Advisory Board </w:t>
            </w:r>
            <w:r>
              <w:rPr>
                <w:szCs w:val="24"/>
              </w:rPr>
              <w:t>Chair</w:t>
            </w:r>
            <w:r w:rsidRPr="0097321C">
              <w:rPr>
                <w:szCs w:val="24"/>
              </w:rPr>
              <w:t>, Centre for Public Policy Wales, Cardiff University</w:t>
            </w:r>
          </w:p>
          <w:p w14:paraId="5BE27878" w14:textId="77777777" w:rsidR="00AD4F6A" w:rsidRDefault="00AD4F6A" w:rsidP="00AD4F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Tina Donnelly, Independent Member – Fellow, University of South Wales.  </w:t>
            </w:r>
          </w:p>
          <w:p w14:paraId="1A348171" w14:textId="77777777" w:rsidR="00AD4F6A" w:rsidRDefault="00AD4F6A" w:rsidP="00AD4F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Professor Pushpinder Mangat, Medical Director – Honorary Chair, Swansea University Medical School.</w:t>
            </w:r>
          </w:p>
          <w:p w14:paraId="6B568A77" w14:textId="77777777" w:rsidR="00AD4F6A" w:rsidRDefault="00AD4F6A" w:rsidP="00AD4F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Professor Tom Lawson – Honorary Chair, School of Medicine, Cardiff University.</w:t>
            </w:r>
          </w:p>
          <w:p w14:paraId="720ADCD5" w14:textId="3505C82C" w:rsidR="00AD4F6A" w:rsidRDefault="00AD4F6A" w:rsidP="00AD4F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Professor Margaret Allan – Honorary Professor, Cardiff School of Pharmacy and Pharmaceutical Sciences</w:t>
            </w:r>
            <w:r w:rsidR="0022410F">
              <w:rPr>
                <w:szCs w:val="24"/>
              </w:rPr>
              <w:t>.</w:t>
            </w:r>
            <w:r>
              <w:rPr>
                <w:szCs w:val="24"/>
              </w:rPr>
              <w:t xml:space="preserve"> </w:t>
            </w:r>
          </w:p>
          <w:p w14:paraId="5C130BE2" w14:textId="337A51B0" w:rsidR="00D306C0" w:rsidRPr="00155AFD" w:rsidRDefault="00D306C0" w:rsidP="00D306C0">
            <w:pPr>
              <w:pStyle w:val="ListParagraph"/>
              <w:tabs>
                <w:tab w:val="left" w:pos="1843"/>
              </w:tabs>
              <w:spacing w:after="0" w:line="240" w:lineRule="auto"/>
              <w:ind w:left="360" w:firstLine="0"/>
              <w:rPr>
                <w:szCs w:val="24"/>
              </w:rPr>
            </w:pPr>
          </w:p>
        </w:tc>
        <w:tc>
          <w:tcPr>
            <w:tcW w:w="1457" w:type="dxa"/>
          </w:tcPr>
          <w:p w14:paraId="61BBD3F0" w14:textId="77777777" w:rsidR="00F95388" w:rsidRPr="00F93FE9" w:rsidRDefault="00F95388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D0443" w:rsidRPr="00F93FE9" w14:paraId="0E7E1C06" w14:textId="77777777" w:rsidTr="2E72935C">
        <w:tc>
          <w:tcPr>
            <w:tcW w:w="1611" w:type="dxa"/>
          </w:tcPr>
          <w:p w14:paraId="358CF9E8" w14:textId="67696D39" w:rsidR="00076071" w:rsidRPr="00F93FE9" w:rsidRDefault="00076071" w:rsidP="00434E6B">
            <w:pPr>
              <w:spacing w:after="0" w:line="240" w:lineRule="auto"/>
              <w:ind w:left="0" w:firstLine="0"/>
            </w:pPr>
            <w:r w:rsidRPr="00F93FE9">
              <w:rPr>
                <w:b/>
                <w:szCs w:val="24"/>
              </w:rPr>
              <w:t xml:space="preserve">ECQC:  </w:t>
            </w:r>
            <w:r w:rsidR="00AD4F6A">
              <w:rPr>
                <w:b/>
                <w:szCs w:val="24"/>
              </w:rPr>
              <w:t>1801</w:t>
            </w:r>
            <w:r w:rsidRPr="00F93FE9">
              <w:rPr>
                <w:b/>
                <w:szCs w:val="24"/>
              </w:rPr>
              <w:t>/1.4</w:t>
            </w:r>
          </w:p>
        </w:tc>
        <w:tc>
          <w:tcPr>
            <w:tcW w:w="7280" w:type="dxa"/>
          </w:tcPr>
          <w:p w14:paraId="7C5C113E" w14:textId="78C172E4" w:rsidR="00076071" w:rsidRPr="00F93FE9" w:rsidRDefault="009D3DA6" w:rsidP="0022664C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Draft</w:t>
            </w:r>
            <w:r w:rsidR="00076071" w:rsidRPr="00F93FE9">
              <w:rPr>
                <w:b/>
                <w:szCs w:val="24"/>
              </w:rPr>
              <w:t xml:space="preserve"> Minutes of the </w:t>
            </w:r>
            <w:r>
              <w:rPr>
                <w:b/>
                <w:szCs w:val="24"/>
              </w:rPr>
              <w:t xml:space="preserve">Education Commissioning and Quality </w:t>
            </w:r>
            <w:r w:rsidR="00076071" w:rsidRPr="00F93FE9">
              <w:rPr>
                <w:b/>
                <w:szCs w:val="24"/>
              </w:rPr>
              <w:t xml:space="preserve">Committee </w:t>
            </w:r>
            <w:r w:rsidR="00F23085">
              <w:rPr>
                <w:b/>
                <w:szCs w:val="24"/>
              </w:rPr>
              <w:t xml:space="preserve">meeting </w:t>
            </w:r>
            <w:r w:rsidR="00076071" w:rsidRPr="00F93FE9">
              <w:rPr>
                <w:b/>
                <w:szCs w:val="24"/>
              </w:rPr>
              <w:t xml:space="preserve">held on </w:t>
            </w:r>
            <w:r w:rsidR="00623569">
              <w:rPr>
                <w:b/>
                <w:szCs w:val="24"/>
              </w:rPr>
              <w:t>2 September</w:t>
            </w:r>
            <w:r w:rsidR="00D31383">
              <w:rPr>
                <w:b/>
                <w:szCs w:val="24"/>
              </w:rPr>
              <w:t xml:space="preserve"> </w:t>
            </w:r>
            <w:r w:rsidR="00653947">
              <w:rPr>
                <w:b/>
                <w:szCs w:val="24"/>
              </w:rPr>
              <w:t>202</w:t>
            </w:r>
            <w:r w:rsidR="00521AFF">
              <w:rPr>
                <w:b/>
                <w:szCs w:val="24"/>
              </w:rPr>
              <w:t>1</w:t>
            </w:r>
          </w:p>
        </w:tc>
        <w:tc>
          <w:tcPr>
            <w:tcW w:w="1457" w:type="dxa"/>
          </w:tcPr>
          <w:p w14:paraId="730E812A" w14:textId="77777777" w:rsidR="00076071" w:rsidRPr="00F93FE9" w:rsidRDefault="00076071" w:rsidP="00434E6B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D0443" w:rsidRPr="00F93FE9" w14:paraId="1C2FF392" w14:textId="77777777" w:rsidTr="2E72935C">
        <w:tc>
          <w:tcPr>
            <w:tcW w:w="1611" w:type="dxa"/>
          </w:tcPr>
          <w:p w14:paraId="77E34EEE" w14:textId="77777777" w:rsidR="00076071" w:rsidRPr="00F93FE9" w:rsidRDefault="00076071" w:rsidP="00DE528F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  <w:tc>
          <w:tcPr>
            <w:tcW w:w="7280" w:type="dxa"/>
            <w:shd w:val="clear" w:color="auto" w:fill="auto"/>
          </w:tcPr>
          <w:p w14:paraId="770F430B" w14:textId="2E4D800C" w:rsidR="00BB177B" w:rsidRDefault="00977EF1" w:rsidP="00155AFD">
            <w:pPr>
              <w:pStyle w:val="ListParagraph"/>
              <w:spacing w:after="0" w:line="240" w:lineRule="auto"/>
              <w:ind w:left="0" w:firstLine="0"/>
              <w:jc w:val="both"/>
            </w:pPr>
            <w:r>
              <w:t xml:space="preserve">The Committee </w:t>
            </w:r>
            <w:r w:rsidRPr="00977EF1">
              <w:rPr>
                <w:b/>
                <w:bCs/>
              </w:rPr>
              <w:t>received</w:t>
            </w:r>
            <w:r>
              <w:t xml:space="preserve"> t</w:t>
            </w:r>
            <w:r w:rsidR="00E376D7" w:rsidRPr="00837A99">
              <w:t>he minutes of the meeting held on</w:t>
            </w:r>
            <w:r w:rsidR="00FD53A4">
              <w:t xml:space="preserve"> </w:t>
            </w:r>
            <w:r w:rsidR="002317BE">
              <w:t>2 September</w:t>
            </w:r>
            <w:r w:rsidR="00366033">
              <w:t xml:space="preserve"> 2021 </w:t>
            </w:r>
            <w:r>
              <w:t xml:space="preserve">and </w:t>
            </w:r>
            <w:r w:rsidR="00E376D7" w:rsidRPr="00977EF1">
              <w:rPr>
                <w:b/>
                <w:bCs/>
              </w:rPr>
              <w:t>confirmed</w:t>
            </w:r>
            <w:r w:rsidR="00E376D7" w:rsidRPr="00837A99">
              <w:t xml:space="preserve"> </w:t>
            </w:r>
            <w:r>
              <w:t xml:space="preserve">they were </w:t>
            </w:r>
            <w:r w:rsidR="00E376D7" w:rsidRPr="00837A99">
              <w:t>an accurate record</w:t>
            </w:r>
            <w:r w:rsidR="00A463D4">
              <w:t xml:space="preserve"> subject to the following amendment</w:t>
            </w:r>
            <w:r w:rsidR="00753565">
              <w:t>s</w:t>
            </w:r>
            <w:r w:rsidR="00A463D4">
              <w:t>:</w:t>
            </w:r>
          </w:p>
          <w:p w14:paraId="583B422C" w14:textId="77777777" w:rsidR="00A463D4" w:rsidRDefault="00A463D4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  <w:p w14:paraId="606D7D66" w14:textId="62A5B097" w:rsidR="00A463D4" w:rsidRDefault="00A463D4" w:rsidP="00155AFD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  <w:r w:rsidRPr="00C76B68">
              <w:rPr>
                <w:b/>
                <w:color w:val="auto"/>
                <w:szCs w:val="24"/>
              </w:rPr>
              <w:t xml:space="preserve">ECQC:  </w:t>
            </w:r>
            <w:r w:rsidR="009C4137">
              <w:rPr>
                <w:b/>
                <w:color w:val="auto"/>
                <w:szCs w:val="24"/>
              </w:rPr>
              <w:t>0209</w:t>
            </w:r>
            <w:r w:rsidRPr="00C76B68">
              <w:rPr>
                <w:b/>
                <w:color w:val="auto"/>
                <w:szCs w:val="24"/>
              </w:rPr>
              <w:t>/</w:t>
            </w:r>
            <w:r w:rsidR="009C4137">
              <w:rPr>
                <w:b/>
                <w:color w:val="auto"/>
                <w:szCs w:val="24"/>
              </w:rPr>
              <w:t>6.1</w:t>
            </w:r>
            <w:r>
              <w:rPr>
                <w:b/>
                <w:color w:val="auto"/>
                <w:szCs w:val="24"/>
              </w:rPr>
              <w:t xml:space="preserve"> </w:t>
            </w:r>
            <w:r w:rsidR="001A4C8E">
              <w:rPr>
                <w:b/>
                <w:color w:val="auto"/>
                <w:szCs w:val="24"/>
              </w:rPr>
              <w:t>–</w:t>
            </w:r>
            <w:r w:rsidR="000C0FE3">
              <w:rPr>
                <w:b/>
                <w:color w:val="auto"/>
                <w:szCs w:val="24"/>
              </w:rPr>
              <w:t xml:space="preserve"> </w:t>
            </w:r>
            <w:r w:rsidR="005E388B" w:rsidRPr="005E388B">
              <w:rPr>
                <w:bCs/>
                <w:color w:val="auto"/>
                <w:szCs w:val="24"/>
              </w:rPr>
              <w:t>Be amended to read</w:t>
            </w:r>
            <w:r w:rsidR="001A4C8E" w:rsidRPr="005E388B">
              <w:rPr>
                <w:b/>
                <w:i/>
                <w:iCs/>
                <w:color w:val="auto"/>
                <w:szCs w:val="24"/>
              </w:rPr>
              <w:t xml:space="preserve"> </w:t>
            </w:r>
            <w:r w:rsidR="00CD1C09">
              <w:rPr>
                <w:b/>
                <w:i/>
                <w:iCs/>
                <w:color w:val="auto"/>
                <w:szCs w:val="24"/>
              </w:rPr>
              <w:t>‘</w:t>
            </w:r>
            <w:r w:rsidR="00EA0DC7">
              <w:rPr>
                <w:rFonts w:eastAsia="Calibri"/>
                <w:szCs w:val="24"/>
              </w:rPr>
              <w:t xml:space="preserve">Tina Donnelly explained Professor Chris Burton of the </w:t>
            </w:r>
            <w:r w:rsidR="00EA0DC7" w:rsidRPr="00EA0DC7">
              <w:rPr>
                <w:rFonts w:eastAsia="Calibri"/>
                <w:i/>
                <w:iCs/>
                <w:szCs w:val="24"/>
              </w:rPr>
              <w:t>University of Kent, Canterbury</w:t>
            </w:r>
            <w:r w:rsidR="00EA0DC7">
              <w:rPr>
                <w:rFonts w:eastAsia="Calibri"/>
                <w:szCs w:val="24"/>
              </w:rPr>
              <w:t xml:space="preserve"> was researching lessons learned</w:t>
            </w:r>
            <w:r w:rsidR="001A4C8E" w:rsidRPr="00C66893">
              <w:rPr>
                <w:bCs/>
                <w:szCs w:val="24"/>
              </w:rPr>
              <w:t>.</w:t>
            </w:r>
            <w:r w:rsidR="00EA0DC7">
              <w:rPr>
                <w:bCs/>
                <w:szCs w:val="24"/>
              </w:rPr>
              <w:t>..</w:t>
            </w:r>
            <w:r w:rsidR="0004012E">
              <w:rPr>
                <w:bCs/>
                <w:szCs w:val="24"/>
              </w:rPr>
              <w:t>'</w:t>
            </w:r>
          </w:p>
          <w:p w14:paraId="6657EF34" w14:textId="5B9E4826" w:rsidR="00D306C0" w:rsidRPr="00D20F11" w:rsidRDefault="00D306C0" w:rsidP="00CF5680">
            <w:pPr>
              <w:pStyle w:val="ListParagraph"/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</w:tc>
        <w:tc>
          <w:tcPr>
            <w:tcW w:w="1457" w:type="dxa"/>
          </w:tcPr>
          <w:p w14:paraId="568089B6" w14:textId="45044AB6" w:rsidR="00DE528F" w:rsidRPr="00F93FE9" w:rsidRDefault="00DE528F" w:rsidP="00DE528F">
            <w:pPr>
              <w:spacing w:after="0" w:line="240" w:lineRule="auto"/>
              <w:ind w:left="0" w:firstLine="0"/>
              <w:jc w:val="center"/>
              <w:rPr>
                <w:b/>
                <w:szCs w:val="24"/>
                <w:highlight w:val="yellow"/>
              </w:rPr>
            </w:pPr>
          </w:p>
        </w:tc>
      </w:tr>
      <w:tr w:rsidR="002D0443" w:rsidRPr="00032267" w14:paraId="1CFDF198" w14:textId="77777777" w:rsidTr="2E72935C">
        <w:tc>
          <w:tcPr>
            <w:tcW w:w="1611" w:type="dxa"/>
            <w:tcBorders>
              <w:bottom w:val="single" w:sz="4" w:space="0" w:color="auto"/>
            </w:tcBorders>
          </w:tcPr>
          <w:p w14:paraId="3AC36BD8" w14:textId="3315558E" w:rsidR="00076071" w:rsidRPr="00032267" w:rsidRDefault="00785783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32267">
              <w:rPr>
                <w:b/>
                <w:szCs w:val="24"/>
              </w:rPr>
              <w:t xml:space="preserve">ECQC: </w:t>
            </w:r>
            <w:r w:rsidR="00D04AFC">
              <w:rPr>
                <w:b/>
                <w:szCs w:val="24"/>
              </w:rPr>
              <w:t>1801</w:t>
            </w:r>
            <w:r w:rsidR="007D4CAB">
              <w:rPr>
                <w:b/>
                <w:szCs w:val="24"/>
              </w:rPr>
              <w:t>/</w:t>
            </w:r>
            <w:r w:rsidRPr="00032267">
              <w:rPr>
                <w:b/>
                <w:szCs w:val="24"/>
              </w:rPr>
              <w:t>1.5</w:t>
            </w:r>
          </w:p>
        </w:tc>
        <w:tc>
          <w:tcPr>
            <w:tcW w:w="7280" w:type="dxa"/>
            <w:tcBorders>
              <w:bottom w:val="single" w:sz="4" w:space="0" w:color="auto"/>
            </w:tcBorders>
          </w:tcPr>
          <w:p w14:paraId="760D2338" w14:textId="69BFC99D" w:rsidR="00076071" w:rsidRPr="00032267" w:rsidRDefault="00F23085" w:rsidP="0022664C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szCs w:val="24"/>
              </w:rPr>
            </w:pPr>
            <w:r>
              <w:rPr>
                <w:b/>
                <w:szCs w:val="24"/>
              </w:rPr>
              <w:t>Draft</w:t>
            </w:r>
            <w:r w:rsidRPr="00F93FE9">
              <w:rPr>
                <w:b/>
                <w:szCs w:val="24"/>
              </w:rPr>
              <w:t xml:space="preserve"> </w:t>
            </w:r>
            <w:r>
              <w:rPr>
                <w:b/>
                <w:szCs w:val="24"/>
              </w:rPr>
              <w:t>Action Log</w:t>
            </w:r>
            <w:r w:rsidRPr="00F93FE9">
              <w:rPr>
                <w:b/>
                <w:szCs w:val="24"/>
              </w:rPr>
              <w:t xml:space="preserve"> </w:t>
            </w:r>
            <w:r>
              <w:rPr>
                <w:b/>
                <w:szCs w:val="24"/>
              </w:rPr>
              <w:t>from</w:t>
            </w:r>
            <w:r w:rsidRPr="00F93FE9">
              <w:rPr>
                <w:b/>
                <w:szCs w:val="24"/>
              </w:rPr>
              <w:t xml:space="preserve"> the </w:t>
            </w:r>
            <w:r>
              <w:rPr>
                <w:b/>
                <w:szCs w:val="24"/>
              </w:rPr>
              <w:t xml:space="preserve">Education Commissioning and Quality </w:t>
            </w:r>
            <w:r w:rsidRPr="00F93FE9">
              <w:rPr>
                <w:b/>
                <w:szCs w:val="24"/>
              </w:rPr>
              <w:t xml:space="preserve">Committee </w:t>
            </w:r>
            <w:r>
              <w:rPr>
                <w:b/>
                <w:szCs w:val="24"/>
              </w:rPr>
              <w:t xml:space="preserve">meeting </w:t>
            </w:r>
            <w:r w:rsidRPr="00F93FE9">
              <w:rPr>
                <w:b/>
                <w:szCs w:val="24"/>
              </w:rPr>
              <w:t xml:space="preserve">held on </w:t>
            </w:r>
            <w:r w:rsidR="00476228">
              <w:rPr>
                <w:b/>
                <w:szCs w:val="24"/>
              </w:rPr>
              <w:t>2 September 2021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14:paraId="710D0ECE" w14:textId="77777777" w:rsidR="00076071" w:rsidRPr="00032267" w:rsidRDefault="00076071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974E45" w:rsidRPr="009F4657" w14:paraId="5C59F72F" w14:textId="77777777" w:rsidTr="2E72935C">
        <w:tc>
          <w:tcPr>
            <w:tcW w:w="1611" w:type="dxa"/>
          </w:tcPr>
          <w:p w14:paraId="63D2D553" w14:textId="77777777" w:rsidR="00974E45" w:rsidRPr="001C3E2B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798FBAD9" w14:textId="7DA67070" w:rsidR="00155AFD" w:rsidRDefault="00155AFD" w:rsidP="00155AFD">
            <w:pPr>
              <w:tabs>
                <w:tab w:val="left" w:pos="1843"/>
              </w:tabs>
              <w:spacing w:after="0" w:line="240" w:lineRule="auto"/>
              <w:ind w:right="23"/>
              <w:jc w:val="both"/>
            </w:pPr>
            <w:r w:rsidRPr="0075181B">
              <w:rPr>
                <w:szCs w:val="24"/>
              </w:rPr>
              <w:t xml:space="preserve">The Committee </w:t>
            </w:r>
            <w:r w:rsidRPr="0075181B">
              <w:rPr>
                <w:b/>
                <w:bCs/>
                <w:szCs w:val="24"/>
              </w:rPr>
              <w:t>received</w:t>
            </w:r>
            <w:r w:rsidRPr="0075181B">
              <w:rPr>
                <w:szCs w:val="24"/>
              </w:rPr>
              <w:t xml:space="preserve"> the Action Log and </w:t>
            </w:r>
            <w:r w:rsidRPr="0075181B">
              <w:rPr>
                <w:b/>
                <w:bCs/>
                <w:szCs w:val="24"/>
              </w:rPr>
              <w:t>noted</w:t>
            </w:r>
            <w:r w:rsidRPr="0075181B">
              <w:rPr>
                <w:szCs w:val="24"/>
              </w:rPr>
              <w:t xml:space="preserve"> the actions were either complete</w:t>
            </w:r>
            <w:r w:rsidR="00D46E06">
              <w:rPr>
                <w:szCs w:val="24"/>
              </w:rPr>
              <w:t>,</w:t>
            </w:r>
            <w:r w:rsidRPr="0075181B">
              <w:rPr>
                <w:szCs w:val="24"/>
              </w:rPr>
              <w:t xml:space="preserve"> deferred or matters for consideration on today</w:t>
            </w:r>
            <w:r w:rsidR="0004012E">
              <w:rPr>
                <w:szCs w:val="24"/>
              </w:rPr>
              <w:t>'</w:t>
            </w:r>
            <w:r w:rsidRPr="0075181B">
              <w:rPr>
                <w:szCs w:val="24"/>
              </w:rPr>
              <w:t xml:space="preserve">s agenda. </w:t>
            </w:r>
            <w:r w:rsidRPr="0075181B">
              <w:t xml:space="preserve"> The following </w:t>
            </w:r>
            <w:r w:rsidR="00396A94">
              <w:t xml:space="preserve">verbal </w:t>
            </w:r>
            <w:r w:rsidRPr="0075181B">
              <w:t>updates were received:</w:t>
            </w:r>
          </w:p>
          <w:p w14:paraId="4CA068B7" w14:textId="40DE1D3B" w:rsidR="00753565" w:rsidRDefault="00753565" w:rsidP="00155AFD">
            <w:pPr>
              <w:tabs>
                <w:tab w:val="left" w:pos="1843"/>
              </w:tabs>
              <w:spacing w:after="0" w:line="240" w:lineRule="auto"/>
              <w:ind w:right="23"/>
              <w:jc w:val="both"/>
            </w:pPr>
          </w:p>
          <w:p w14:paraId="4177F0B3" w14:textId="233BD211" w:rsidR="004B2AD8" w:rsidRPr="00E768F0" w:rsidRDefault="00753565" w:rsidP="007A0F78">
            <w:pPr>
              <w:pStyle w:val="ListParagraph"/>
              <w:numPr>
                <w:ilvl w:val="0"/>
                <w:numId w:val="26"/>
              </w:numPr>
              <w:tabs>
                <w:tab w:val="left" w:pos="1843"/>
              </w:tabs>
              <w:spacing w:after="0" w:line="240" w:lineRule="auto"/>
              <w:ind w:left="407" w:right="23"/>
              <w:jc w:val="both"/>
              <w:rPr>
                <w:color w:val="auto"/>
              </w:rPr>
            </w:pPr>
            <w:r w:rsidRPr="00753565">
              <w:rPr>
                <w:b/>
                <w:color w:val="auto"/>
              </w:rPr>
              <w:t xml:space="preserve">ECQC 1601/3.1- </w:t>
            </w:r>
            <w:r w:rsidR="002C426D">
              <w:rPr>
                <w:bCs/>
                <w:color w:val="auto"/>
              </w:rPr>
              <w:t xml:space="preserve">it was </w:t>
            </w:r>
            <w:r w:rsidR="00983F3A">
              <w:rPr>
                <w:bCs/>
                <w:color w:val="auto"/>
              </w:rPr>
              <w:t xml:space="preserve">confirmed </w:t>
            </w:r>
            <w:r w:rsidR="00B741DD">
              <w:rPr>
                <w:bCs/>
                <w:color w:val="auto"/>
              </w:rPr>
              <w:t>the celebratory event would be explored as part of our staff engagement event</w:t>
            </w:r>
            <w:r w:rsidR="00587ED7">
              <w:rPr>
                <w:bCs/>
                <w:color w:val="auto"/>
              </w:rPr>
              <w:t xml:space="preserve"> and that </w:t>
            </w:r>
            <w:r w:rsidR="00587811">
              <w:rPr>
                <w:bCs/>
                <w:color w:val="auto"/>
              </w:rPr>
              <w:t>the work of HEIW is regularly reported via the stakeholder bulletin. I</w:t>
            </w:r>
            <w:r w:rsidR="00B741DD">
              <w:rPr>
                <w:bCs/>
                <w:color w:val="auto"/>
              </w:rPr>
              <w:t xml:space="preserve">t was </w:t>
            </w:r>
            <w:r w:rsidR="002C426D">
              <w:rPr>
                <w:bCs/>
                <w:color w:val="auto"/>
              </w:rPr>
              <w:t>agreed</w:t>
            </w:r>
            <w:r w:rsidR="005D53C1">
              <w:rPr>
                <w:bCs/>
                <w:color w:val="auto"/>
              </w:rPr>
              <w:t xml:space="preserve"> the</w:t>
            </w:r>
            <w:r w:rsidR="002C426D">
              <w:rPr>
                <w:bCs/>
                <w:color w:val="auto"/>
              </w:rPr>
              <w:t xml:space="preserve"> </w:t>
            </w:r>
            <w:r w:rsidR="00B741DD">
              <w:rPr>
                <w:bCs/>
                <w:color w:val="auto"/>
              </w:rPr>
              <w:t xml:space="preserve">action would be </w:t>
            </w:r>
            <w:r w:rsidR="00C1078B">
              <w:rPr>
                <w:bCs/>
                <w:color w:val="auto"/>
              </w:rPr>
              <w:t>removed from the action log</w:t>
            </w:r>
            <w:r w:rsidR="009F32B0">
              <w:rPr>
                <w:bCs/>
                <w:color w:val="auto"/>
              </w:rPr>
              <w:t xml:space="preserve">.  </w:t>
            </w:r>
            <w:r w:rsidR="00C1078B">
              <w:rPr>
                <w:bCs/>
                <w:color w:val="auto"/>
              </w:rPr>
              <w:t xml:space="preserve"> </w:t>
            </w:r>
            <w:r w:rsidR="00602FC0">
              <w:rPr>
                <w:bCs/>
                <w:color w:val="auto"/>
              </w:rPr>
              <w:t xml:space="preserve">  </w:t>
            </w:r>
          </w:p>
          <w:p w14:paraId="21CE8077" w14:textId="77777777" w:rsidR="00F56B4A" w:rsidRPr="0078037F" w:rsidRDefault="00F56B4A" w:rsidP="0022664C">
            <w:pPr>
              <w:spacing w:after="0" w:line="240" w:lineRule="auto"/>
              <w:jc w:val="both"/>
              <w:rPr>
                <w:color w:val="FF0000"/>
              </w:rPr>
            </w:pPr>
          </w:p>
          <w:p w14:paraId="6B99DD5F" w14:textId="59D4C5ED" w:rsidR="0078037F" w:rsidRPr="005E3EC2" w:rsidRDefault="00974E45" w:rsidP="0078037F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jc w:val="both"/>
              <w:rPr>
                <w:color w:val="FF0000"/>
              </w:rPr>
            </w:pPr>
            <w:r w:rsidRPr="007A0F78">
              <w:rPr>
                <w:b/>
                <w:color w:val="auto"/>
              </w:rPr>
              <w:t>ECQC</w:t>
            </w:r>
            <w:r w:rsidR="00155AFD" w:rsidRPr="007A0F78">
              <w:rPr>
                <w:b/>
                <w:color w:val="auto"/>
              </w:rPr>
              <w:t xml:space="preserve"> </w:t>
            </w:r>
            <w:r w:rsidR="00351919">
              <w:rPr>
                <w:b/>
                <w:color w:val="auto"/>
              </w:rPr>
              <w:t>0810</w:t>
            </w:r>
            <w:r w:rsidR="00512D92" w:rsidRPr="007A0F78">
              <w:rPr>
                <w:b/>
                <w:color w:val="auto"/>
              </w:rPr>
              <w:t>/</w:t>
            </w:r>
            <w:r w:rsidR="000052FB">
              <w:rPr>
                <w:b/>
                <w:color w:val="auto"/>
              </w:rPr>
              <w:t>3.1</w:t>
            </w:r>
            <w:r w:rsidR="00512D92" w:rsidRPr="007A0F78">
              <w:rPr>
                <w:b/>
                <w:color w:val="auto"/>
              </w:rPr>
              <w:t xml:space="preserve"> – </w:t>
            </w:r>
            <w:r w:rsidR="004B6D9C" w:rsidRPr="007A0F78">
              <w:rPr>
                <w:bCs/>
                <w:color w:val="auto"/>
              </w:rPr>
              <w:t xml:space="preserve">The </w:t>
            </w:r>
            <w:r w:rsidR="007A0F78" w:rsidRPr="00D60F32">
              <w:rPr>
                <w:bCs/>
              </w:rPr>
              <w:t xml:space="preserve">Board Secretary </w:t>
            </w:r>
            <w:r w:rsidR="007A0F78">
              <w:rPr>
                <w:bCs/>
              </w:rPr>
              <w:t>confirmed</w:t>
            </w:r>
            <w:r w:rsidR="007A0F78" w:rsidRPr="00D60F32">
              <w:rPr>
                <w:bCs/>
              </w:rPr>
              <w:t xml:space="preserve"> </w:t>
            </w:r>
            <w:r w:rsidR="0066610F">
              <w:rPr>
                <w:bCs/>
              </w:rPr>
              <w:t xml:space="preserve">the induction resources would be </w:t>
            </w:r>
            <w:r w:rsidR="00CD5846" w:rsidRPr="00CD5846">
              <w:rPr>
                <w:bCs/>
              </w:rPr>
              <w:t>finalised</w:t>
            </w:r>
            <w:r w:rsidR="0066610F" w:rsidRPr="00CD5846">
              <w:rPr>
                <w:bCs/>
              </w:rPr>
              <w:t xml:space="preserve"> </w:t>
            </w:r>
            <w:r w:rsidR="00497060">
              <w:rPr>
                <w:bCs/>
              </w:rPr>
              <w:t xml:space="preserve">during February.   </w:t>
            </w:r>
          </w:p>
          <w:p w14:paraId="2A4EB3FC" w14:textId="4384BA1E" w:rsidR="009E4352" w:rsidRPr="007A0F78" w:rsidRDefault="009E4352" w:rsidP="007A0F78">
            <w:pPr>
              <w:spacing w:after="0" w:line="240" w:lineRule="auto"/>
              <w:jc w:val="both"/>
              <w:rPr>
                <w:bCs/>
                <w:color w:val="FF0000"/>
              </w:rPr>
            </w:pPr>
          </w:p>
        </w:tc>
        <w:tc>
          <w:tcPr>
            <w:tcW w:w="1457" w:type="dxa"/>
          </w:tcPr>
          <w:p w14:paraId="12896D4C" w14:textId="77777777" w:rsidR="00974E45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BD3B696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84C3E09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7FFD18D3" w14:textId="77777777" w:rsidR="00654F8A" w:rsidRDefault="00654F8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B984B00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AA5CC50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904CDA3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12DE2AF" w14:textId="77777777" w:rsidR="007660BA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85B946E" w14:textId="72B15856" w:rsidR="007660BA" w:rsidRPr="001C3E2B" w:rsidRDefault="007660BA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974E45" w:rsidRPr="009F4657" w14:paraId="28204497" w14:textId="77777777" w:rsidTr="2E72935C">
        <w:tc>
          <w:tcPr>
            <w:tcW w:w="1611" w:type="dxa"/>
          </w:tcPr>
          <w:p w14:paraId="026C9AE6" w14:textId="77777777" w:rsidR="00974E45" w:rsidRPr="009E4352" w:rsidRDefault="00974E45" w:rsidP="00434E6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9E4352">
              <w:rPr>
                <w:b/>
                <w:szCs w:val="24"/>
              </w:rPr>
              <w:t>Resolved</w:t>
            </w:r>
          </w:p>
        </w:tc>
        <w:tc>
          <w:tcPr>
            <w:tcW w:w="7280" w:type="dxa"/>
          </w:tcPr>
          <w:p w14:paraId="1B7F0E59" w14:textId="324BB2AE" w:rsidR="009E4352" w:rsidRPr="00A646D4" w:rsidRDefault="0033611C" w:rsidP="00396A94">
            <w:pPr>
              <w:spacing w:after="0" w:line="240" w:lineRule="auto"/>
              <w:jc w:val="both"/>
            </w:pPr>
            <w:r w:rsidRPr="009E4352">
              <w:t>The Committee</w:t>
            </w:r>
            <w:r w:rsidR="00396A94">
              <w:t xml:space="preserve"> </w:t>
            </w:r>
            <w:r w:rsidR="00396A94" w:rsidRPr="00396A94">
              <w:rPr>
                <w:b/>
                <w:bCs/>
              </w:rPr>
              <w:t>n</w:t>
            </w:r>
            <w:r w:rsidRPr="009E4352">
              <w:rPr>
                <w:b/>
                <w:bCs/>
              </w:rPr>
              <w:t>oted</w:t>
            </w:r>
            <w:r w:rsidRPr="009E4352">
              <w:t xml:space="preserve"> the</w:t>
            </w:r>
            <w:r w:rsidR="009E4352" w:rsidRPr="009E4352">
              <w:t xml:space="preserve"> updates</w:t>
            </w:r>
            <w:r w:rsidR="00263621">
              <w:t xml:space="preserve">.  </w:t>
            </w:r>
          </w:p>
        </w:tc>
        <w:tc>
          <w:tcPr>
            <w:tcW w:w="1457" w:type="dxa"/>
          </w:tcPr>
          <w:p w14:paraId="745626ED" w14:textId="1FA13A96" w:rsidR="00974E45" w:rsidRDefault="00974E45" w:rsidP="00434E6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0163F" w14:paraId="4BC9FC2E" w14:textId="77777777" w:rsidTr="2E72935C">
        <w:tc>
          <w:tcPr>
            <w:tcW w:w="1611" w:type="dxa"/>
          </w:tcPr>
          <w:p w14:paraId="020CEC7C" w14:textId="7CA71661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ECQC</w:t>
            </w:r>
            <w:r w:rsidRPr="00087343">
              <w:rPr>
                <w:b/>
                <w:szCs w:val="24"/>
              </w:rPr>
              <w:t xml:space="preserve">:  </w:t>
            </w:r>
            <w:r w:rsidR="00D04AFC">
              <w:rPr>
                <w:b/>
                <w:szCs w:val="24"/>
              </w:rPr>
              <w:t>1801</w:t>
            </w:r>
            <w:r w:rsidR="00D306C0">
              <w:rPr>
                <w:b/>
                <w:szCs w:val="24"/>
              </w:rPr>
              <w:t>/</w:t>
            </w:r>
            <w:r>
              <w:rPr>
                <w:b/>
                <w:szCs w:val="24"/>
              </w:rPr>
              <w:t>1.6</w:t>
            </w:r>
          </w:p>
        </w:tc>
        <w:tc>
          <w:tcPr>
            <w:tcW w:w="7280" w:type="dxa"/>
          </w:tcPr>
          <w:p w14:paraId="44D903C6" w14:textId="77777777" w:rsidR="0020163F" w:rsidRPr="002C5483" w:rsidRDefault="0020163F" w:rsidP="00832D8B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2C5483">
              <w:rPr>
                <w:b/>
                <w:szCs w:val="24"/>
              </w:rPr>
              <w:t>Matters Arising</w:t>
            </w:r>
          </w:p>
        </w:tc>
        <w:tc>
          <w:tcPr>
            <w:tcW w:w="1457" w:type="dxa"/>
          </w:tcPr>
          <w:p w14:paraId="54729BA5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7E621E11" w14:textId="77777777" w:rsidTr="2E72935C">
        <w:tc>
          <w:tcPr>
            <w:tcW w:w="1611" w:type="dxa"/>
          </w:tcPr>
          <w:p w14:paraId="1EDC587D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280" w:type="dxa"/>
          </w:tcPr>
          <w:p w14:paraId="063B7CD8" w14:textId="74442200" w:rsidR="00492060" w:rsidRPr="00AE710F" w:rsidRDefault="00263621" w:rsidP="00832D8B">
            <w:pPr>
              <w:tabs>
                <w:tab w:val="left" w:pos="1843"/>
              </w:tabs>
              <w:spacing w:after="0" w:line="240" w:lineRule="auto"/>
              <w:ind w:left="0" w:firstLine="0"/>
              <w:jc w:val="both"/>
              <w:rPr>
                <w:bCs/>
              </w:rPr>
            </w:pPr>
            <w:r>
              <w:rPr>
                <w:bCs/>
              </w:rPr>
              <w:t xml:space="preserve">There were no matters arising.  </w:t>
            </w:r>
          </w:p>
        </w:tc>
        <w:tc>
          <w:tcPr>
            <w:tcW w:w="1457" w:type="dxa"/>
          </w:tcPr>
          <w:p w14:paraId="33311E3F" w14:textId="3D28A353" w:rsidR="0020163F" w:rsidRDefault="0020163F" w:rsidP="0078037F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AE7B48" w:rsidRPr="00F63F01" w14:paraId="550ED447" w14:textId="77777777" w:rsidTr="2E72935C">
        <w:tc>
          <w:tcPr>
            <w:tcW w:w="1611" w:type="dxa"/>
          </w:tcPr>
          <w:p w14:paraId="27403D5C" w14:textId="3F66EE75" w:rsidR="00AE7B48" w:rsidRDefault="00D04AFC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 1801/1.7</w:t>
            </w:r>
          </w:p>
        </w:tc>
        <w:tc>
          <w:tcPr>
            <w:tcW w:w="7280" w:type="dxa"/>
          </w:tcPr>
          <w:p w14:paraId="667EB0FC" w14:textId="1B5C7620" w:rsidR="00AE7B48" w:rsidRPr="002D6EAE" w:rsidRDefault="00AE7B48" w:rsidP="00375FAE">
            <w:pPr>
              <w:jc w:val="both"/>
              <w:rPr>
                <w:bCs/>
              </w:rPr>
            </w:pPr>
            <w:r w:rsidRPr="00AE7B48">
              <w:rPr>
                <w:b/>
                <w:szCs w:val="24"/>
              </w:rPr>
              <w:t>To Receive the Draft Unconfirmed Minutes of the</w:t>
            </w:r>
            <w:r w:rsidR="00375FAE">
              <w:rPr>
                <w:b/>
                <w:szCs w:val="24"/>
              </w:rPr>
              <w:t xml:space="preserve"> </w:t>
            </w:r>
            <w:r w:rsidRPr="00AE7B48">
              <w:rPr>
                <w:b/>
                <w:szCs w:val="24"/>
              </w:rPr>
              <w:t>Multi-Profession Quality and Education Group held on 23 September 2021</w:t>
            </w:r>
          </w:p>
        </w:tc>
        <w:tc>
          <w:tcPr>
            <w:tcW w:w="1457" w:type="dxa"/>
          </w:tcPr>
          <w:p w14:paraId="2558A717" w14:textId="77777777" w:rsidR="00AE7B48" w:rsidRPr="001938CD" w:rsidRDefault="00AE7B48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7B48" w:rsidRPr="00F63F01" w14:paraId="003F3F46" w14:textId="77777777" w:rsidTr="2E72935C">
        <w:tc>
          <w:tcPr>
            <w:tcW w:w="1611" w:type="dxa"/>
          </w:tcPr>
          <w:p w14:paraId="3F5C83A4" w14:textId="77777777" w:rsidR="00AE7B48" w:rsidRDefault="00AE7B48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6A47FE37" w14:textId="706042DA" w:rsidR="00AE7B48" w:rsidRDefault="00937AB9" w:rsidP="00937AB9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  <w:r>
              <w:t xml:space="preserve">The Committee </w:t>
            </w:r>
            <w:r w:rsidRPr="00977EF1">
              <w:rPr>
                <w:b/>
                <w:bCs/>
              </w:rPr>
              <w:t>received</w:t>
            </w:r>
            <w:r>
              <w:t xml:space="preserve"> t</w:t>
            </w:r>
            <w:r w:rsidRPr="00837A99">
              <w:t xml:space="preserve">he minutes of the </w:t>
            </w:r>
            <w:r w:rsidRPr="00937AB9">
              <w:rPr>
                <w:bCs/>
                <w:szCs w:val="24"/>
              </w:rPr>
              <w:t>Multi-Profession</w:t>
            </w:r>
            <w:r w:rsidR="005C4C9B">
              <w:rPr>
                <w:bCs/>
                <w:szCs w:val="24"/>
              </w:rPr>
              <w:t>al</w:t>
            </w:r>
            <w:r w:rsidRPr="00937AB9">
              <w:rPr>
                <w:bCs/>
                <w:szCs w:val="24"/>
              </w:rPr>
              <w:t xml:space="preserve"> Quality</w:t>
            </w:r>
            <w:r w:rsidR="00375FAE">
              <w:rPr>
                <w:bCs/>
                <w:szCs w:val="24"/>
              </w:rPr>
              <w:t>,</w:t>
            </w:r>
            <w:r w:rsidRPr="00937AB9">
              <w:rPr>
                <w:bCs/>
                <w:szCs w:val="24"/>
              </w:rPr>
              <w:t xml:space="preserve"> and Education Group held on 23 September 2021</w:t>
            </w:r>
            <w:r w:rsidR="00685487">
              <w:rPr>
                <w:bCs/>
                <w:szCs w:val="24"/>
              </w:rPr>
              <w:t xml:space="preserve">.  </w:t>
            </w:r>
          </w:p>
          <w:p w14:paraId="314E704E" w14:textId="77777777" w:rsidR="00685487" w:rsidRDefault="00685487" w:rsidP="00937AB9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5B32F881" w14:textId="60A1DCC0" w:rsidR="00685487" w:rsidRPr="002D6EAE" w:rsidRDefault="00685487" w:rsidP="00937AB9">
            <w:pPr>
              <w:pStyle w:val="ListParagraph"/>
              <w:spacing w:after="0" w:line="240" w:lineRule="auto"/>
              <w:ind w:left="0" w:firstLine="0"/>
              <w:jc w:val="both"/>
              <w:rPr>
                <w:bCs/>
              </w:rPr>
            </w:pPr>
            <w:r>
              <w:rPr>
                <w:bCs/>
              </w:rPr>
              <w:t>Push</w:t>
            </w:r>
            <w:r w:rsidR="00CA273F">
              <w:rPr>
                <w:bCs/>
              </w:rPr>
              <w:t>pinder</w:t>
            </w:r>
            <w:r>
              <w:rPr>
                <w:bCs/>
              </w:rPr>
              <w:t xml:space="preserve"> Mangat explained </w:t>
            </w:r>
            <w:r w:rsidR="008F2954">
              <w:rPr>
                <w:bCs/>
              </w:rPr>
              <w:t xml:space="preserve">that when the </w:t>
            </w:r>
            <w:r w:rsidR="008F2954" w:rsidRPr="00937AB9">
              <w:rPr>
                <w:bCs/>
                <w:szCs w:val="24"/>
              </w:rPr>
              <w:t>Multi-Profession</w:t>
            </w:r>
            <w:r w:rsidR="00216655">
              <w:rPr>
                <w:bCs/>
                <w:szCs w:val="24"/>
              </w:rPr>
              <w:t>al</w:t>
            </w:r>
            <w:r w:rsidR="008F2954" w:rsidRPr="00937AB9">
              <w:rPr>
                <w:bCs/>
                <w:szCs w:val="24"/>
              </w:rPr>
              <w:t xml:space="preserve"> Quality and Education Group</w:t>
            </w:r>
            <w:r w:rsidR="008F2954">
              <w:rPr>
                <w:bCs/>
                <w:szCs w:val="24"/>
              </w:rPr>
              <w:t xml:space="preserve"> was originally </w:t>
            </w:r>
            <w:r w:rsidR="001008B3">
              <w:rPr>
                <w:bCs/>
                <w:szCs w:val="24"/>
              </w:rPr>
              <w:t>set up, it was</w:t>
            </w:r>
            <w:r w:rsidR="007C1CD5">
              <w:rPr>
                <w:bCs/>
                <w:szCs w:val="24"/>
              </w:rPr>
              <w:t xml:space="preserve"> agreed it would </w:t>
            </w:r>
            <w:r w:rsidR="001008B3">
              <w:rPr>
                <w:bCs/>
                <w:szCs w:val="24"/>
              </w:rPr>
              <w:t>alternate with the Education Advisory Group</w:t>
            </w:r>
            <w:r w:rsidR="00B24E8B">
              <w:rPr>
                <w:bCs/>
                <w:szCs w:val="24"/>
              </w:rPr>
              <w:t xml:space="preserve"> (EAG)</w:t>
            </w:r>
            <w:r w:rsidR="007C1CD5">
              <w:rPr>
                <w:bCs/>
                <w:szCs w:val="24"/>
              </w:rPr>
              <w:t xml:space="preserve">.  It was confirmed that </w:t>
            </w:r>
            <w:r w:rsidR="00375FA4">
              <w:rPr>
                <w:bCs/>
                <w:szCs w:val="24"/>
              </w:rPr>
              <w:t>the Stakeholder Reference Group had replaced the EAG,</w:t>
            </w:r>
            <w:r w:rsidR="007C1CD5">
              <w:rPr>
                <w:bCs/>
                <w:szCs w:val="24"/>
              </w:rPr>
              <w:t xml:space="preserve"> and</w:t>
            </w:r>
            <w:r w:rsidR="00375FA4">
              <w:rPr>
                <w:bCs/>
                <w:szCs w:val="24"/>
              </w:rPr>
              <w:t xml:space="preserve"> </w:t>
            </w:r>
            <w:r w:rsidR="00427470">
              <w:rPr>
                <w:bCs/>
                <w:szCs w:val="24"/>
              </w:rPr>
              <w:t>a</w:t>
            </w:r>
            <w:r w:rsidR="00C849A2">
              <w:rPr>
                <w:bCs/>
                <w:szCs w:val="24"/>
              </w:rPr>
              <w:t xml:space="preserve">s a result, the </w:t>
            </w:r>
            <w:r w:rsidR="00360FCD">
              <w:rPr>
                <w:bCs/>
                <w:szCs w:val="24"/>
              </w:rPr>
              <w:t xml:space="preserve">ECQC </w:t>
            </w:r>
            <w:r w:rsidR="00BB5B87">
              <w:rPr>
                <w:bCs/>
                <w:szCs w:val="24"/>
              </w:rPr>
              <w:t xml:space="preserve">subgroup now only </w:t>
            </w:r>
            <w:r w:rsidR="0099455E">
              <w:rPr>
                <w:bCs/>
                <w:szCs w:val="24"/>
              </w:rPr>
              <w:t>met</w:t>
            </w:r>
            <w:r w:rsidR="00BB5B87">
              <w:rPr>
                <w:bCs/>
                <w:szCs w:val="24"/>
              </w:rPr>
              <w:t xml:space="preserve"> once every </w:t>
            </w:r>
            <w:r w:rsidR="00BB5B87">
              <w:rPr>
                <w:bCs/>
                <w:szCs w:val="24"/>
              </w:rPr>
              <w:lastRenderedPageBreak/>
              <w:t>six months</w:t>
            </w:r>
            <w:r w:rsidR="00427470">
              <w:rPr>
                <w:bCs/>
                <w:szCs w:val="24"/>
              </w:rPr>
              <w:t xml:space="preserve">.  </w:t>
            </w:r>
            <w:r w:rsidR="0006043C">
              <w:rPr>
                <w:bCs/>
                <w:szCs w:val="24"/>
              </w:rPr>
              <w:t xml:space="preserve"> </w:t>
            </w:r>
            <w:r w:rsidR="001E6CE2">
              <w:rPr>
                <w:bCs/>
                <w:szCs w:val="24"/>
              </w:rPr>
              <w:t xml:space="preserve">It </w:t>
            </w:r>
            <w:r w:rsidR="00360FCD">
              <w:rPr>
                <w:bCs/>
                <w:szCs w:val="24"/>
              </w:rPr>
              <w:t xml:space="preserve">had already been </w:t>
            </w:r>
            <w:r w:rsidR="00455E4F">
              <w:rPr>
                <w:bCs/>
                <w:szCs w:val="24"/>
              </w:rPr>
              <w:t>agreed</w:t>
            </w:r>
            <w:r w:rsidR="001E6CE2">
              <w:rPr>
                <w:bCs/>
                <w:szCs w:val="24"/>
              </w:rPr>
              <w:t xml:space="preserve"> </w:t>
            </w:r>
            <w:r w:rsidR="00360FCD">
              <w:rPr>
                <w:bCs/>
                <w:szCs w:val="24"/>
              </w:rPr>
              <w:t xml:space="preserve">at Executive Team that </w:t>
            </w:r>
            <w:r w:rsidR="001E6CE2">
              <w:rPr>
                <w:bCs/>
                <w:szCs w:val="24"/>
              </w:rPr>
              <w:t>Lisa Llewelyn and Push</w:t>
            </w:r>
            <w:r w:rsidR="0099455E">
              <w:rPr>
                <w:bCs/>
                <w:szCs w:val="24"/>
              </w:rPr>
              <w:t>pinder</w:t>
            </w:r>
            <w:r w:rsidR="001E6CE2">
              <w:rPr>
                <w:bCs/>
                <w:szCs w:val="24"/>
              </w:rPr>
              <w:t xml:space="preserve"> Mangat </w:t>
            </w:r>
            <w:r w:rsidR="00507D46">
              <w:rPr>
                <w:bCs/>
                <w:szCs w:val="24"/>
              </w:rPr>
              <w:t xml:space="preserve">would consider </w:t>
            </w:r>
            <w:r w:rsidR="00C67D29">
              <w:rPr>
                <w:bCs/>
                <w:szCs w:val="24"/>
              </w:rPr>
              <w:t xml:space="preserve">how the meeting can be better utilised and whether the frequency of the meetings needed to increase </w:t>
            </w:r>
            <w:r w:rsidR="00AE674D">
              <w:rPr>
                <w:bCs/>
                <w:szCs w:val="24"/>
              </w:rPr>
              <w:t xml:space="preserve">and would </w:t>
            </w:r>
            <w:r w:rsidR="0099455E">
              <w:rPr>
                <w:bCs/>
                <w:szCs w:val="24"/>
              </w:rPr>
              <w:t xml:space="preserve">provide </w:t>
            </w:r>
            <w:r w:rsidR="00FC4DD6">
              <w:rPr>
                <w:bCs/>
                <w:szCs w:val="24"/>
              </w:rPr>
              <w:t xml:space="preserve">feedback to the </w:t>
            </w:r>
            <w:r w:rsidR="00360FCD">
              <w:rPr>
                <w:bCs/>
                <w:szCs w:val="24"/>
              </w:rPr>
              <w:t xml:space="preserve">ECQC </w:t>
            </w:r>
            <w:r w:rsidR="00FC4DD6">
              <w:rPr>
                <w:bCs/>
                <w:szCs w:val="24"/>
              </w:rPr>
              <w:t xml:space="preserve">in March.  </w:t>
            </w:r>
            <w:r w:rsidR="00507D46">
              <w:rPr>
                <w:bCs/>
                <w:szCs w:val="24"/>
              </w:rPr>
              <w:t xml:space="preserve"> </w:t>
            </w:r>
          </w:p>
        </w:tc>
        <w:tc>
          <w:tcPr>
            <w:tcW w:w="1457" w:type="dxa"/>
          </w:tcPr>
          <w:p w14:paraId="4D74431B" w14:textId="77777777" w:rsidR="00AE7B48" w:rsidRPr="001938CD" w:rsidRDefault="00AE7B48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FC4DD6" w:rsidRPr="00F63F01" w14:paraId="58A751EE" w14:textId="77777777" w:rsidTr="2E72935C">
        <w:tc>
          <w:tcPr>
            <w:tcW w:w="1611" w:type="dxa"/>
          </w:tcPr>
          <w:p w14:paraId="7E80F847" w14:textId="77777777" w:rsidR="00FC4DD6" w:rsidRDefault="00FC4DD6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0C099DE9" w14:textId="77777777" w:rsidR="00BD740D" w:rsidRDefault="00FC4DD6" w:rsidP="0022664C">
            <w:pPr>
              <w:spacing w:after="0" w:line="240" w:lineRule="auto"/>
              <w:ind w:left="0" w:firstLine="0"/>
              <w:jc w:val="both"/>
              <w:rPr>
                <w:bCs/>
              </w:rPr>
            </w:pPr>
            <w:r w:rsidRPr="00FC4DD6">
              <w:rPr>
                <w:bCs/>
              </w:rPr>
              <w:t>The Committee</w:t>
            </w:r>
            <w:r w:rsidR="00BD740D">
              <w:rPr>
                <w:bCs/>
              </w:rPr>
              <w:t>:</w:t>
            </w:r>
          </w:p>
          <w:p w14:paraId="3B166FA5" w14:textId="77777777" w:rsidR="00BD740D" w:rsidRDefault="00BD740D" w:rsidP="0022664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9B4D61C" w14:textId="77777777" w:rsidR="00BD740D" w:rsidRDefault="00FC4DD6" w:rsidP="00BD740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bCs/>
              </w:rPr>
            </w:pPr>
            <w:r w:rsidRPr="00BD740D">
              <w:rPr>
                <w:b/>
              </w:rPr>
              <w:t>not</w:t>
            </w:r>
            <w:r w:rsidR="00B13FBD" w:rsidRPr="00BD740D">
              <w:rPr>
                <w:b/>
              </w:rPr>
              <w:t xml:space="preserve">ed </w:t>
            </w:r>
            <w:r w:rsidR="00B13FBD" w:rsidRPr="00BD740D">
              <w:rPr>
                <w:bCs/>
              </w:rPr>
              <w:t>the minutes</w:t>
            </w:r>
          </w:p>
          <w:p w14:paraId="34C1BF71" w14:textId="3A6AE09A" w:rsidR="00FC4DD6" w:rsidRPr="00BD740D" w:rsidRDefault="00BD740D" w:rsidP="00BD740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bCs/>
              </w:rPr>
            </w:pPr>
            <w:r>
              <w:rPr>
                <w:b/>
              </w:rPr>
              <w:t xml:space="preserve">agreed </w:t>
            </w:r>
            <w:r w:rsidR="00E76266">
              <w:rPr>
                <w:bCs/>
              </w:rPr>
              <w:t>feedback on the</w:t>
            </w:r>
            <w:r w:rsidR="00757EA5" w:rsidRPr="00757EA5">
              <w:rPr>
                <w:bCs/>
              </w:rPr>
              <w:t xml:space="preserve"> future of the</w:t>
            </w:r>
            <w:r w:rsidR="00757EA5">
              <w:rPr>
                <w:b/>
              </w:rPr>
              <w:t xml:space="preserve"> </w:t>
            </w:r>
            <w:r>
              <w:rPr>
                <w:b/>
              </w:rPr>
              <w:t>‘</w:t>
            </w:r>
            <w:r w:rsidRPr="00937AB9">
              <w:rPr>
                <w:bCs/>
                <w:szCs w:val="24"/>
              </w:rPr>
              <w:t>Multi-Profession Quality and Education Group</w:t>
            </w:r>
            <w:r>
              <w:rPr>
                <w:bCs/>
                <w:szCs w:val="24"/>
              </w:rPr>
              <w:t xml:space="preserve">’ </w:t>
            </w:r>
            <w:r w:rsidR="003C3732">
              <w:rPr>
                <w:bCs/>
                <w:szCs w:val="24"/>
              </w:rPr>
              <w:t>would</w:t>
            </w:r>
            <w:r>
              <w:rPr>
                <w:bCs/>
                <w:szCs w:val="24"/>
              </w:rPr>
              <w:t xml:space="preserve"> be </w:t>
            </w:r>
            <w:r w:rsidR="00757EA5">
              <w:rPr>
                <w:bCs/>
                <w:szCs w:val="24"/>
              </w:rPr>
              <w:t>considered at the committee meeting in March.</w:t>
            </w:r>
            <w:r>
              <w:rPr>
                <w:bCs/>
                <w:szCs w:val="24"/>
              </w:rPr>
              <w:t xml:space="preserve">  </w:t>
            </w:r>
          </w:p>
        </w:tc>
        <w:tc>
          <w:tcPr>
            <w:tcW w:w="1457" w:type="dxa"/>
          </w:tcPr>
          <w:p w14:paraId="61E865D9" w14:textId="77777777" w:rsidR="00FC4DD6" w:rsidRDefault="00FC4DD6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57B35B1" w14:textId="77777777" w:rsidR="0099455E" w:rsidRDefault="0099455E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81F1949" w14:textId="77777777" w:rsidR="003C3732" w:rsidRDefault="003C3732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100A132" w14:textId="00B8A83A" w:rsidR="00757EA5" w:rsidRDefault="00757EA5" w:rsidP="00757EA5">
            <w:pPr>
              <w:spacing w:after="0" w:line="240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PM/LL</w:t>
            </w:r>
          </w:p>
          <w:p w14:paraId="1AA3EB9F" w14:textId="77777777" w:rsidR="0099455E" w:rsidRDefault="0099455E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7DA3170" w14:textId="62C780C5" w:rsidR="0099455E" w:rsidRPr="001938CD" w:rsidRDefault="0099455E" w:rsidP="0099455E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1F16E9" w:rsidRPr="00F63F01" w14:paraId="0B9E5B54" w14:textId="77777777" w:rsidTr="2E72935C">
        <w:tc>
          <w:tcPr>
            <w:tcW w:w="1611" w:type="dxa"/>
          </w:tcPr>
          <w:p w14:paraId="11FAE17E" w14:textId="1DF093EB" w:rsidR="001F16E9" w:rsidRPr="007D5D54" w:rsidRDefault="000415A7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2</w:t>
            </w:r>
          </w:p>
        </w:tc>
        <w:tc>
          <w:tcPr>
            <w:tcW w:w="7280" w:type="dxa"/>
          </w:tcPr>
          <w:p w14:paraId="60A94CA1" w14:textId="4503B949" w:rsidR="001F16E9" w:rsidRPr="007D5D54" w:rsidRDefault="00846EE8" w:rsidP="0022664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DUCATION PERFORMANCE AND QUALITY</w:t>
            </w:r>
          </w:p>
        </w:tc>
        <w:tc>
          <w:tcPr>
            <w:tcW w:w="1457" w:type="dxa"/>
          </w:tcPr>
          <w:p w14:paraId="59ED9C9F" w14:textId="77777777" w:rsidR="001F16E9" w:rsidRPr="001938CD" w:rsidRDefault="001F16E9" w:rsidP="00434E6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5CEB932B" w14:textId="77777777" w:rsidTr="2E72935C">
        <w:tc>
          <w:tcPr>
            <w:tcW w:w="1611" w:type="dxa"/>
          </w:tcPr>
          <w:p w14:paraId="4F1F2027" w14:textId="0BA28DE1" w:rsidR="0020163F" w:rsidRPr="00C76B68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color w:val="auto"/>
                <w:szCs w:val="24"/>
              </w:rPr>
            </w:pPr>
            <w:r w:rsidRPr="00C76B68">
              <w:rPr>
                <w:b/>
                <w:color w:val="auto"/>
                <w:szCs w:val="24"/>
              </w:rPr>
              <w:t xml:space="preserve">ECQC:  </w:t>
            </w:r>
            <w:r w:rsidR="00D33E6A">
              <w:rPr>
                <w:b/>
                <w:color w:val="auto"/>
                <w:szCs w:val="24"/>
              </w:rPr>
              <w:t>1801</w:t>
            </w:r>
            <w:r w:rsidRPr="00C76B68">
              <w:rPr>
                <w:b/>
                <w:color w:val="auto"/>
                <w:szCs w:val="24"/>
              </w:rPr>
              <w:t>/</w:t>
            </w:r>
            <w:r w:rsidR="00A600D0">
              <w:rPr>
                <w:b/>
                <w:color w:val="auto"/>
                <w:szCs w:val="24"/>
              </w:rPr>
              <w:t>2.</w:t>
            </w:r>
            <w:r w:rsidR="00D33E6A">
              <w:rPr>
                <w:b/>
                <w:color w:val="auto"/>
                <w:szCs w:val="24"/>
              </w:rPr>
              <w:t>1</w:t>
            </w:r>
          </w:p>
        </w:tc>
        <w:tc>
          <w:tcPr>
            <w:tcW w:w="7280" w:type="dxa"/>
          </w:tcPr>
          <w:p w14:paraId="782168DB" w14:textId="5CB4B09B" w:rsidR="0020163F" w:rsidRPr="00C76B68" w:rsidRDefault="00A600D0" w:rsidP="00832D8B">
            <w:pPr>
              <w:spacing w:after="0" w:line="240" w:lineRule="auto"/>
              <w:jc w:val="both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Multi-Professional </w:t>
            </w:r>
            <w:r w:rsidR="0004185C">
              <w:rPr>
                <w:b/>
                <w:color w:val="auto"/>
              </w:rPr>
              <w:t>Education and Training Quality Assurance Updates</w:t>
            </w:r>
          </w:p>
        </w:tc>
        <w:tc>
          <w:tcPr>
            <w:tcW w:w="1457" w:type="dxa"/>
          </w:tcPr>
          <w:p w14:paraId="34C0A0F4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4185C" w14:paraId="1E3CB934" w14:textId="77777777" w:rsidTr="2E72935C">
        <w:tc>
          <w:tcPr>
            <w:tcW w:w="1611" w:type="dxa"/>
          </w:tcPr>
          <w:p w14:paraId="43DCA67B" w14:textId="115D865B" w:rsidR="0004185C" w:rsidRPr="00C76B68" w:rsidRDefault="00D318DC" w:rsidP="00832D8B">
            <w:pPr>
              <w:spacing w:after="0" w:line="240" w:lineRule="auto"/>
              <w:ind w:left="0" w:firstLine="0"/>
              <w:jc w:val="both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1801</w:t>
            </w:r>
            <w:r w:rsidR="0004185C">
              <w:rPr>
                <w:b/>
                <w:color w:val="auto"/>
                <w:szCs w:val="24"/>
              </w:rPr>
              <w:t>/2.2.1</w:t>
            </w:r>
          </w:p>
        </w:tc>
        <w:tc>
          <w:tcPr>
            <w:tcW w:w="7280" w:type="dxa"/>
          </w:tcPr>
          <w:p w14:paraId="02EB9B3F" w14:textId="6743BBA8" w:rsidR="0004185C" w:rsidRDefault="0004185C" w:rsidP="00832D8B">
            <w:pPr>
              <w:spacing w:after="0" w:line="240" w:lineRule="auto"/>
              <w:jc w:val="both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Medicine </w:t>
            </w:r>
          </w:p>
        </w:tc>
        <w:tc>
          <w:tcPr>
            <w:tcW w:w="1457" w:type="dxa"/>
          </w:tcPr>
          <w:p w14:paraId="23AF7C35" w14:textId="77777777" w:rsidR="0004185C" w:rsidRDefault="0004185C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5AA5902C" w14:textId="77777777" w:rsidTr="2E72935C">
        <w:tc>
          <w:tcPr>
            <w:tcW w:w="1611" w:type="dxa"/>
          </w:tcPr>
          <w:p w14:paraId="5479D35A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60AE11C3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the report.</w:t>
            </w:r>
          </w:p>
          <w:p w14:paraId="10EC5F87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3B1355BF" w14:textId="518BC52F" w:rsidR="004212D8" w:rsidRDefault="00BB73BD" w:rsidP="004212D8">
            <w:pPr>
              <w:spacing w:after="0" w:line="240" w:lineRule="auto"/>
              <w:jc w:val="both"/>
              <w:rPr>
                <w:rFonts w:eastAsia="Calibri"/>
                <w:szCs w:val="24"/>
              </w:rPr>
            </w:pPr>
            <w:r w:rsidRPr="000E6824">
              <w:rPr>
                <w:szCs w:val="24"/>
              </w:rPr>
              <w:t>In presenting the report</w:t>
            </w:r>
            <w:r>
              <w:rPr>
                <w:szCs w:val="24"/>
              </w:rPr>
              <w:t xml:space="preserve">, </w:t>
            </w:r>
            <w:r w:rsidR="0083431B">
              <w:rPr>
                <w:szCs w:val="24"/>
              </w:rPr>
              <w:t>Tom Lawson</w:t>
            </w:r>
            <w:r>
              <w:rPr>
                <w:szCs w:val="24"/>
              </w:rPr>
              <w:t xml:space="preserve"> provided an overview of the </w:t>
            </w:r>
            <w:r w:rsidR="004212D8" w:rsidRPr="00341636">
              <w:rPr>
                <w:rFonts w:eastAsia="Calibri"/>
                <w:szCs w:val="24"/>
              </w:rPr>
              <w:t>development of a multi-professional HEIW Quality Framework and its application as a basis for reporting Quality Unit activity.</w:t>
            </w:r>
          </w:p>
          <w:p w14:paraId="076B0B17" w14:textId="77777777" w:rsidR="00C873A9" w:rsidRDefault="00C873A9" w:rsidP="004212D8">
            <w:pPr>
              <w:spacing w:after="0" w:line="240" w:lineRule="auto"/>
              <w:jc w:val="both"/>
              <w:rPr>
                <w:rFonts w:eastAsia="Calibri"/>
                <w:szCs w:val="24"/>
              </w:rPr>
            </w:pPr>
          </w:p>
          <w:p w14:paraId="6667BD64" w14:textId="044B845A" w:rsidR="00C873A9" w:rsidRDefault="00C873A9" w:rsidP="004212D8">
            <w:pPr>
              <w:spacing w:after="0" w:line="240" w:lineRule="auto"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It was confirmed </w:t>
            </w:r>
            <w:r w:rsidR="001926D5">
              <w:rPr>
                <w:rFonts w:eastAsia="Calibri"/>
                <w:szCs w:val="24"/>
              </w:rPr>
              <w:t xml:space="preserve">that the annual </w:t>
            </w:r>
            <w:r w:rsidR="00360FCD">
              <w:rPr>
                <w:rFonts w:eastAsia="Calibri"/>
                <w:szCs w:val="24"/>
              </w:rPr>
              <w:t xml:space="preserve">commissioning </w:t>
            </w:r>
            <w:r w:rsidR="001926D5">
              <w:rPr>
                <w:rFonts w:eastAsia="Calibri"/>
                <w:szCs w:val="24"/>
              </w:rPr>
              <w:t xml:space="preserve">meetings with local education providers and health boards were due to </w:t>
            </w:r>
            <w:r w:rsidR="00491414">
              <w:rPr>
                <w:rFonts w:eastAsia="Calibri"/>
                <w:szCs w:val="24"/>
              </w:rPr>
              <w:t>take place in the coming weeks.</w:t>
            </w:r>
            <w:r w:rsidR="0057794D">
              <w:rPr>
                <w:rFonts w:eastAsia="Calibri"/>
                <w:szCs w:val="24"/>
              </w:rPr>
              <w:t xml:space="preserve">  </w:t>
            </w:r>
          </w:p>
          <w:p w14:paraId="7EB30EA5" w14:textId="77777777" w:rsidR="00637950" w:rsidRDefault="00637950" w:rsidP="004212D8">
            <w:pPr>
              <w:spacing w:after="0" w:line="240" w:lineRule="auto"/>
              <w:jc w:val="both"/>
              <w:rPr>
                <w:szCs w:val="24"/>
              </w:rPr>
            </w:pPr>
          </w:p>
          <w:p w14:paraId="327F6AE1" w14:textId="51BEF8BB" w:rsidR="00AF212A" w:rsidRPr="001A01C2" w:rsidRDefault="00637950" w:rsidP="001A01C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om Lawson </w:t>
            </w:r>
            <w:r w:rsidR="00C011C5" w:rsidRPr="00AF212A">
              <w:rPr>
                <w:szCs w:val="24"/>
              </w:rPr>
              <w:t>confirmed</w:t>
            </w:r>
            <w:r w:rsidRPr="00AF212A">
              <w:rPr>
                <w:szCs w:val="24"/>
              </w:rPr>
              <w:t xml:space="preserve"> the</w:t>
            </w:r>
            <w:r w:rsidR="00AF212A" w:rsidRPr="00AF212A">
              <w:rPr>
                <w:szCs w:val="24"/>
              </w:rPr>
              <w:t xml:space="preserve"> first</w:t>
            </w:r>
            <w:r w:rsidRPr="00AF212A">
              <w:rPr>
                <w:szCs w:val="24"/>
              </w:rPr>
              <w:t xml:space="preserve"> </w:t>
            </w:r>
            <w:r w:rsidR="00AF212A" w:rsidRPr="00AF212A">
              <w:rPr>
                <w:szCs w:val="24"/>
              </w:rPr>
              <w:t xml:space="preserve">stakeholder event focusing on the vision and themes set out in </w:t>
            </w:r>
            <w:r w:rsidR="00AF212A" w:rsidRPr="00AF212A">
              <w:rPr>
                <w:rFonts w:eastAsia="Calibri"/>
                <w:szCs w:val="24"/>
              </w:rPr>
              <w:t xml:space="preserve">Health Education England’s ‘The Future Doctor Programme’ </w:t>
            </w:r>
            <w:r w:rsidR="00A41A89">
              <w:rPr>
                <w:rFonts w:eastAsia="Calibri"/>
                <w:szCs w:val="24"/>
              </w:rPr>
              <w:t>had taken</w:t>
            </w:r>
            <w:r w:rsidR="00AF212A" w:rsidRPr="00AF212A">
              <w:rPr>
                <w:rFonts w:eastAsia="Calibri"/>
                <w:szCs w:val="24"/>
              </w:rPr>
              <w:t xml:space="preserve"> place and</w:t>
            </w:r>
            <w:r w:rsidR="00A41A89">
              <w:rPr>
                <w:rFonts w:eastAsia="Calibri"/>
                <w:szCs w:val="24"/>
              </w:rPr>
              <w:t xml:space="preserve"> had</w:t>
            </w:r>
            <w:r w:rsidR="00AF212A" w:rsidRPr="00AF212A">
              <w:rPr>
                <w:rFonts w:eastAsia="Calibri"/>
                <w:szCs w:val="24"/>
              </w:rPr>
              <w:t xml:space="preserve"> focused on a multi-professional approach to developing education and training in Wales.</w:t>
            </w:r>
            <w:r w:rsidR="00AF212A" w:rsidRPr="18565FDA">
              <w:rPr>
                <w:rFonts w:eastAsia="Calibri"/>
                <w:szCs w:val="24"/>
              </w:rPr>
              <w:t xml:space="preserve"> </w:t>
            </w:r>
            <w:r w:rsidR="001A01C2">
              <w:rPr>
                <w:szCs w:val="24"/>
              </w:rPr>
              <w:t xml:space="preserve">  </w:t>
            </w:r>
            <w:r w:rsidR="001A01C2">
              <w:rPr>
                <w:rFonts w:eastAsia="Calibri"/>
                <w:szCs w:val="24"/>
              </w:rPr>
              <w:t xml:space="preserve">He advised the event was well attended and allowed partners to consider the </w:t>
            </w:r>
            <w:r w:rsidR="00AF212A" w:rsidRPr="002F5397">
              <w:rPr>
                <w:rFonts w:eastAsia="Calibri"/>
                <w:szCs w:val="24"/>
              </w:rPr>
              <w:t xml:space="preserve">opportunities and implications that </w:t>
            </w:r>
            <w:r w:rsidR="000616DA">
              <w:rPr>
                <w:rFonts w:eastAsia="Calibri"/>
                <w:szCs w:val="24"/>
              </w:rPr>
              <w:t>the</w:t>
            </w:r>
            <w:r w:rsidR="00AF212A" w:rsidRPr="002F5397">
              <w:rPr>
                <w:rFonts w:eastAsia="Calibri"/>
                <w:szCs w:val="24"/>
              </w:rPr>
              <w:t xml:space="preserve"> Future Doctor Programme might have on healthcare education and training in Wal</w:t>
            </w:r>
            <w:r w:rsidR="001A01C2">
              <w:rPr>
                <w:rFonts w:eastAsia="Calibri"/>
                <w:szCs w:val="24"/>
              </w:rPr>
              <w:t>e</w:t>
            </w:r>
            <w:r w:rsidR="00AF212A" w:rsidRPr="002F5397">
              <w:rPr>
                <w:rFonts w:eastAsia="Calibri"/>
                <w:szCs w:val="24"/>
              </w:rPr>
              <w:t>s</w:t>
            </w:r>
            <w:r w:rsidR="001A01C2">
              <w:rPr>
                <w:rFonts w:eastAsia="Calibri"/>
                <w:szCs w:val="24"/>
              </w:rPr>
              <w:t xml:space="preserve">.  </w:t>
            </w:r>
            <w:r w:rsidR="00FE54B9">
              <w:rPr>
                <w:rFonts w:eastAsia="Calibri"/>
                <w:szCs w:val="24"/>
              </w:rPr>
              <w:t>It was noted that it was not intended</w:t>
            </w:r>
            <w:r w:rsidR="00360FCD">
              <w:rPr>
                <w:rFonts w:eastAsia="Calibri"/>
                <w:szCs w:val="24"/>
              </w:rPr>
              <w:t xml:space="preserve"> that</w:t>
            </w:r>
            <w:r w:rsidR="00FE54B9">
              <w:rPr>
                <w:rFonts w:eastAsia="Calibri"/>
                <w:szCs w:val="24"/>
              </w:rPr>
              <w:t xml:space="preserve"> this work would replace the existing curriculum but rather to add value </w:t>
            </w:r>
            <w:r w:rsidR="00CE4936">
              <w:rPr>
                <w:rFonts w:eastAsia="Calibri"/>
                <w:szCs w:val="24"/>
              </w:rPr>
              <w:t xml:space="preserve">in terms of development and skills.  </w:t>
            </w:r>
          </w:p>
          <w:p w14:paraId="5D33F501" w14:textId="77777777" w:rsidR="00AF212A" w:rsidRPr="002F5397" w:rsidRDefault="00AF212A" w:rsidP="00AF212A">
            <w:pPr>
              <w:spacing w:after="0" w:line="240" w:lineRule="auto"/>
              <w:rPr>
                <w:rFonts w:eastAsiaTheme="minorEastAsia"/>
                <w:b/>
                <w:bCs/>
                <w:szCs w:val="24"/>
              </w:rPr>
            </w:pPr>
          </w:p>
          <w:p w14:paraId="76A6D70A" w14:textId="5F1C16EA" w:rsidR="00E143C1" w:rsidRDefault="00EF548C" w:rsidP="00D47F3E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was provided with an overview of the </w:t>
            </w:r>
            <w:r w:rsidR="00D47F3E">
              <w:rPr>
                <w:bCs/>
                <w:szCs w:val="24"/>
              </w:rPr>
              <w:t>training concerns exception reporting and w</w:t>
            </w:r>
            <w:r w:rsidR="000616DA">
              <w:rPr>
                <w:bCs/>
                <w:szCs w:val="24"/>
              </w:rPr>
              <w:t>as reassured by the amount of scrutiny</w:t>
            </w:r>
            <w:r w:rsidR="00D47F3E">
              <w:rPr>
                <w:bCs/>
                <w:szCs w:val="24"/>
              </w:rPr>
              <w:t>.</w:t>
            </w:r>
            <w:r w:rsidR="00475157">
              <w:rPr>
                <w:bCs/>
                <w:szCs w:val="24"/>
              </w:rPr>
              <w:t xml:space="preserve">  </w:t>
            </w:r>
            <w:r w:rsidR="00864230">
              <w:rPr>
                <w:bCs/>
                <w:szCs w:val="24"/>
              </w:rPr>
              <w:t xml:space="preserve">The Committee noted that several key </w:t>
            </w:r>
            <w:r w:rsidR="004F57C5">
              <w:rPr>
                <w:bCs/>
                <w:szCs w:val="24"/>
              </w:rPr>
              <w:t>monitoring</w:t>
            </w:r>
            <w:r w:rsidR="00094CE7">
              <w:rPr>
                <w:bCs/>
                <w:szCs w:val="24"/>
              </w:rPr>
              <w:t xml:space="preserve"> </w:t>
            </w:r>
            <w:r w:rsidR="00864230">
              <w:rPr>
                <w:bCs/>
                <w:szCs w:val="24"/>
              </w:rPr>
              <w:t xml:space="preserve">meetings had taken place during December and </w:t>
            </w:r>
            <w:r w:rsidR="00094CE7">
              <w:rPr>
                <w:bCs/>
                <w:szCs w:val="24"/>
              </w:rPr>
              <w:t>requested an update on those at the meeting in March.</w:t>
            </w:r>
            <w:r w:rsidR="00475157">
              <w:rPr>
                <w:bCs/>
                <w:szCs w:val="24"/>
              </w:rPr>
              <w:t xml:space="preserve"> It was confirmed that HEIW had </w:t>
            </w:r>
            <w:r w:rsidR="00360FCD">
              <w:rPr>
                <w:bCs/>
                <w:szCs w:val="24"/>
              </w:rPr>
              <w:t>jointly</w:t>
            </w:r>
            <w:r w:rsidR="00475157">
              <w:rPr>
                <w:bCs/>
                <w:szCs w:val="24"/>
              </w:rPr>
              <w:t xml:space="preserve"> host</w:t>
            </w:r>
            <w:r w:rsidR="00360FCD">
              <w:rPr>
                <w:bCs/>
                <w:szCs w:val="24"/>
              </w:rPr>
              <w:t>ed and contributed significantly to</w:t>
            </w:r>
            <w:r w:rsidR="00202D47">
              <w:rPr>
                <w:bCs/>
                <w:szCs w:val="24"/>
              </w:rPr>
              <w:t xml:space="preserve"> </w:t>
            </w:r>
            <w:r w:rsidR="00475157">
              <w:rPr>
                <w:bCs/>
                <w:szCs w:val="24"/>
              </w:rPr>
              <w:t xml:space="preserve">the </w:t>
            </w:r>
            <w:r w:rsidR="00360FCD">
              <w:rPr>
                <w:bCs/>
                <w:szCs w:val="24"/>
              </w:rPr>
              <w:t>“</w:t>
            </w:r>
            <w:r w:rsidR="00475157">
              <w:rPr>
                <w:bCs/>
                <w:szCs w:val="24"/>
              </w:rPr>
              <w:t>Developing Medical Education Conference</w:t>
            </w:r>
            <w:r w:rsidR="00360FCD">
              <w:rPr>
                <w:bCs/>
                <w:szCs w:val="24"/>
              </w:rPr>
              <w:t>”</w:t>
            </w:r>
            <w:r w:rsidR="00475157">
              <w:rPr>
                <w:bCs/>
                <w:szCs w:val="24"/>
              </w:rPr>
              <w:t xml:space="preserve"> in December and that the </w:t>
            </w:r>
            <w:r w:rsidR="00360FCD">
              <w:rPr>
                <w:bCs/>
                <w:szCs w:val="24"/>
              </w:rPr>
              <w:t xml:space="preserve">conference </w:t>
            </w:r>
            <w:r w:rsidR="00475157">
              <w:rPr>
                <w:bCs/>
                <w:szCs w:val="24"/>
              </w:rPr>
              <w:t xml:space="preserve">had been a success.   </w:t>
            </w:r>
          </w:p>
          <w:p w14:paraId="49097E8B" w14:textId="77777777" w:rsidR="00F567F7" w:rsidRDefault="00F567F7" w:rsidP="00E41464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571970EB" w14:textId="3D7ACD41" w:rsidR="00E41464" w:rsidRPr="007B3522" w:rsidRDefault="004F57C5" w:rsidP="00E41464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 received an overview of the G</w:t>
            </w:r>
            <w:r w:rsidR="00475157">
              <w:rPr>
                <w:bCs/>
                <w:szCs w:val="24"/>
              </w:rPr>
              <w:t xml:space="preserve">eneral </w:t>
            </w:r>
            <w:r>
              <w:rPr>
                <w:bCs/>
                <w:szCs w:val="24"/>
              </w:rPr>
              <w:t>M</w:t>
            </w:r>
            <w:r w:rsidR="00475157">
              <w:rPr>
                <w:bCs/>
                <w:szCs w:val="24"/>
              </w:rPr>
              <w:t xml:space="preserve">edical </w:t>
            </w:r>
            <w:r>
              <w:rPr>
                <w:bCs/>
                <w:szCs w:val="24"/>
              </w:rPr>
              <w:t>C</w:t>
            </w:r>
            <w:r w:rsidR="00475157">
              <w:rPr>
                <w:bCs/>
                <w:szCs w:val="24"/>
              </w:rPr>
              <w:t>ouncil</w:t>
            </w:r>
            <w:r>
              <w:rPr>
                <w:bCs/>
                <w:szCs w:val="24"/>
              </w:rPr>
              <w:t xml:space="preserve"> </w:t>
            </w:r>
            <w:r w:rsidR="000072DC">
              <w:rPr>
                <w:bCs/>
                <w:szCs w:val="24"/>
              </w:rPr>
              <w:t xml:space="preserve">National Training Surveys 2021 </w:t>
            </w:r>
            <w:r>
              <w:rPr>
                <w:bCs/>
                <w:szCs w:val="24"/>
              </w:rPr>
              <w:t>report</w:t>
            </w:r>
            <w:r w:rsidR="00D01E7C">
              <w:rPr>
                <w:bCs/>
                <w:szCs w:val="24"/>
              </w:rPr>
              <w:t xml:space="preserve"> </w:t>
            </w:r>
            <w:r w:rsidR="00BE55F4">
              <w:rPr>
                <w:bCs/>
                <w:szCs w:val="24"/>
              </w:rPr>
              <w:t xml:space="preserve">and </w:t>
            </w:r>
            <w:r w:rsidR="00FE72BB">
              <w:rPr>
                <w:bCs/>
                <w:szCs w:val="24"/>
              </w:rPr>
              <w:t xml:space="preserve">considered how the digital agenda could help support </w:t>
            </w:r>
            <w:r w:rsidR="00676B27">
              <w:rPr>
                <w:bCs/>
                <w:szCs w:val="24"/>
              </w:rPr>
              <w:t>some of the</w:t>
            </w:r>
            <w:r w:rsidR="00FE72BB">
              <w:rPr>
                <w:bCs/>
                <w:szCs w:val="24"/>
              </w:rPr>
              <w:t xml:space="preserve"> issues</w:t>
            </w:r>
            <w:r w:rsidR="00676B27">
              <w:rPr>
                <w:bCs/>
                <w:szCs w:val="24"/>
              </w:rPr>
              <w:t xml:space="preserve"> </w:t>
            </w:r>
            <w:r w:rsidR="00676B27">
              <w:rPr>
                <w:bCs/>
                <w:szCs w:val="24"/>
              </w:rPr>
              <w:lastRenderedPageBreak/>
              <w:t xml:space="preserve">highlighted.  </w:t>
            </w:r>
            <w:r w:rsidR="004B5F80">
              <w:rPr>
                <w:bCs/>
                <w:szCs w:val="24"/>
              </w:rPr>
              <w:t>It was</w:t>
            </w:r>
            <w:r w:rsidR="00FE72BB">
              <w:rPr>
                <w:bCs/>
                <w:szCs w:val="24"/>
              </w:rPr>
              <w:t xml:space="preserve"> </w:t>
            </w:r>
            <w:r w:rsidR="008F5B98">
              <w:rPr>
                <w:bCs/>
                <w:szCs w:val="24"/>
              </w:rPr>
              <w:t>noted the team would consider</w:t>
            </w:r>
            <w:r w:rsidR="004B5F80">
              <w:rPr>
                <w:bCs/>
                <w:szCs w:val="24"/>
              </w:rPr>
              <w:t xml:space="preserve"> this</w:t>
            </w:r>
            <w:r w:rsidR="008F5B98">
              <w:rPr>
                <w:bCs/>
                <w:szCs w:val="24"/>
              </w:rPr>
              <w:t xml:space="preserve"> </w:t>
            </w:r>
            <w:r w:rsidR="004B5F80">
              <w:rPr>
                <w:bCs/>
                <w:szCs w:val="24"/>
              </w:rPr>
              <w:t>when developing</w:t>
            </w:r>
            <w:r w:rsidR="00D01E7C">
              <w:rPr>
                <w:bCs/>
                <w:szCs w:val="24"/>
              </w:rPr>
              <w:t xml:space="preserve"> </w:t>
            </w:r>
            <w:r w:rsidR="004B5F80">
              <w:rPr>
                <w:bCs/>
                <w:szCs w:val="24"/>
              </w:rPr>
              <w:t>the</w:t>
            </w:r>
            <w:r w:rsidR="00D01E7C">
              <w:rPr>
                <w:bCs/>
                <w:szCs w:val="24"/>
              </w:rPr>
              <w:t xml:space="preserve"> </w:t>
            </w:r>
            <w:r w:rsidR="00360FCD">
              <w:rPr>
                <w:bCs/>
                <w:szCs w:val="24"/>
              </w:rPr>
              <w:t xml:space="preserve">reporting </w:t>
            </w:r>
            <w:r w:rsidR="00D01E7C">
              <w:rPr>
                <w:bCs/>
                <w:szCs w:val="24"/>
              </w:rPr>
              <w:t xml:space="preserve">model.  </w:t>
            </w:r>
          </w:p>
        </w:tc>
        <w:tc>
          <w:tcPr>
            <w:tcW w:w="1457" w:type="dxa"/>
          </w:tcPr>
          <w:p w14:paraId="060DCE07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9F4657" w14:paraId="76FE2CFF" w14:textId="77777777" w:rsidTr="2E72935C">
        <w:tc>
          <w:tcPr>
            <w:tcW w:w="1611" w:type="dxa"/>
          </w:tcPr>
          <w:p w14:paraId="1C98D994" w14:textId="77777777" w:rsidR="0020163F" w:rsidRPr="003171E8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171E8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2EDFC454" w14:textId="48556AEE" w:rsidR="0020163F" w:rsidRPr="006006F2" w:rsidRDefault="0020163F" w:rsidP="00832D8B">
            <w:pPr>
              <w:spacing w:after="0" w:line="240" w:lineRule="auto"/>
              <w:jc w:val="both"/>
            </w:pPr>
            <w:r w:rsidRPr="003171E8">
              <w:t xml:space="preserve">The Committee </w:t>
            </w:r>
            <w:r w:rsidR="00BD107A" w:rsidRPr="00BD107A">
              <w:rPr>
                <w:b/>
                <w:bCs/>
              </w:rPr>
              <w:t>noted</w:t>
            </w:r>
            <w:r w:rsidR="00BD107A">
              <w:t xml:space="preserve"> the report. </w:t>
            </w:r>
          </w:p>
        </w:tc>
        <w:tc>
          <w:tcPr>
            <w:tcW w:w="1457" w:type="dxa"/>
          </w:tcPr>
          <w:p w14:paraId="597BA1E1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3362F18F" w14:textId="77777777" w:rsidTr="2E72935C">
        <w:tc>
          <w:tcPr>
            <w:tcW w:w="1611" w:type="dxa"/>
          </w:tcPr>
          <w:p w14:paraId="1D6F9DB2" w14:textId="3C0588FE" w:rsidR="00E143C1" w:rsidRPr="003171E8" w:rsidRDefault="00AF427C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1801</w:t>
            </w:r>
            <w:r w:rsidR="00E143C1">
              <w:rPr>
                <w:b/>
              </w:rPr>
              <w:t>/2.</w:t>
            </w:r>
            <w:r>
              <w:rPr>
                <w:b/>
              </w:rPr>
              <w:t>1</w:t>
            </w:r>
            <w:r w:rsidR="00E143C1">
              <w:rPr>
                <w:b/>
              </w:rPr>
              <w:t>.2</w:t>
            </w:r>
          </w:p>
        </w:tc>
        <w:tc>
          <w:tcPr>
            <w:tcW w:w="7280" w:type="dxa"/>
          </w:tcPr>
          <w:p w14:paraId="5E017F78" w14:textId="14361446" w:rsidR="00E143C1" w:rsidRPr="00E143C1" w:rsidRDefault="00E143C1" w:rsidP="00832D8B">
            <w:pPr>
              <w:spacing w:after="0" w:line="240" w:lineRule="auto"/>
              <w:jc w:val="both"/>
              <w:rPr>
                <w:b/>
                <w:bCs/>
              </w:rPr>
            </w:pPr>
            <w:r w:rsidRPr="00E143C1">
              <w:rPr>
                <w:b/>
                <w:bCs/>
              </w:rPr>
              <w:t xml:space="preserve">Dentistry </w:t>
            </w:r>
          </w:p>
        </w:tc>
        <w:tc>
          <w:tcPr>
            <w:tcW w:w="1457" w:type="dxa"/>
          </w:tcPr>
          <w:p w14:paraId="7A83F535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5C6FDCCF" w14:textId="77777777" w:rsidTr="2E72935C">
        <w:tc>
          <w:tcPr>
            <w:tcW w:w="1611" w:type="dxa"/>
          </w:tcPr>
          <w:p w14:paraId="52B76364" w14:textId="77777777" w:rsidR="00E143C1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64A79064" w14:textId="42B2ED9E" w:rsidR="00E143C1" w:rsidRDefault="00050E4C" w:rsidP="00832D8B">
            <w:pPr>
              <w:spacing w:after="0" w:line="240" w:lineRule="auto"/>
              <w:jc w:val="both"/>
            </w:pPr>
            <w:r w:rsidRPr="00F558CB">
              <w:t xml:space="preserve">The Committee </w:t>
            </w:r>
            <w:r w:rsidRPr="00F558CB">
              <w:rPr>
                <w:b/>
                <w:bCs/>
              </w:rPr>
              <w:t>received</w:t>
            </w:r>
            <w:r w:rsidRPr="00F558CB">
              <w:t xml:space="preserve"> </w:t>
            </w:r>
            <w:r w:rsidR="00EF7000">
              <w:t>the report</w:t>
            </w:r>
            <w:r w:rsidRPr="00F558CB">
              <w:t>.</w:t>
            </w:r>
          </w:p>
          <w:p w14:paraId="2D69FAE1" w14:textId="77777777" w:rsidR="00EF7000" w:rsidRDefault="00EF7000" w:rsidP="00832D8B">
            <w:pPr>
              <w:spacing w:after="0" w:line="240" w:lineRule="auto"/>
              <w:jc w:val="both"/>
            </w:pPr>
          </w:p>
          <w:p w14:paraId="4BA0CCE2" w14:textId="33EF63AC" w:rsidR="00EF7000" w:rsidRDefault="00EF7000" w:rsidP="00832D8B">
            <w:pPr>
              <w:spacing w:after="0" w:line="240" w:lineRule="auto"/>
              <w:jc w:val="both"/>
            </w:pPr>
            <w:r>
              <w:t xml:space="preserve">Providing a brief overview of the report, Kirsty Moons </w:t>
            </w:r>
            <w:r w:rsidR="00863201">
              <w:t>explained</w:t>
            </w:r>
            <w:r>
              <w:t xml:space="preserve"> </w:t>
            </w:r>
            <w:r w:rsidR="009E1F6E">
              <w:t xml:space="preserve">that </w:t>
            </w:r>
            <w:r w:rsidR="00251C78">
              <w:t xml:space="preserve">the dental education supervisor </w:t>
            </w:r>
            <w:r w:rsidR="00863201">
              <w:t>application process</w:t>
            </w:r>
            <w:r w:rsidR="009E1F6E">
              <w:t>,</w:t>
            </w:r>
            <w:r w:rsidR="00863201">
              <w:t xml:space="preserve"> </w:t>
            </w:r>
            <w:r w:rsidR="00360FCD">
              <w:t>(</w:t>
            </w:r>
            <w:r w:rsidR="00863201">
              <w:t>developed by the HEIW digital team</w:t>
            </w:r>
            <w:r w:rsidR="00360FCD">
              <w:t>)</w:t>
            </w:r>
            <w:r w:rsidR="00863201">
              <w:t xml:space="preserve">, </w:t>
            </w:r>
            <w:r w:rsidR="009E1F6E">
              <w:t xml:space="preserve">had </w:t>
            </w:r>
            <w:r w:rsidR="00863201">
              <w:t xml:space="preserve">experienced some technical issues </w:t>
            </w:r>
            <w:r w:rsidR="009E1F6E">
              <w:t>recently but that these were now resolve</w:t>
            </w:r>
            <w:r w:rsidR="006A307B">
              <w:t xml:space="preserve">d.  </w:t>
            </w:r>
          </w:p>
          <w:p w14:paraId="1AE0E022" w14:textId="4003338C" w:rsidR="007B3522" w:rsidRDefault="007B3522" w:rsidP="00832D8B">
            <w:pPr>
              <w:spacing w:after="0" w:line="240" w:lineRule="auto"/>
              <w:jc w:val="both"/>
            </w:pPr>
          </w:p>
          <w:p w14:paraId="56FD673F" w14:textId="5DAD54D1" w:rsidR="00EE4F57" w:rsidRPr="000D5ECD" w:rsidRDefault="00AE1AE9" w:rsidP="000D5ECD">
            <w:pPr>
              <w:spacing w:after="0" w:line="240" w:lineRule="auto"/>
              <w:ind w:left="0" w:firstLine="0"/>
              <w:jc w:val="both"/>
            </w:pPr>
            <w:r>
              <w:t xml:space="preserve">Kirsty Moons </w:t>
            </w:r>
            <w:r w:rsidR="00D50267">
              <w:t>confirmed</w:t>
            </w:r>
            <w:r>
              <w:t xml:space="preserve"> </w:t>
            </w:r>
            <w:r w:rsidR="006A307B">
              <w:t xml:space="preserve">that </w:t>
            </w:r>
            <w:r w:rsidR="000D5ECD">
              <w:t xml:space="preserve">the first meeting of the </w:t>
            </w:r>
            <w:r w:rsidR="00EE4F57" w:rsidRPr="000D5ECD">
              <w:rPr>
                <w:bCs/>
                <w:szCs w:val="24"/>
              </w:rPr>
              <w:t xml:space="preserve">Trainee Forum </w:t>
            </w:r>
            <w:r w:rsidR="000D5ECD">
              <w:rPr>
                <w:bCs/>
                <w:szCs w:val="24"/>
              </w:rPr>
              <w:t xml:space="preserve">took place </w:t>
            </w:r>
            <w:r w:rsidR="00B862AA">
              <w:rPr>
                <w:bCs/>
                <w:szCs w:val="24"/>
              </w:rPr>
              <w:t xml:space="preserve">recently and had representation </w:t>
            </w:r>
            <w:r w:rsidR="00E64746">
              <w:rPr>
                <w:bCs/>
                <w:szCs w:val="24"/>
              </w:rPr>
              <w:t xml:space="preserve">from each of the trainee programmes.  It was noted the forum </w:t>
            </w:r>
            <w:r w:rsidR="00ED3FF4">
              <w:rPr>
                <w:bCs/>
                <w:szCs w:val="24"/>
              </w:rPr>
              <w:t xml:space="preserve">had </w:t>
            </w:r>
            <w:r w:rsidR="00B862AA">
              <w:rPr>
                <w:bCs/>
                <w:szCs w:val="24"/>
              </w:rPr>
              <w:t>provided rich feedback</w:t>
            </w:r>
            <w:r w:rsidR="00C409B3">
              <w:rPr>
                <w:bCs/>
                <w:szCs w:val="24"/>
              </w:rPr>
              <w:t>,</w:t>
            </w:r>
            <w:r w:rsidR="004C13DF">
              <w:rPr>
                <w:bCs/>
                <w:szCs w:val="24"/>
              </w:rPr>
              <w:t xml:space="preserve"> which would be picked up with training providers and placements to ensure the trainee experience </w:t>
            </w:r>
            <w:r w:rsidR="00CF5EC9">
              <w:rPr>
                <w:bCs/>
                <w:szCs w:val="24"/>
              </w:rPr>
              <w:t>continue</w:t>
            </w:r>
            <w:r w:rsidR="00ED3FF4">
              <w:rPr>
                <w:bCs/>
                <w:szCs w:val="24"/>
              </w:rPr>
              <w:t>d</w:t>
            </w:r>
            <w:r w:rsidR="00CF5EC9">
              <w:rPr>
                <w:bCs/>
                <w:szCs w:val="24"/>
              </w:rPr>
              <w:t xml:space="preserve"> to improve</w:t>
            </w:r>
            <w:r w:rsidR="00B862AA">
              <w:rPr>
                <w:bCs/>
                <w:szCs w:val="24"/>
              </w:rPr>
              <w:t>.</w:t>
            </w:r>
            <w:r w:rsidR="000D5ECD">
              <w:rPr>
                <w:bCs/>
                <w:szCs w:val="24"/>
              </w:rPr>
              <w:t xml:space="preserve"> </w:t>
            </w:r>
            <w:r w:rsidR="00EE4F57" w:rsidRPr="000D5ECD">
              <w:rPr>
                <w:bCs/>
                <w:szCs w:val="24"/>
              </w:rPr>
              <w:t xml:space="preserve">  </w:t>
            </w:r>
          </w:p>
          <w:p w14:paraId="02611E35" w14:textId="77777777" w:rsidR="006A307B" w:rsidRDefault="006A307B" w:rsidP="00AE1AE9">
            <w:pPr>
              <w:spacing w:after="0" w:line="240" w:lineRule="auto"/>
              <w:ind w:left="0" w:firstLine="0"/>
              <w:jc w:val="both"/>
            </w:pPr>
          </w:p>
          <w:p w14:paraId="72F2C824" w14:textId="36582DFF" w:rsidR="0060621D" w:rsidRDefault="002103B1" w:rsidP="007446E5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  <w:r>
              <w:t>It was confirmed th</w:t>
            </w:r>
            <w:r w:rsidR="007446E5">
              <w:t xml:space="preserve">e </w:t>
            </w:r>
            <w:r w:rsidR="007446E5" w:rsidRPr="007446E5">
              <w:rPr>
                <w:bCs/>
                <w:szCs w:val="24"/>
              </w:rPr>
              <w:t xml:space="preserve">Education Transition Document (ETD) has been produced </w:t>
            </w:r>
            <w:r w:rsidR="00DB1BB2">
              <w:rPr>
                <w:bCs/>
                <w:szCs w:val="24"/>
              </w:rPr>
              <w:t xml:space="preserve">and implemented </w:t>
            </w:r>
            <w:r w:rsidR="007446E5" w:rsidRPr="007446E5">
              <w:rPr>
                <w:bCs/>
                <w:szCs w:val="24"/>
              </w:rPr>
              <w:t>for all graduating dentists</w:t>
            </w:r>
            <w:r w:rsidR="00DB1BB2">
              <w:rPr>
                <w:bCs/>
                <w:szCs w:val="24"/>
              </w:rPr>
              <w:t>.  Kirsty Moons explained th</w:t>
            </w:r>
            <w:r w:rsidR="00FD3085">
              <w:rPr>
                <w:bCs/>
                <w:szCs w:val="24"/>
              </w:rPr>
              <w:t xml:space="preserve">at the document was </w:t>
            </w:r>
            <w:r w:rsidR="00E67449">
              <w:rPr>
                <w:bCs/>
                <w:szCs w:val="24"/>
              </w:rPr>
              <w:t>usefu</w:t>
            </w:r>
            <w:r w:rsidR="00FD3085">
              <w:rPr>
                <w:bCs/>
                <w:szCs w:val="24"/>
              </w:rPr>
              <w:t>l for education providers and supervisors when identifying trainees' strengths and weaknesses and</w:t>
            </w:r>
            <w:r w:rsidR="0060621D">
              <w:rPr>
                <w:bCs/>
                <w:szCs w:val="24"/>
              </w:rPr>
              <w:t xml:space="preserve"> managing </w:t>
            </w:r>
            <w:r w:rsidR="00A06FCF">
              <w:rPr>
                <w:bCs/>
                <w:szCs w:val="24"/>
              </w:rPr>
              <w:t xml:space="preserve">their placements.  </w:t>
            </w:r>
          </w:p>
          <w:p w14:paraId="60EBE1D5" w14:textId="77777777" w:rsidR="0060621D" w:rsidRDefault="0060621D" w:rsidP="007446E5">
            <w:pPr>
              <w:spacing w:after="0" w:line="240" w:lineRule="auto"/>
              <w:ind w:left="0" w:firstLine="0"/>
              <w:jc w:val="both"/>
              <w:rPr>
                <w:bCs/>
                <w:szCs w:val="24"/>
              </w:rPr>
            </w:pPr>
          </w:p>
          <w:p w14:paraId="5E9538EB" w14:textId="50E63E18" w:rsidR="00F558CB" w:rsidRDefault="00276A65" w:rsidP="00A155FD">
            <w:pPr>
              <w:spacing w:after="0" w:line="240" w:lineRule="auto"/>
              <w:ind w:left="0" w:firstLine="0"/>
              <w:jc w:val="both"/>
            </w:pPr>
            <w:r>
              <w:t xml:space="preserve">Kirsty Moons </w:t>
            </w:r>
            <w:r w:rsidR="00633DA2">
              <w:t>confirmed</w:t>
            </w:r>
            <w:r w:rsidR="00316A9D">
              <w:t xml:space="preserve"> a publication date for</w:t>
            </w:r>
            <w:r w:rsidR="00633DA2">
              <w:t xml:space="preserve"> the </w:t>
            </w:r>
            <w:r w:rsidR="00F84450">
              <w:t>General Dental Council</w:t>
            </w:r>
            <w:r w:rsidR="00316A9D">
              <w:t xml:space="preserve"> (GDC)</w:t>
            </w:r>
            <w:r w:rsidR="00F84450">
              <w:t xml:space="preserve"> repor</w:t>
            </w:r>
            <w:r w:rsidR="00316A9D">
              <w:t xml:space="preserve">t </w:t>
            </w:r>
            <w:r w:rsidR="00F84450">
              <w:t xml:space="preserve">would </w:t>
            </w:r>
            <w:r w:rsidR="00316A9D">
              <w:t xml:space="preserve">be agreed following </w:t>
            </w:r>
            <w:r w:rsidR="008F4865">
              <w:t>its consideration</w:t>
            </w:r>
            <w:r w:rsidR="004E2996">
              <w:t xml:space="preserve"> by the GDC</w:t>
            </w:r>
            <w:r w:rsidR="008F4865">
              <w:t xml:space="preserve"> </w:t>
            </w:r>
            <w:r w:rsidR="006E586A">
              <w:t>registrar</w:t>
            </w:r>
            <w:r w:rsidR="004E2996">
              <w:t xml:space="preserve"> next week.  </w:t>
            </w:r>
          </w:p>
          <w:p w14:paraId="53D42B50" w14:textId="77777777" w:rsidR="000D3D01" w:rsidRDefault="000D3D01" w:rsidP="00A155FD">
            <w:pPr>
              <w:spacing w:after="0" w:line="240" w:lineRule="auto"/>
              <w:ind w:left="0" w:firstLine="0"/>
              <w:jc w:val="both"/>
            </w:pPr>
          </w:p>
          <w:p w14:paraId="123004FC" w14:textId="77777777" w:rsidR="000D3D01" w:rsidRDefault="000D3D01" w:rsidP="00A155FD">
            <w:pPr>
              <w:spacing w:after="0" w:line="240" w:lineRule="auto"/>
              <w:ind w:left="0" w:firstLine="0"/>
              <w:jc w:val="both"/>
            </w:pPr>
            <w:r>
              <w:t xml:space="preserve">The Committee considered the report and welcomed the new reporting </w:t>
            </w:r>
            <w:r w:rsidR="001300E3">
              <w:t xml:space="preserve">format.  It was confirmed the contract for the new North Wales Dental Training Unit </w:t>
            </w:r>
            <w:r w:rsidR="00F82286">
              <w:t xml:space="preserve">had been awarded and was due to open in September 2022.  </w:t>
            </w:r>
          </w:p>
          <w:p w14:paraId="3409D071" w14:textId="77777777" w:rsidR="00430486" w:rsidRDefault="00430486" w:rsidP="00A155FD">
            <w:pPr>
              <w:spacing w:after="0" w:line="240" w:lineRule="auto"/>
              <w:ind w:left="0" w:firstLine="0"/>
              <w:jc w:val="both"/>
            </w:pPr>
          </w:p>
          <w:p w14:paraId="6813767B" w14:textId="77777777" w:rsidR="00FF791A" w:rsidRDefault="00430486" w:rsidP="00A155FD">
            <w:pPr>
              <w:spacing w:after="0" w:line="240" w:lineRule="auto"/>
              <w:ind w:left="0" w:firstLine="0"/>
              <w:jc w:val="both"/>
            </w:pPr>
            <w:r>
              <w:t>The Committee considered the G</w:t>
            </w:r>
            <w:r w:rsidR="00C678ED">
              <w:t xml:space="preserve">eneral Dental Council (GDC) Report on Speciality Training.  </w:t>
            </w:r>
            <w:r w:rsidR="005C5C4E">
              <w:t xml:space="preserve">    </w:t>
            </w:r>
          </w:p>
          <w:p w14:paraId="3CA4710C" w14:textId="77777777" w:rsidR="00FF791A" w:rsidRDefault="00FF791A" w:rsidP="00A155FD">
            <w:pPr>
              <w:spacing w:after="0" w:line="240" w:lineRule="auto"/>
              <w:ind w:left="0" w:firstLine="0"/>
              <w:jc w:val="both"/>
            </w:pPr>
          </w:p>
          <w:p w14:paraId="56F5CCE3" w14:textId="4DB53AFA" w:rsidR="00430486" w:rsidRDefault="00791B43" w:rsidP="00A155FD">
            <w:pPr>
              <w:spacing w:after="0" w:line="240" w:lineRule="auto"/>
              <w:ind w:left="0" w:firstLine="0"/>
              <w:jc w:val="both"/>
            </w:pPr>
            <w:r>
              <w:t>Push</w:t>
            </w:r>
            <w:r w:rsidR="00C678ED">
              <w:t>pinder</w:t>
            </w:r>
            <w:r>
              <w:t xml:space="preserve"> Mangat </w:t>
            </w:r>
            <w:r w:rsidR="00A135AE">
              <w:t>explained</w:t>
            </w:r>
            <w:r>
              <w:t xml:space="preserve"> </w:t>
            </w:r>
            <w:r w:rsidR="005929BC">
              <w:t xml:space="preserve">it was important to note </w:t>
            </w:r>
            <w:r>
              <w:t xml:space="preserve">the GDC report </w:t>
            </w:r>
            <w:r w:rsidR="00A135AE">
              <w:t>was one of the best reports in the UK</w:t>
            </w:r>
            <w:r w:rsidR="00180767">
              <w:t>,</w:t>
            </w:r>
            <w:r w:rsidR="009E2D5F">
              <w:t xml:space="preserve"> and </w:t>
            </w:r>
            <w:r w:rsidR="00180767">
              <w:t xml:space="preserve">he </w:t>
            </w:r>
            <w:r w:rsidR="009E2D5F">
              <w:t xml:space="preserve">thanked the team for their efforts.  </w:t>
            </w:r>
          </w:p>
          <w:p w14:paraId="606CCFCA" w14:textId="2EC1F7C2" w:rsidR="009C16F1" w:rsidRPr="00050E4C" w:rsidRDefault="009C16F1" w:rsidP="005C5C4E">
            <w:pPr>
              <w:spacing w:after="0" w:line="240" w:lineRule="auto"/>
              <w:ind w:left="0" w:firstLine="0"/>
              <w:contextualSpacing/>
            </w:pPr>
          </w:p>
        </w:tc>
        <w:tc>
          <w:tcPr>
            <w:tcW w:w="1457" w:type="dxa"/>
          </w:tcPr>
          <w:p w14:paraId="496C57C4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E143C1" w:rsidRPr="009F4657" w14:paraId="2C0563C4" w14:textId="77777777" w:rsidTr="2E72935C">
        <w:tc>
          <w:tcPr>
            <w:tcW w:w="1611" w:type="dxa"/>
          </w:tcPr>
          <w:p w14:paraId="2A0A1043" w14:textId="31CCD9AC" w:rsidR="00E143C1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5F1EA5F1" w14:textId="36126F92" w:rsidR="00E143C1" w:rsidRPr="00E143C1" w:rsidRDefault="003165F3" w:rsidP="00832D8B">
            <w:pPr>
              <w:spacing w:after="0" w:line="240" w:lineRule="auto"/>
              <w:jc w:val="both"/>
              <w:rPr>
                <w:b/>
                <w:bCs/>
              </w:rPr>
            </w:pPr>
            <w:r w:rsidRPr="003171E8">
              <w:t xml:space="preserve">The Committee </w:t>
            </w:r>
            <w:r w:rsidRPr="00BD107A">
              <w:rPr>
                <w:b/>
                <w:bCs/>
              </w:rPr>
              <w:t>noted</w:t>
            </w:r>
            <w:r>
              <w:t xml:space="preserve"> the </w:t>
            </w:r>
            <w:r w:rsidR="00B775CF">
              <w:t>report</w:t>
            </w:r>
            <w:r w:rsidR="00F558CB">
              <w:t>.</w:t>
            </w:r>
          </w:p>
        </w:tc>
        <w:tc>
          <w:tcPr>
            <w:tcW w:w="1457" w:type="dxa"/>
          </w:tcPr>
          <w:p w14:paraId="35D0F2F5" w14:textId="77777777" w:rsidR="00E143C1" w:rsidRPr="006006F2" w:rsidRDefault="00E143C1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14:paraId="7D31517C" w14:textId="77777777" w:rsidTr="2E72935C">
        <w:tc>
          <w:tcPr>
            <w:tcW w:w="1611" w:type="dxa"/>
          </w:tcPr>
          <w:p w14:paraId="101120EF" w14:textId="4D5E52BE" w:rsidR="0020163F" w:rsidRPr="007D5D54" w:rsidRDefault="0020163F" w:rsidP="2E72935C">
            <w:pPr>
              <w:spacing w:after="0" w:line="240" w:lineRule="auto"/>
              <w:ind w:left="0" w:firstLine="0"/>
              <w:jc w:val="both"/>
              <w:rPr>
                <w:b/>
                <w:bCs/>
              </w:rPr>
            </w:pPr>
            <w:r w:rsidRPr="2E72935C">
              <w:rPr>
                <w:b/>
                <w:bCs/>
              </w:rPr>
              <w:t xml:space="preserve">ECQC:  </w:t>
            </w:r>
            <w:r w:rsidR="00AF427C">
              <w:rPr>
                <w:b/>
                <w:bCs/>
              </w:rPr>
              <w:t>1801</w:t>
            </w:r>
            <w:r w:rsidR="00511A21" w:rsidRPr="2E72935C">
              <w:rPr>
                <w:b/>
                <w:bCs/>
              </w:rPr>
              <w:t>/2.</w:t>
            </w:r>
            <w:r w:rsidR="00AF427C">
              <w:rPr>
                <w:b/>
                <w:bCs/>
              </w:rPr>
              <w:t>1</w:t>
            </w:r>
            <w:r w:rsidR="00511A21" w:rsidRPr="2E72935C">
              <w:rPr>
                <w:b/>
                <w:bCs/>
              </w:rPr>
              <w:t>.3</w:t>
            </w:r>
          </w:p>
        </w:tc>
        <w:tc>
          <w:tcPr>
            <w:tcW w:w="7280" w:type="dxa"/>
          </w:tcPr>
          <w:p w14:paraId="7C2932AF" w14:textId="6095B6DC" w:rsidR="0020163F" w:rsidRPr="0020163F" w:rsidRDefault="00511A21" w:rsidP="00832D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Pharmacy Update </w:t>
            </w:r>
          </w:p>
        </w:tc>
        <w:tc>
          <w:tcPr>
            <w:tcW w:w="1457" w:type="dxa"/>
          </w:tcPr>
          <w:p w14:paraId="538A56D0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75681914" w14:textId="77777777" w:rsidTr="2E72935C">
        <w:tc>
          <w:tcPr>
            <w:tcW w:w="1611" w:type="dxa"/>
          </w:tcPr>
          <w:p w14:paraId="680FFFC6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48D44757" w14:textId="609836BE" w:rsidR="0020163F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="001E54E8">
              <w:rPr>
                <w:b/>
                <w:szCs w:val="24"/>
              </w:rPr>
              <w:t xml:space="preserve"> </w:t>
            </w:r>
            <w:r w:rsidR="001E54E8" w:rsidRPr="001E54E8">
              <w:rPr>
                <w:bCs/>
                <w:szCs w:val="24"/>
              </w:rPr>
              <w:t>the report</w:t>
            </w:r>
            <w:r w:rsidRPr="001E54E8">
              <w:rPr>
                <w:bCs/>
                <w:szCs w:val="24"/>
              </w:rPr>
              <w:t>.</w:t>
            </w:r>
          </w:p>
          <w:p w14:paraId="7EBB4F91" w14:textId="72E874C5" w:rsidR="00162CB7" w:rsidRDefault="00162CB7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4D58B6FA" w14:textId="753E0082" w:rsidR="00F6785B" w:rsidRPr="008820CE" w:rsidRDefault="00EA19E9" w:rsidP="00F6785B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Margaret Allan explained </w:t>
            </w:r>
            <w:r w:rsidR="001E54E8">
              <w:rPr>
                <w:szCs w:val="24"/>
              </w:rPr>
              <w:t xml:space="preserve">that </w:t>
            </w:r>
            <w:r w:rsidR="00FC3DC6">
              <w:rPr>
                <w:szCs w:val="24"/>
              </w:rPr>
              <w:t>while</w:t>
            </w:r>
            <w:r w:rsidR="000B286A">
              <w:rPr>
                <w:szCs w:val="24"/>
              </w:rPr>
              <w:t xml:space="preserve"> delays in the procurement of a new p</w:t>
            </w:r>
            <w:r w:rsidR="00C82E38">
              <w:rPr>
                <w:szCs w:val="24"/>
              </w:rPr>
              <w:t>rovider had impacted</w:t>
            </w:r>
            <w:r w:rsidR="00FC3DC6">
              <w:rPr>
                <w:szCs w:val="24"/>
              </w:rPr>
              <w:t xml:space="preserve"> t</w:t>
            </w:r>
            <w:r w:rsidR="00FC3DC6" w:rsidRPr="008820CE">
              <w:rPr>
                <w:szCs w:val="24"/>
              </w:rPr>
              <w:t>he planned</w:t>
            </w:r>
            <w:r w:rsidR="00457B05">
              <w:rPr>
                <w:szCs w:val="24"/>
              </w:rPr>
              <w:t xml:space="preserve"> June 2021</w:t>
            </w:r>
            <w:r w:rsidR="00FC3DC6" w:rsidRPr="008820CE">
              <w:rPr>
                <w:szCs w:val="24"/>
              </w:rPr>
              <w:t xml:space="preserve"> recruitment of pre-registration pharmacy technicians</w:t>
            </w:r>
            <w:r w:rsidR="00C82E38">
              <w:rPr>
                <w:szCs w:val="24"/>
              </w:rPr>
              <w:t xml:space="preserve">, </w:t>
            </w:r>
            <w:r w:rsidR="00F6785B">
              <w:rPr>
                <w:szCs w:val="24"/>
              </w:rPr>
              <w:t>a new provider ha</w:t>
            </w:r>
            <w:r w:rsidR="000A6AB7">
              <w:rPr>
                <w:szCs w:val="24"/>
              </w:rPr>
              <w:t>d</w:t>
            </w:r>
            <w:r w:rsidR="00F6785B">
              <w:rPr>
                <w:szCs w:val="24"/>
              </w:rPr>
              <w:t xml:space="preserve"> now been secured</w:t>
            </w:r>
            <w:r w:rsidR="00180767">
              <w:rPr>
                <w:szCs w:val="24"/>
              </w:rPr>
              <w:t xml:space="preserve">.  </w:t>
            </w:r>
            <w:r w:rsidR="004652B9">
              <w:rPr>
                <w:szCs w:val="24"/>
              </w:rPr>
              <w:t>It was confirmed the next round of recruitmen</w:t>
            </w:r>
            <w:r w:rsidR="00F6785B" w:rsidRPr="008820CE">
              <w:rPr>
                <w:szCs w:val="24"/>
              </w:rPr>
              <w:t xml:space="preserve">t would </w:t>
            </w:r>
            <w:r w:rsidR="004652B9">
              <w:rPr>
                <w:szCs w:val="24"/>
              </w:rPr>
              <w:lastRenderedPageBreak/>
              <w:t>take place in</w:t>
            </w:r>
            <w:r w:rsidR="00F6785B" w:rsidRPr="008820CE">
              <w:rPr>
                <w:szCs w:val="24"/>
              </w:rPr>
              <w:t xml:space="preserve"> February 2022</w:t>
            </w:r>
            <w:r w:rsidR="00F6785B">
              <w:rPr>
                <w:szCs w:val="24"/>
              </w:rPr>
              <w:t>,</w:t>
            </w:r>
            <w:r w:rsidR="00F6785B" w:rsidRPr="008820CE">
              <w:rPr>
                <w:szCs w:val="24"/>
              </w:rPr>
              <w:t xml:space="preserve"> </w:t>
            </w:r>
            <w:r w:rsidR="00F6785B">
              <w:rPr>
                <w:szCs w:val="24"/>
              </w:rPr>
              <w:t xml:space="preserve">with </w:t>
            </w:r>
            <w:r w:rsidR="00F6785B" w:rsidRPr="008820CE">
              <w:rPr>
                <w:szCs w:val="24"/>
              </w:rPr>
              <w:t>additional intakes in September 2022 and February 2023</w:t>
            </w:r>
            <w:r w:rsidR="00F6785B">
              <w:rPr>
                <w:szCs w:val="24"/>
              </w:rPr>
              <w:t>.</w:t>
            </w:r>
          </w:p>
          <w:p w14:paraId="0A0C48A8" w14:textId="5F70812A" w:rsidR="0031677C" w:rsidRDefault="0031677C" w:rsidP="00FD2218">
            <w:pPr>
              <w:spacing w:after="0" w:line="240" w:lineRule="auto"/>
              <w:jc w:val="both"/>
              <w:rPr>
                <w:szCs w:val="24"/>
              </w:rPr>
            </w:pPr>
          </w:p>
          <w:p w14:paraId="3FDC4D35" w14:textId="3AE0E4B0" w:rsidR="009460AD" w:rsidRDefault="004652B9" w:rsidP="00C23C7F">
            <w:pPr>
              <w:spacing w:after="0" w:line="240" w:lineRule="auto"/>
              <w:jc w:val="both"/>
              <w:rPr>
                <w:bCs/>
                <w:szCs w:val="24"/>
              </w:rPr>
            </w:pPr>
            <w:r>
              <w:rPr>
                <w:szCs w:val="24"/>
              </w:rPr>
              <w:t>The Committee were advised</w:t>
            </w:r>
            <w:r w:rsidR="00476E42">
              <w:rPr>
                <w:szCs w:val="24"/>
              </w:rPr>
              <w:t xml:space="preserve"> that r</w:t>
            </w:r>
            <w:r w:rsidR="00476E42" w:rsidRPr="008820CE">
              <w:rPr>
                <w:bCs/>
                <w:szCs w:val="24"/>
              </w:rPr>
              <w:t xml:space="preserve">ecruitment for the 111 </w:t>
            </w:r>
            <w:r w:rsidR="0098267A">
              <w:rPr>
                <w:bCs/>
                <w:szCs w:val="24"/>
              </w:rPr>
              <w:t xml:space="preserve">multi-sector </w:t>
            </w:r>
            <w:r w:rsidR="00476E42" w:rsidRPr="008820CE">
              <w:rPr>
                <w:bCs/>
                <w:szCs w:val="24"/>
              </w:rPr>
              <w:t>places for 2022/23 ha</w:t>
            </w:r>
            <w:r>
              <w:rPr>
                <w:bCs/>
                <w:szCs w:val="24"/>
              </w:rPr>
              <w:t>d</w:t>
            </w:r>
            <w:r w:rsidR="00476E42" w:rsidRPr="008820CE">
              <w:rPr>
                <w:bCs/>
                <w:szCs w:val="24"/>
              </w:rPr>
              <w:t xml:space="preserve"> been completed with 100% fill rates confirmed</w:t>
            </w:r>
            <w:r w:rsidR="00D85E4D">
              <w:rPr>
                <w:bCs/>
                <w:szCs w:val="24"/>
              </w:rPr>
              <w:t xml:space="preserve">.  </w:t>
            </w:r>
            <w:r w:rsidR="005F01E8">
              <w:rPr>
                <w:bCs/>
                <w:szCs w:val="24"/>
              </w:rPr>
              <w:t>It was noted th</w:t>
            </w:r>
            <w:r w:rsidR="00470AFF">
              <w:rPr>
                <w:bCs/>
                <w:szCs w:val="24"/>
              </w:rPr>
              <w:t>at this reflected</w:t>
            </w:r>
            <w:r w:rsidR="005F01E8">
              <w:rPr>
                <w:bCs/>
                <w:szCs w:val="24"/>
              </w:rPr>
              <w:t xml:space="preserve"> the quality of the offering in Wales.  </w:t>
            </w:r>
          </w:p>
          <w:p w14:paraId="7A0F0EAC" w14:textId="77777777" w:rsidR="00C23C7F" w:rsidRPr="00C23C7F" w:rsidRDefault="00C23C7F" w:rsidP="00C23C7F">
            <w:pPr>
              <w:spacing w:after="0" w:line="240" w:lineRule="auto"/>
              <w:jc w:val="both"/>
              <w:rPr>
                <w:bCs/>
                <w:szCs w:val="24"/>
              </w:rPr>
            </w:pPr>
          </w:p>
          <w:p w14:paraId="4330A5DB" w14:textId="7164D2F0" w:rsidR="00C76B68" w:rsidRDefault="00EF1338" w:rsidP="00F43318">
            <w:pPr>
              <w:spacing w:after="16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</w:t>
            </w:r>
            <w:r w:rsidR="008B4DE8">
              <w:rPr>
                <w:szCs w:val="24"/>
              </w:rPr>
              <w:t>noted that there is a growing need to support trainees experiencing personal difficulties</w:t>
            </w:r>
            <w:r w:rsidR="00F6596F">
              <w:rPr>
                <w:szCs w:val="24"/>
              </w:rPr>
              <w:t>,</w:t>
            </w:r>
            <w:r w:rsidR="008B4DE8">
              <w:rPr>
                <w:szCs w:val="24"/>
              </w:rPr>
              <w:t xml:space="preserve"> </w:t>
            </w:r>
            <w:r w:rsidR="006F4BAE">
              <w:rPr>
                <w:szCs w:val="24"/>
              </w:rPr>
              <w:t xml:space="preserve">and </w:t>
            </w:r>
            <w:r w:rsidR="00992D2E">
              <w:rPr>
                <w:szCs w:val="24"/>
              </w:rPr>
              <w:t xml:space="preserve">a recent letter published by the Welsh Government highlighted some of </w:t>
            </w:r>
            <w:r w:rsidR="00322DFD">
              <w:rPr>
                <w:szCs w:val="24"/>
              </w:rPr>
              <w:t>those issues</w:t>
            </w:r>
            <w:r w:rsidR="00D61AFB">
              <w:rPr>
                <w:szCs w:val="24"/>
              </w:rPr>
              <w:t xml:space="preserve">.  Margaret Allen explained it would be important to ensure </w:t>
            </w:r>
            <w:r w:rsidR="00112981">
              <w:rPr>
                <w:szCs w:val="24"/>
              </w:rPr>
              <w:t xml:space="preserve">equality of access to </w:t>
            </w:r>
            <w:r w:rsidR="00D61AFB">
              <w:rPr>
                <w:szCs w:val="24"/>
              </w:rPr>
              <w:t>adequate support in the face of increasing demand</w:t>
            </w:r>
            <w:r w:rsidR="00F6596F">
              <w:rPr>
                <w:szCs w:val="24"/>
              </w:rPr>
              <w:t xml:space="preserve"> for these services</w:t>
            </w:r>
            <w:r w:rsidR="00D61AFB">
              <w:rPr>
                <w:szCs w:val="24"/>
              </w:rPr>
              <w:t>.</w:t>
            </w:r>
            <w:r w:rsidR="000253AB">
              <w:rPr>
                <w:szCs w:val="24"/>
              </w:rPr>
              <w:t xml:space="preserve"> </w:t>
            </w:r>
          </w:p>
          <w:p w14:paraId="2AB5C3F1" w14:textId="074BB92B" w:rsidR="00053F36" w:rsidRPr="00203680" w:rsidRDefault="00053F36" w:rsidP="00F43318">
            <w:pPr>
              <w:spacing w:after="16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considered the report and </w:t>
            </w:r>
            <w:r w:rsidR="003637E5">
              <w:rPr>
                <w:szCs w:val="24"/>
              </w:rPr>
              <w:t>was</w:t>
            </w:r>
            <w:r>
              <w:rPr>
                <w:szCs w:val="24"/>
              </w:rPr>
              <w:t xml:space="preserve"> </w:t>
            </w:r>
            <w:r w:rsidR="005B7936">
              <w:rPr>
                <w:szCs w:val="24"/>
              </w:rPr>
              <w:t xml:space="preserve">encouraged by the </w:t>
            </w:r>
            <w:r w:rsidR="003637E5">
              <w:rPr>
                <w:szCs w:val="24"/>
              </w:rPr>
              <w:t xml:space="preserve">upward trend in pharmacy recruitment.  </w:t>
            </w:r>
            <w:r>
              <w:rPr>
                <w:szCs w:val="24"/>
              </w:rPr>
              <w:t xml:space="preserve"> </w:t>
            </w:r>
            <w:r w:rsidR="00374BD8">
              <w:rPr>
                <w:szCs w:val="24"/>
              </w:rPr>
              <w:t xml:space="preserve">It was confirmed that work was ongoing to identify the first destination </w:t>
            </w:r>
            <w:r w:rsidR="009242E3">
              <w:rPr>
                <w:szCs w:val="24"/>
              </w:rPr>
              <w:t xml:space="preserve">of trainees on completion of training and that a complete dataset would be available in the future.  </w:t>
            </w:r>
            <w:r w:rsidR="00681860">
              <w:rPr>
                <w:szCs w:val="24"/>
              </w:rPr>
              <w:t xml:space="preserve">The </w:t>
            </w:r>
            <w:r w:rsidR="00957093">
              <w:rPr>
                <w:szCs w:val="24"/>
              </w:rPr>
              <w:t>Board Chair</w:t>
            </w:r>
            <w:r w:rsidR="00681860">
              <w:rPr>
                <w:szCs w:val="24"/>
              </w:rPr>
              <w:t xml:space="preserve"> noted that the full yield </w:t>
            </w:r>
            <w:r w:rsidR="00483E85">
              <w:rPr>
                <w:szCs w:val="24"/>
              </w:rPr>
              <w:t xml:space="preserve">of the education and training investment would only be realised </w:t>
            </w:r>
            <w:r w:rsidR="00FF2CD1">
              <w:rPr>
                <w:szCs w:val="24"/>
              </w:rPr>
              <w:t xml:space="preserve">if </w:t>
            </w:r>
            <w:r w:rsidR="009E01F8">
              <w:rPr>
                <w:szCs w:val="24"/>
              </w:rPr>
              <w:t>qualified and prescribing trainees enter</w:t>
            </w:r>
            <w:r w:rsidR="008143AF">
              <w:rPr>
                <w:szCs w:val="24"/>
              </w:rPr>
              <w:t>ed</w:t>
            </w:r>
            <w:r w:rsidR="009E01F8">
              <w:rPr>
                <w:szCs w:val="24"/>
              </w:rPr>
              <w:t xml:space="preserve"> systems ready to support them in their early days of active prescribing.</w:t>
            </w:r>
            <w:r w:rsidR="003F25C7">
              <w:rPr>
                <w:szCs w:val="24"/>
              </w:rPr>
              <w:t xml:space="preserve"> </w:t>
            </w:r>
            <w:r w:rsidR="009E01F8">
              <w:rPr>
                <w:szCs w:val="24"/>
              </w:rPr>
              <w:t xml:space="preserve">He </w:t>
            </w:r>
            <w:r w:rsidR="008143AF">
              <w:rPr>
                <w:szCs w:val="24"/>
              </w:rPr>
              <w:t xml:space="preserve">noted </w:t>
            </w:r>
            <w:r w:rsidR="003F25C7">
              <w:rPr>
                <w:szCs w:val="24"/>
              </w:rPr>
              <w:t>HEIW had a</w:t>
            </w:r>
            <w:r w:rsidR="008143AF">
              <w:rPr>
                <w:szCs w:val="24"/>
              </w:rPr>
              <w:t>n important</w:t>
            </w:r>
            <w:r w:rsidR="003F25C7">
              <w:rPr>
                <w:szCs w:val="24"/>
              </w:rPr>
              <w:t xml:space="preserve"> role to play in influencing partners to achieve this.  </w:t>
            </w:r>
            <w:r w:rsidR="00F82444">
              <w:rPr>
                <w:szCs w:val="24"/>
              </w:rPr>
              <w:t xml:space="preserve">It was confirmed that work was underway to consider how we </w:t>
            </w:r>
            <w:r w:rsidR="00A559FD">
              <w:rPr>
                <w:szCs w:val="24"/>
              </w:rPr>
              <w:t xml:space="preserve">work with partners to re-model </w:t>
            </w:r>
            <w:r w:rsidR="00227ACE">
              <w:rPr>
                <w:szCs w:val="24"/>
              </w:rPr>
              <w:t xml:space="preserve">how pharmacy services are delivered </w:t>
            </w:r>
            <w:r w:rsidR="00CB4A3A">
              <w:rPr>
                <w:szCs w:val="24"/>
              </w:rPr>
              <w:t>within multi-disciplinary teams</w:t>
            </w:r>
            <w:r w:rsidR="0085119F">
              <w:rPr>
                <w:szCs w:val="24"/>
              </w:rPr>
              <w:t xml:space="preserve"> in the future</w:t>
            </w:r>
            <w:r w:rsidR="00CB4A3A">
              <w:rPr>
                <w:szCs w:val="24"/>
              </w:rPr>
              <w:t xml:space="preserve">.  </w:t>
            </w:r>
            <w:r w:rsidR="00A559FD">
              <w:rPr>
                <w:szCs w:val="24"/>
              </w:rPr>
              <w:t xml:space="preserve"> </w:t>
            </w:r>
          </w:p>
        </w:tc>
        <w:tc>
          <w:tcPr>
            <w:tcW w:w="1457" w:type="dxa"/>
          </w:tcPr>
          <w:p w14:paraId="1A2AC22E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DA0963" w:rsidRPr="009F4657" w14:paraId="0ACE6330" w14:textId="77777777" w:rsidTr="2E72935C">
        <w:tc>
          <w:tcPr>
            <w:tcW w:w="1611" w:type="dxa"/>
          </w:tcPr>
          <w:p w14:paraId="77E5FBA4" w14:textId="77777777" w:rsidR="00DA0963" w:rsidRPr="00FF52C4" w:rsidRDefault="00DA0963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4CF3C5ED" w14:textId="4EBCBBD0" w:rsidR="008F1555" w:rsidRPr="00FF52C4" w:rsidRDefault="003165F3" w:rsidP="003165F3">
            <w:pPr>
              <w:spacing w:after="0" w:line="240" w:lineRule="auto"/>
              <w:ind w:left="0" w:firstLine="0"/>
              <w:jc w:val="both"/>
            </w:pPr>
            <w:r w:rsidRPr="003171E8">
              <w:t>Th</w:t>
            </w:r>
            <w:r>
              <w:t>e</w:t>
            </w:r>
            <w:r w:rsidRPr="003171E8">
              <w:t xml:space="preserve"> Committee </w:t>
            </w:r>
            <w:r w:rsidRPr="003165F3">
              <w:rPr>
                <w:b/>
                <w:bCs/>
              </w:rPr>
              <w:t>noted</w:t>
            </w:r>
            <w:r>
              <w:t xml:space="preserve"> the</w:t>
            </w:r>
            <w:r w:rsidR="007E4487">
              <w:t xml:space="preserve"> </w:t>
            </w:r>
            <w:r w:rsidR="0085119F">
              <w:t xml:space="preserve">report.  </w:t>
            </w:r>
          </w:p>
        </w:tc>
        <w:tc>
          <w:tcPr>
            <w:tcW w:w="1457" w:type="dxa"/>
          </w:tcPr>
          <w:p w14:paraId="3EFCFEF9" w14:textId="461ACAA6" w:rsidR="00B7034F" w:rsidRPr="006006F2" w:rsidRDefault="00B7034F" w:rsidP="00B7034F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0163F" w14:paraId="57E14CD7" w14:textId="77777777" w:rsidTr="2E72935C">
        <w:tc>
          <w:tcPr>
            <w:tcW w:w="1611" w:type="dxa"/>
          </w:tcPr>
          <w:p w14:paraId="140E76FC" w14:textId="11E6F200" w:rsidR="0020163F" w:rsidRPr="007D5D54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DB413E">
              <w:rPr>
                <w:b/>
                <w:szCs w:val="24"/>
              </w:rPr>
              <w:t>1801</w:t>
            </w:r>
            <w:r w:rsidR="00BD12BD">
              <w:rPr>
                <w:b/>
                <w:szCs w:val="24"/>
              </w:rPr>
              <w:t>/2.</w:t>
            </w:r>
            <w:r w:rsidR="00AF427C">
              <w:rPr>
                <w:b/>
                <w:szCs w:val="24"/>
              </w:rPr>
              <w:t>1</w:t>
            </w:r>
            <w:r w:rsidR="00BD12BD">
              <w:rPr>
                <w:b/>
                <w:szCs w:val="24"/>
              </w:rPr>
              <w:t>.4</w:t>
            </w:r>
          </w:p>
        </w:tc>
        <w:tc>
          <w:tcPr>
            <w:tcW w:w="7280" w:type="dxa"/>
          </w:tcPr>
          <w:p w14:paraId="09F75FD1" w14:textId="1343DDBF" w:rsidR="0020163F" w:rsidRPr="0020163F" w:rsidRDefault="00F558CB" w:rsidP="00832D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ursing</w:t>
            </w:r>
            <w:r w:rsidR="00AF427C">
              <w:rPr>
                <w:b/>
              </w:rPr>
              <w:t xml:space="preserve"> and Health Professional</w:t>
            </w:r>
            <w:r w:rsidR="00DB413E">
              <w:rPr>
                <w:b/>
              </w:rPr>
              <w:t xml:space="preserve"> Education </w:t>
            </w:r>
          </w:p>
        </w:tc>
        <w:tc>
          <w:tcPr>
            <w:tcW w:w="1457" w:type="dxa"/>
          </w:tcPr>
          <w:p w14:paraId="7223863A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6006F2" w14:paraId="2811D2FE" w14:textId="77777777" w:rsidTr="2E72935C">
        <w:tc>
          <w:tcPr>
            <w:tcW w:w="1611" w:type="dxa"/>
          </w:tcPr>
          <w:p w14:paraId="794DB1FD" w14:textId="77777777" w:rsidR="0020163F" w:rsidRPr="009F4657" w:rsidRDefault="0020163F" w:rsidP="00832D8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34B2279A" w14:textId="00B00EDE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  <w:r w:rsidRPr="000E6824">
              <w:rPr>
                <w:szCs w:val="24"/>
              </w:rPr>
              <w:t xml:space="preserve">The Committee </w:t>
            </w:r>
            <w:r w:rsidRPr="000E6824">
              <w:rPr>
                <w:b/>
                <w:szCs w:val="24"/>
              </w:rPr>
              <w:t>received</w:t>
            </w:r>
            <w:r w:rsidRPr="000E6824">
              <w:rPr>
                <w:szCs w:val="24"/>
              </w:rPr>
              <w:t xml:space="preserve"> </w:t>
            </w:r>
            <w:r w:rsidR="007D0D3C">
              <w:rPr>
                <w:szCs w:val="24"/>
              </w:rPr>
              <w:t>the report</w:t>
            </w:r>
            <w:r w:rsidR="003E6499">
              <w:rPr>
                <w:szCs w:val="24"/>
              </w:rPr>
              <w:t xml:space="preserve">.  </w:t>
            </w:r>
          </w:p>
          <w:p w14:paraId="31A61FFB" w14:textId="77777777" w:rsidR="0020163F" w:rsidRPr="000E6824" w:rsidRDefault="0020163F" w:rsidP="00832D8B">
            <w:pPr>
              <w:spacing w:after="0" w:line="240" w:lineRule="auto"/>
              <w:jc w:val="both"/>
              <w:rPr>
                <w:szCs w:val="24"/>
              </w:rPr>
            </w:pPr>
          </w:p>
          <w:p w14:paraId="665E3AA2" w14:textId="77777777" w:rsidR="00F437D2" w:rsidRDefault="007D0D3C" w:rsidP="00F437D2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ntroducing the report, Lisa Llewelyn explained that </w:t>
            </w:r>
            <w:r w:rsidR="00D46170">
              <w:rPr>
                <w:szCs w:val="24"/>
              </w:rPr>
              <w:t xml:space="preserve">the directorate had </w:t>
            </w:r>
            <w:r w:rsidR="00BF6950">
              <w:rPr>
                <w:szCs w:val="24"/>
              </w:rPr>
              <w:t>re</w:t>
            </w:r>
            <w:r w:rsidR="00BC30D5">
              <w:rPr>
                <w:szCs w:val="24"/>
              </w:rPr>
              <w:t>vised</w:t>
            </w:r>
            <w:r w:rsidR="00D46170">
              <w:rPr>
                <w:szCs w:val="24"/>
              </w:rPr>
              <w:t xml:space="preserve"> its report to reflect </w:t>
            </w:r>
            <w:r w:rsidR="00BF6950">
              <w:rPr>
                <w:szCs w:val="24"/>
              </w:rPr>
              <w:t xml:space="preserve">and standardise </w:t>
            </w:r>
            <w:r w:rsidR="00D46170">
              <w:rPr>
                <w:szCs w:val="24"/>
              </w:rPr>
              <w:t xml:space="preserve">the quality framework approach adopted </w:t>
            </w:r>
            <w:r w:rsidR="00BF6950">
              <w:rPr>
                <w:szCs w:val="24"/>
              </w:rPr>
              <w:t xml:space="preserve">by other areas.  </w:t>
            </w:r>
            <w:r w:rsidR="00E7560D">
              <w:rPr>
                <w:szCs w:val="24"/>
              </w:rPr>
              <w:t xml:space="preserve"> </w:t>
            </w:r>
            <w:r w:rsidR="009B4A06">
              <w:rPr>
                <w:szCs w:val="24"/>
              </w:rPr>
              <w:t xml:space="preserve"> </w:t>
            </w:r>
          </w:p>
          <w:p w14:paraId="34399F0E" w14:textId="77777777" w:rsidR="008C2E3B" w:rsidRDefault="008C2E3B" w:rsidP="00F437D2">
            <w:pPr>
              <w:jc w:val="both"/>
              <w:rPr>
                <w:szCs w:val="24"/>
              </w:rPr>
            </w:pPr>
          </w:p>
          <w:p w14:paraId="057BD573" w14:textId="0E96EF27" w:rsidR="00971D1E" w:rsidRDefault="008C2E3B" w:rsidP="00971D1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confirmed </w:t>
            </w:r>
            <w:r w:rsidR="002B2095">
              <w:rPr>
                <w:szCs w:val="24"/>
              </w:rPr>
              <w:t>that t</w:t>
            </w:r>
            <w:r w:rsidR="002B2095" w:rsidRPr="00A37D1A">
              <w:rPr>
                <w:szCs w:val="24"/>
              </w:rPr>
              <w:t>wo regional Care Home Education Facilitator</w:t>
            </w:r>
            <w:r w:rsidR="002B2095">
              <w:rPr>
                <w:szCs w:val="24"/>
              </w:rPr>
              <w:t>s</w:t>
            </w:r>
            <w:r w:rsidR="002B2095" w:rsidRPr="00A37D1A">
              <w:rPr>
                <w:szCs w:val="24"/>
              </w:rPr>
              <w:t xml:space="preserve"> </w:t>
            </w:r>
            <w:r w:rsidR="00040C53">
              <w:rPr>
                <w:szCs w:val="24"/>
              </w:rPr>
              <w:t xml:space="preserve">joined </w:t>
            </w:r>
            <w:r w:rsidR="002B2095" w:rsidRPr="00A37D1A">
              <w:rPr>
                <w:szCs w:val="24"/>
              </w:rPr>
              <w:t>HEIW in January 2022</w:t>
            </w:r>
            <w:r w:rsidR="00471114">
              <w:rPr>
                <w:szCs w:val="24"/>
              </w:rPr>
              <w:t>. These roles would work strategically with key stakeholders to expand</w:t>
            </w:r>
            <w:r w:rsidR="002B2095" w:rsidRPr="00A37D1A">
              <w:rPr>
                <w:szCs w:val="24"/>
              </w:rPr>
              <w:t xml:space="preserve"> sustainable healthcare student placement capacity across the care home sector within Wales.</w:t>
            </w:r>
            <w:r w:rsidR="00AA3791">
              <w:rPr>
                <w:szCs w:val="24"/>
              </w:rPr>
              <w:t xml:space="preserve">  The Committee noted the </w:t>
            </w:r>
            <w:r w:rsidR="00971D1E">
              <w:rPr>
                <w:szCs w:val="24"/>
              </w:rPr>
              <w:t xml:space="preserve">intention to </w:t>
            </w:r>
            <w:r w:rsidR="00971D1E" w:rsidRPr="00A37D1A">
              <w:rPr>
                <w:szCs w:val="24"/>
              </w:rPr>
              <w:t xml:space="preserve">develop and maintain effective working relationships with </w:t>
            </w:r>
            <w:r w:rsidR="00E72BE0">
              <w:rPr>
                <w:szCs w:val="24"/>
              </w:rPr>
              <w:t xml:space="preserve">key stakeholders and </w:t>
            </w:r>
            <w:r w:rsidR="009042E9">
              <w:rPr>
                <w:szCs w:val="24"/>
              </w:rPr>
              <w:t>suggested Care Inspectorate Wales</w:t>
            </w:r>
            <w:r w:rsidR="00007F64">
              <w:rPr>
                <w:szCs w:val="24"/>
              </w:rPr>
              <w:t xml:space="preserve"> be included</w:t>
            </w:r>
            <w:r w:rsidR="009B17F5">
              <w:rPr>
                <w:szCs w:val="24"/>
              </w:rPr>
              <w:t xml:space="preserve">.  </w:t>
            </w:r>
            <w:r w:rsidR="00CE1092">
              <w:rPr>
                <w:szCs w:val="24"/>
              </w:rPr>
              <w:t xml:space="preserve"> </w:t>
            </w:r>
          </w:p>
          <w:p w14:paraId="65A17B55" w14:textId="77777777" w:rsidR="00E211CA" w:rsidRDefault="00E211CA" w:rsidP="00F437D2">
            <w:pPr>
              <w:jc w:val="both"/>
              <w:rPr>
                <w:szCs w:val="24"/>
              </w:rPr>
            </w:pPr>
          </w:p>
          <w:p w14:paraId="3E92076B" w14:textId="72AC3359" w:rsidR="00F3343C" w:rsidRDefault="00F3343C" w:rsidP="00F3343C">
            <w:pPr>
              <w:jc w:val="both"/>
              <w:rPr>
                <w:bCs/>
                <w:szCs w:val="24"/>
              </w:rPr>
            </w:pPr>
            <w:r>
              <w:rPr>
                <w:szCs w:val="24"/>
              </w:rPr>
              <w:t xml:space="preserve">Lisa Llewelyn explained that </w:t>
            </w:r>
            <w:r w:rsidRPr="00A37D1A">
              <w:rPr>
                <w:bCs/>
                <w:szCs w:val="24"/>
              </w:rPr>
              <w:t xml:space="preserve">three courses </w:t>
            </w:r>
            <w:r w:rsidR="00755D08">
              <w:rPr>
                <w:bCs/>
                <w:szCs w:val="24"/>
              </w:rPr>
              <w:t>had</w:t>
            </w:r>
            <w:r w:rsidRPr="00A37D1A">
              <w:rPr>
                <w:bCs/>
                <w:szCs w:val="24"/>
              </w:rPr>
              <w:t xml:space="preserve"> been identified as requiring enhanced HEIW performance monitoring</w:t>
            </w:r>
            <w:r>
              <w:rPr>
                <w:bCs/>
                <w:szCs w:val="24"/>
              </w:rPr>
              <w:t xml:space="preserve"> and that each </w:t>
            </w:r>
            <w:r w:rsidRPr="00A37D1A">
              <w:rPr>
                <w:bCs/>
                <w:szCs w:val="24"/>
              </w:rPr>
              <w:lastRenderedPageBreak/>
              <w:t>programme team</w:t>
            </w:r>
            <w:r>
              <w:rPr>
                <w:bCs/>
                <w:szCs w:val="24"/>
              </w:rPr>
              <w:t xml:space="preserve"> </w:t>
            </w:r>
            <w:r w:rsidR="00755D08">
              <w:rPr>
                <w:bCs/>
                <w:szCs w:val="24"/>
              </w:rPr>
              <w:t>had</w:t>
            </w:r>
            <w:r w:rsidRPr="00A37D1A">
              <w:rPr>
                <w:bCs/>
                <w:szCs w:val="24"/>
              </w:rPr>
              <w:t xml:space="preserve"> </w:t>
            </w:r>
            <w:r w:rsidR="00755D08">
              <w:rPr>
                <w:bCs/>
                <w:szCs w:val="24"/>
              </w:rPr>
              <w:t>submitted</w:t>
            </w:r>
            <w:r>
              <w:rPr>
                <w:bCs/>
                <w:szCs w:val="24"/>
              </w:rPr>
              <w:t xml:space="preserve"> </w:t>
            </w:r>
            <w:r w:rsidRPr="00A37D1A">
              <w:rPr>
                <w:bCs/>
                <w:szCs w:val="24"/>
              </w:rPr>
              <w:t xml:space="preserve">an action plan </w:t>
            </w:r>
            <w:r w:rsidR="00755D08">
              <w:rPr>
                <w:bCs/>
                <w:szCs w:val="24"/>
              </w:rPr>
              <w:t>outlining</w:t>
            </w:r>
            <w:r w:rsidRPr="00A37D1A">
              <w:rPr>
                <w:bCs/>
                <w:szCs w:val="24"/>
              </w:rPr>
              <w:t xml:space="preserve"> how they w</w:t>
            </w:r>
            <w:r w:rsidR="00007F64">
              <w:rPr>
                <w:bCs/>
                <w:szCs w:val="24"/>
              </w:rPr>
              <w:t>ould</w:t>
            </w:r>
            <w:r w:rsidRPr="00A37D1A">
              <w:rPr>
                <w:bCs/>
                <w:szCs w:val="24"/>
              </w:rPr>
              <w:t xml:space="preserve"> improve the student experience for 2021</w:t>
            </w:r>
            <w:r w:rsidR="00007F64">
              <w:rPr>
                <w:bCs/>
                <w:szCs w:val="24"/>
              </w:rPr>
              <w:t>/</w:t>
            </w:r>
            <w:r w:rsidRPr="00A37D1A">
              <w:rPr>
                <w:bCs/>
                <w:szCs w:val="24"/>
              </w:rPr>
              <w:t xml:space="preserve">22.   </w:t>
            </w:r>
          </w:p>
          <w:p w14:paraId="661BDB43" w14:textId="77777777" w:rsidR="00F3343C" w:rsidRDefault="00F3343C" w:rsidP="00F3343C">
            <w:pPr>
              <w:jc w:val="both"/>
              <w:rPr>
                <w:bCs/>
                <w:szCs w:val="24"/>
              </w:rPr>
            </w:pPr>
          </w:p>
          <w:p w14:paraId="0B3A697E" w14:textId="3C9E99E7" w:rsidR="001C4ADE" w:rsidRDefault="001C4ADE" w:rsidP="00C75494">
            <w:pPr>
              <w:jc w:val="both"/>
              <w:rPr>
                <w:color w:val="auto"/>
              </w:rPr>
            </w:pPr>
            <w:r>
              <w:rPr>
                <w:szCs w:val="24"/>
              </w:rPr>
              <w:t xml:space="preserve">It was highlighted that </w:t>
            </w:r>
            <w:r w:rsidRPr="00E5671E">
              <w:rPr>
                <w:color w:val="auto"/>
              </w:rPr>
              <w:t>HEIW</w:t>
            </w:r>
            <w:r w:rsidR="00C75494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had </w:t>
            </w:r>
            <w:r w:rsidRPr="00E5671E">
              <w:rPr>
                <w:color w:val="auto"/>
              </w:rPr>
              <w:t>organised a successful celebratory event</w:t>
            </w:r>
            <w:r>
              <w:rPr>
                <w:color w:val="auto"/>
              </w:rPr>
              <w:t xml:space="preserve"> during December</w:t>
            </w:r>
            <w:r w:rsidRPr="00E5671E">
              <w:rPr>
                <w:color w:val="auto"/>
              </w:rPr>
              <w:t xml:space="preserve"> to mark the culmination of </w:t>
            </w:r>
            <w:r w:rsidR="006846E9">
              <w:rPr>
                <w:color w:val="auto"/>
              </w:rPr>
              <w:t xml:space="preserve">the </w:t>
            </w:r>
            <w:r w:rsidRPr="00E5671E">
              <w:rPr>
                <w:color w:val="auto"/>
              </w:rPr>
              <w:t xml:space="preserve">Nursing and Midwifery Council pre-registration nursing programme approvals in Wales, and commencement of the NMC midwifery programme approval cycle. </w:t>
            </w:r>
            <w:r w:rsidR="00C75494">
              <w:rPr>
                <w:color w:val="auto"/>
              </w:rPr>
              <w:t>The</w:t>
            </w:r>
            <w:r w:rsidRPr="00E5671E">
              <w:rPr>
                <w:color w:val="auto"/>
              </w:rPr>
              <w:t xml:space="preserve"> </w:t>
            </w:r>
            <w:r w:rsidRPr="00E5671E">
              <w:rPr>
                <w:i/>
                <w:iCs/>
                <w:color w:val="auto"/>
              </w:rPr>
              <w:t>‘</w:t>
            </w:r>
            <w:r w:rsidRPr="00C75494">
              <w:rPr>
                <w:color w:val="auto"/>
              </w:rPr>
              <w:t>Building on experience and looking to the future - Once for Wales Pre-Registration Nursing and Midwifery symposium,’</w:t>
            </w:r>
            <w:r w:rsidRPr="00E5671E">
              <w:rPr>
                <w:color w:val="auto"/>
              </w:rPr>
              <w:t xml:space="preserve"> brought together key stakeholders</w:t>
            </w:r>
            <w:r w:rsidR="00B50254">
              <w:rPr>
                <w:color w:val="auto"/>
              </w:rPr>
              <w:t>.</w:t>
            </w:r>
          </w:p>
          <w:p w14:paraId="02544E4B" w14:textId="77777777" w:rsidR="00CB469E" w:rsidRDefault="00CB469E" w:rsidP="00C75494">
            <w:pPr>
              <w:jc w:val="both"/>
              <w:rPr>
                <w:color w:val="auto"/>
              </w:rPr>
            </w:pPr>
          </w:p>
          <w:p w14:paraId="41BE15DA" w14:textId="6DA55618" w:rsidR="00CB469E" w:rsidRDefault="000554CB" w:rsidP="00C75494">
            <w:pPr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It was confirmed a key piece of work going forward would be around working with the regulators to ensure </w:t>
            </w:r>
            <w:r w:rsidR="00702939">
              <w:rPr>
                <w:color w:val="auto"/>
              </w:rPr>
              <w:t>the quality of education meets the education standards</w:t>
            </w:r>
            <w:r w:rsidR="009F5D5C">
              <w:rPr>
                <w:color w:val="auto"/>
              </w:rPr>
              <w:t xml:space="preserve">.  </w:t>
            </w:r>
          </w:p>
          <w:p w14:paraId="6233ECBC" w14:textId="77777777" w:rsidR="007221AD" w:rsidRDefault="007221AD" w:rsidP="00C75494">
            <w:pPr>
              <w:jc w:val="both"/>
              <w:rPr>
                <w:color w:val="auto"/>
              </w:rPr>
            </w:pPr>
          </w:p>
          <w:p w14:paraId="17168546" w14:textId="194F42BB" w:rsidR="007221AD" w:rsidRPr="00E5671E" w:rsidRDefault="007221AD" w:rsidP="00C75494">
            <w:pPr>
              <w:jc w:val="both"/>
              <w:rPr>
                <w:color w:val="auto"/>
              </w:rPr>
            </w:pPr>
            <w:r>
              <w:rPr>
                <w:color w:val="auto"/>
              </w:rPr>
              <w:t>The Committee</w:t>
            </w:r>
            <w:r w:rsidR="005E1D99">
              <w:rPr>
                <w:color w:val="auto"/>
              </w:rPr>
              <w:t xml:space="preserve"> considered the report</w:t>
            </w:r>
            <w:r w:rsidR="00807DCC">
              <w:rPr>
                <w:color w:val="auto"/>
              </w:rPr>
              <w:t>,</w:t>
            </w:r>
            <w:r w:rsidR="005E1D99">
              <w:rPr>
                <w:color w:val="auto"/>
              </w:rPr>
              <w:t xml:space="preserve"> and it was confirmed </w:t>
            </w:r>
            <w:r w:rsidR="000C17FC">
              <w:rPr>
                <w:color w:val="auto"/>
              </w:rPr>
              <w:t xml:space="preserve">that while the Student Forum had not yet met, a meeting between the representatives had taken place to </w:t>
            </w:r>
            <w:r w:rsidR="0083431B">
              <w:rPr>
                <w:color w:val="auto"/>
              </w:rPr>
              <w:t xml:space="preserve">help shape the forum’s agenda going forward.  </w:t>
            </w:r>
            <w:r w:rsidR="0064414D">
              <w:rPr>
                <w:color w:val="auto"/>
              </w:rPr>
              <w:t xml:space="preserve"> </w:t>
            </w:r>
          </w:p>
          <w:p w14:paraId="4D259C47" w14:textId="4ECD29EB" w:rsidR="001C4ADE" w:rsidRPr="002C2AC7" w:rsidRDefault="001C4ADE" w:rsidP="005E1D99">
            <w:pPr>
              <w:ind w:left="0" w:firstLine="0"/>
              <w:jc w:val="both"/>
              <w:rPr>
                <w:szCs w:val="24"/>
              </w:rPr>
            </w:pPr>
          </w:p>
        </w:tc>
        <w:tc>
          <w:tcPr>
            <w:tcW w:w="1457" w:type="dxa"/>
          </w:tcPr>
          <w:p w14:paraId="36E91D32" w14:textId="77777777" w:rsidR="0020163F" w:rsidRPr="006006F2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0163F" w:rsidRPr="009F4657" w14:paraId="69971583" w14:textId="77777777" w:rsidTr="2E72935C">
        <w:tc>
          <w:tcPr>
            <w:tcW w:w="1611" w:type="dxa"/>
          </w:tcPr>
          <w:p w14:paraId="4ED82D38" w14:textId="77777777" w:rsidR="0020163F" w:rsidRPr="002C2AC7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2C2AC7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07336359" w14:textId="00AEA701" w:rsidR="0020163F" w:rsidRPr="00032D4B" w:rsidRDefault="00E91A8D" w:rsidP="00F558CB">
            <w:pPr>
              <w:spacing w:after="0" w:line="240" w:lineRule="auto"/>
              <w:jc w:val="both"/>
            </w:pPr>
            <w:r w:rsidRPr="00090ABE">
              <w:t>The Committee</w:t>
            </w:r>
            <w:r w:rsidR="00F558CB">
              <w:t xml:space="preserve"> </w:t>
            </w:r>
            <w:r w:rsidRPr="00F558CB">
              <w:rPr>
                <w:b/>
                <w:bCs/>
              </w:rPr>
              <w:t>noted</w:t>
            </w:r>
            <w:r w:rsidRPr="00F558CB">
              <w:rPr>
                <w:szCs w:val="24"/>
              </w:rPr>
              <w:t xml:space="preserve"> the </w:t>
            </w:r>
            <w:r w:rsidR="00682CAE">
              <w:rPr>
                <w:szCs w:val="24"/>
              </w:rPr>
              <w:t>report</w:t>
            </w:r>
            <w:r w:rsidR="00895EAA" w:rsidRPr="00F558CB">
              <w:rPr>
                <w:szCs w:val="24"/>
              </w:rPr>
              <w:t xml:space="preserve">.  </w:t>
            </w:r>
          </w:p>
          <w:p w14:paraId="564B9A1B" w14:textId="33A9F8D5" w:rsidR="00846CB5" w:rsidRPr="006006F2" w:rsidRDefault="00846CB5" w:rsidP="00F558C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1457" w:type="dxa"/>
          </w:tcPr>
          <w:p w14:paraId="47682CCC" w14:textId="77777777" w:rsidR="0020163F" w:rsidRDefault="0020163F" w:rsidP="00832D8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D63D2B4" w14:textId="3436C17F" w:rsidR="00A30719" w:rsidRPr="006006F2" w:rsidRDefault="00A30719" w:rsidP="00B7034F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0C3886" w:rsidRPr="00F63F01" w14:paraId="0E887347" w14:textId="77777777" w:rsidTr="2E72935C">
        <w:tc>
          <w:tcPr>
            <w:tcW w:w="1611" w:type="dxa"/>
          </w:tcPr>
          <w:p w14:paraId="08BB4522" w14:textId="228ED31D" w:rsidR="000C3886" w:rsidRPr="00486BDC" w:rsidRDefault="006F1725" w:rsidP="00AE2A4B">
            <w:pPr>
              <w:spacing w:after="0" w:line="240" w:lineRule="auto"/>
              <w:ind w:left="0" w:firstLine="0"/>
              <w:jc w:val="both"/>
              <w:rPr>
                <w:b/>
                <w:color w:val="auto"/>
              </w:rPr>
            </w:pPr>
            <w:r w:rsidRPr="00486BDC">
              <w:rPr>
                <w:b/>
                <w:color w:val="auto"/>
              </w:rPr>
              <w:t xml:space="preserve">ECQC: </w:t>
            </w:r>
            <w:r w:rsidR="00486BDC" w:rsidRPr="00486BDC">
              <w:rPr>
                <w:b/>
                <w:color w:val="auto"/>
              </w:rPr>
              <w:t>1801</w:t>
            </w:r>
            <w:r w:rsidRPr="00486BDC">
              <w:rPr>
                <w:b/>
                <w:color w:val="auto"/>
              </w:rPr>
              <w:t>/2.</w:t>
            </w:r>
            <w:r w:rsidR="00486BDC" w:rsidRPr="00486BDC">
              <w:rPr>
                <w:b/>
                <w:color w:val="auto"/>
              </w:rPr>
              <w:t>2</w:t>
            </w:r>
          </w:p>
        </w:tc>
        <w:tc>
          <w:tcPr>
            <w:tcW w:w="7280" w:type="dxa"/>
          </w:tcPr>
          <w:p w14:paraId="1357ED51" w14:textId="0679A620" w:rsidR="000C3886" w:rsidRPr="00486BDC" w:rsidRDefault="00486BDC" w:rsidP="00AE2A4B">
            <w:pPr>
              <w:rPr>
                <w:b/>
                <w:color w:val="FF0000"/>
              </w:rPr>
            </w:pPr>
            <w:r w:rsidRPr="00486BDC">
              <w:rPr>
                <w:b/>
                <w:szCs w:val="24"/>
              </w:rPr>
              <w:t>Improvements to the University of South Wales Midwifery Education Programme</w:t>
            </w:r>
          </w:p>
        </w:tc>
        <w:tc>
          <w:tcPr>
            <w:tcW w:w="1457" w:type="dxa"/>
          </w:tcPr>
          <w:p w14:paraId="2F37E63D" w14:textId="77777777" w:rsidR="000C3886" w:rsidRPr="001938CD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F40065" w:rsidRPr="00F63F01" w14:paraId="5E0C96A9" w14:textId="77777777" w:rsidTr="2E72935C">
        <w:tc>
          <w:tcPr>
            <w:tcW w:w="1611" w:type="dxa"/>
          </w:tcPr>
          <w:p w14:paraId="10E83DC1" w14:textId="77777777" w:rsidR="00F40065" w:rsidRDefault="00F4006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29051E5A" w14:textId="77777777" w:rsidR="00F40065" w:rsidRDefault="00F40065" w:rsidP="00AE2A4B">
            <w:pPr>
              <w:rPr>
                <w:b/>
              </w:rPr>
            </w:pPr>
            <w:r w:rsidRPr="00283D69">
              <w:rPr>
                <w:bCs/>
              </w:rPr>
              <w:t xml:space="preserve">The Committee </w:t>
            </w:r>
            <w:r w:rsidRPr="00283D69">
              <w:rPr>
                <w:b/>
              </w:rPr>
              <w:t>received</w:t>
            </w:r>
            <w:r w:rsidRPr="00283D69">
              <w:rPr>
                <w:bCs/>
              </w:rPr>
              <w:t xml:space="preserve"> the report</w:t>
            </w:r>
            <w:r>
              <w:rPr>
                <w:b/>
              </w:rPr>
              <w:t>.</w:t>
            </w:r>
          </w:p>
          <w:p w14:paraId="4F695B33" w14:textId="77777777" w:rsidR="00F40065" w:rsidRDefault="00F40065" w:rsidP="00AE2A4B">
            <w:pPr>
              <w:rPr>
                <w:b/>
              </w:rPr>
            </w:pPr>
          </w:p>
          <w:p w14:paraId="72F78C9B" w14:textId="2320B35B" w:rsidR="000A2324" w:rsidRDefault="001E232F" w:rsidP="00CA2799">
            <w:pPr>
              <w:spacing w:after="0" w:line="240" w:lineRule="auto"/>
              <w:jc w:val="both"/>
              <w:rPr>
                <w:bCs/>
              </w:rPr>
            </w:pPr>
            <w:r w:rsidRPr="001E232F">
              <w:rPr>
                <w:bCs/>
              </w:rPr>
              <w:t>Introducing</w:t>
            </w:r>
            <w:r w:rsidR="00512717" w:rsidRPr="001E232F">
              <w:rPr>
                <w:bCs/>
              </w:rPr>
              <w:t xml:space="preserve"> the report, </w:t>
            </w:r>
            <w:r w:rsidR="00115658">
              <w:rPr>
                <w:bCs/>
              </w:rPr>
              <w:t>Lisa Llewelyn</w:t>
            </w:r>
            <w:r w:rsidRPr="001E232F">
              <w:rPr>
                <w:bCs/>
              </w:rPr>
              <w:t xml:space="preserve"> </w:t>
            </w:r>
            <w:r>
              <w:rPr>
                <w:bCs/>
              </w:rPr>
              <w:t xml:space="preserve">explained </w:t>
            </w:r>
            <w:r w:rsidR="000A2324">
              <w:rPr>
                <w:bCs/>
              </w:rPr>
              <w:t xml:space="preserve">it </w:t>
            </w:r>
            <w:r w:rsidR="00186522">
              <w:rPr>
                <w:bCs/>
              </w:rPr>
              <w:t>sought to provide</w:t>
            </w:r>
          </w:p>
          <w:p w14:paraId="39E66117" w14:textId="77777777" w:rsidR="00941D7A" w:rsidRDefault="000A2324" w:rsidP="00C338E9">
            <w:pPr>
              <w:ind w:right="96"/>
              <w:jc w:val="both"/>
              <w:rPr>
                <w:szCs w:val="24"/>
              </w:rPr>
            </w:pPr>
            <w:r w:rsidRPr="00EC58F8">
              <w:rPr>
                <w:szCs w:val="24"/>
              </w:rPr>
              <w:t xml:space="preserve">assurance that improvements </w:t>
            </w:r>
            <w:r w:rsidR="00186522">
              <w:rPr>
                <w:szCs w:val="24"/>
              </w:rPr>
              <w:t>had</w:t>
            </w:r>
            <w:r w:rsidRPr="00EC58F8">
              <w:rPr>
                <w:szCs w:val="24"/>
              </w:rPr>
              <w:t xml:space="preserve"> been introduced and implemented in relation to the midwifery course </w:t>
            </w:r>
            <w:r>
              <w:rPr>
                <w:szCs w:val="24"/>
              </w:rPr>
              <w:t>at the</w:t>
            </w:r>
            <w:r w:rsidRPr="00EC58F8">
              <w:rPr>
                <w:szCs w:val="24"/>
              </w:rPr>
              <w:t xml:space="preserve"> </w:t>
            </w:r>
            <w:r>
              <w:rPr>
                <w:szCs w:val="24"/>
              </w:rPr>
              <w:t>University of South Wales (USW)</w:t>
            </w:r>
            <w:r w:rsidRPr="00EC58F8">
              <w:rPr>
                <w:szCs w:val="24"/>
              </w:rPr>
              <w:t xml:space="preserve"> for the current course and the commencement of new contracts in September 2022</w:t>
            </w:r>
            <w:r w:rsidR="00186522">
              <w:rPr>
                <w:szCs w:val="24"/>
              </w:rPr>
              <w:t xml:space="preserve">. </w:t>
            </w:r>
          </w:p>
          <w:p w14:paraId="44CFDFF5" w14:textId="77777777" w:rsidR="00941D7A" w:rsidRDefault="00941D7A" w:rsidP="00C338E9">
            <w:pPr>
              <w:ind w:right="96"/>
              <w:jc w:val="both"/>
              <w:rPr>
                <w:szCs w:val="24"/>
              </w:rPr>
            </w:pPr>
          </w:p>
          <w:p w14:paraId="0C0FAB7F" w14:textId="32E601DA" w:rsidR="00B679B1" w:rsidRDefault="00B679B1" w:rsidP="00C338E9">
            <w:pPr>
              <w:ind w:right="96"/>
              <w:jc w:val="both"/>
              <w:rPr>
                <w:bCs/>
                <w:szCs w:val="24"/>
              </w:rPr>
            </w:pPr>
            <w:r>
              <w:rPr>
                <w:szCs w:val="24"/>
              </w:rPr>
              <w:t xml:space="preserve">It was </w:t>
            </w:r>
            <w:r w:rsidR="00E662CB">
              <w:rPr>
                <w:szCs w:val="24"/>
              </w:rPr>
              <w:t>noted</w:t>
            </w:r>
            <w:r>
              <w:rPr>
                <w:szCs w:val="24"/>
              </w:rPr>
              <w:t xml:space="preserve"> that </w:t>
            </w:r>
            <w:r w:rsidR="00E662CB">
              <w:rPr>
                <w:szCs w:val="24"/>
              </w:rPr>
              <w:t xml:space="preserve">the </w:t>
            </w:r>
            <w:r w:rsidRPr="00E662CB">
              <w:rPr>
                <w:szCs w:val="24"/>
              </w:rPr>
              <w:t>USW consistently recruit</w:t>
            </w:r>
            <w:r w:rsidR="00E662CB">
              <w:rPr>
                <w:szCs w:val="24"/>
              </w:rPr>
              <w:t>ed</w:t>
            </w:r>
            <w:r w:rsidRPr="00E662CB">
              <w:rPr>
                <w:szCs w:val="24"/>
              </w:rPr>
              <w:t xml:space="preserve"> to their commissioned numbers on the </w:t>
            </w:r>
            <w:r w:rsidR="00941D7A">
              <w:rPr>
                <w:szCs w:val="24"/>
              </w:rPr>
              <w:t>m</w:t>
            </w:r>
            <w:r w:rsidRPr="00E662CB">
              <w:rPr>
                <w:szCs w:val="24"/>
              </w:rPr>
              <w:t xml:space="preserve">idwifery programme </w:t>
            </w:r>
            <w:r w:rsidR="0003501E">
              <w:rPr>
                <w:szCs w:val="24"/>
              </w:rPr>
              <w:t>and</w:t>
            </w:r>
            <w:r w:rsidR="00941D7A">
              <w:rPr>
                <w:szCs w:val="24"/>
              </w:rPr>
              <w:t xml:space="preserve"> that</w:t>
            </w:r>
            <w:r w:rsidR="0003501E">
              <w:rPr>
                <w:szCs w:val="24"/>
              </w:rPr>
              <w:t xml:space="preserve"> mi</w:t>
            </w:r>
            <w:r w:rsidRPr="00B52223">
              <w:rPr>
                <w:szCs w:val="24"/>
              </w:rPr>
              <w:t xml:space="preserve">dwifery attrition </w:t>
            </w:r>
            <w:r w:rsidR="00941D7A">
              <w:rPr>
                <w:szCs w:val="24"/>
              </w:rPr>
              <w:t xml:space="preserve">rates </w:t>
            </w:r>
            <w:r w:rsidR="0003501E">
              <w:rPr>
                <w:szCs w:val="24"/>
              </w:rPr>
              <w:t>w</w:t>
            </w:r>
            <w:r w:rsidR="00941D7A">
              <w:rPr>
                <w:szCs w:val="24"/>
              </w:rPr>
              <w:t>ere</w:t>
            </w:r>
            <w:r w:rsidRPr="00B52223">
              <w:rPr>
                <w:szCs w:val="24"/>
              </w:rPr>
              <w:t xml:space="preserve"> currently running at approximately 8%.</w:t>
            </w:r>
            <w:r w:rsidR="0003501E">
              <w:rPr>
                <w:szCs w:val="24"/>
              </w:rPr>
              <w:t xml:space="preserve">  It was confirmed the </w:t>
            </w:r>
            <w:r w:rsidR="00C338E9">
              <w:rPr>
                <w:szCs w:val="24"/>
              </w:rPr>
              <w:t>USW had</w:t>
            </w:r>
            <w:r w:rsidRPr="00B52223">
              <w:rPr>
                <w:rFonts w:eastAsia="Times New Roman"/>
                <w:szCs w:val="24"/>
              </w:rPr>
              <w:t xml:space="preserve"> </w:t>
            </w:r>
            <w:r w:rsidR="00C338E9">
              <w:rPr>
                <w:rFonts w:eastAsia="Times New Roman"/>
                <w:szCs w:val="24"/>
              </w:rPr>
              <w:t>submitted an</w:t>
            </w:r>
            <w:r w:rsidRPr="00B52223">
              <w:rPr>
                <w:rFonts w:eastAsia="Times New Roman"/>
                <w:szCs w:val="24"/>
              </w:rPr>
              <w:t xml:space="preserve"> </w:t>
            </w:r>
            <w:r w:rsidR="00C338E9">
              <w:rPr>
                <w:rFonts w:eastAsia="Times New Roman"/>
                <w:szCs w:val="24"/>
              </w:rPr>
              <w:t>i</w:t>
            </w:r>
            <w:r w:rsidRPr="00B52223">
              <w:rPr>
                <w:rFonts w:eastAsia="Times New Roman"/>
                <w:szCs w:val="24"/>
              </w:rPr>
              <w:t xml:space="preserve">mprovement plan to address the issues raised in student engagement events </w:t>
            </w:r>
            <w:r w:rsidR="00C338E9">
              <w:rPr>
                <w:rFonts w:eastAsia="Times New Roman"/>
                <w:szCs w:val="24"/>
              </w:rPr>
              <w:t xml:space="preserve">and that </w:t>
            </w:r>
            <w:r w:rsidR="00942598">
              <w:rPr>
                <w:szCs w:val="24"/>
              </w:rPr>
              <w:t>c</w:t>
            </w:r>
            <w:r w:rsidR="00942598" w:rsidRPr="00B52223">
              <w:rPr>
                <w:bCs/>
                <w:szCs w:val="24"/>
              </w:rPr>
              <w:t xml:space="preserve">ontract monitoring of the education programme </w:t>
            </w:r>
            <w:r w:rsidR="00942598">
              <w:rPr>
                <w:bCs/>
                <w:szCs w:val="24"/>
              </w:rPr>
              <w:t>would</w:t>
            </w:r>
            <w:r w:rsidR="00942598" w:rsidRPr="00B52223">
              <w:rPr>
                <w:bCs/>
                <w:szCs w:val="24"/>
              </w:rPr>
              <w:t xml:space="preserve"> continue</w:t>
            </w:r>
            <w:r w:rsidR="00942598">
              <w:rPr>
                <w:bCs/>
                <w:szCs w:val="24"/>
              </w:rPr>
              <w:t xml:space="preserve">.  </w:t>
            </w:r>
          </w:p>
          <w:p w14:paraId="4E8ADB3F" w14:textId="77777777" w:rsidR="00FF23E5" w:rsidRDefault="00FF23E5" w:rsidP="00C338E9">
            <w:pPr>
              <w:ind w:right="96"/>
              <w:jc w:val="both"/>
              <w:rPr>
                <w:bCs/>
                <w:szCs w:val="24"/>
              </w:rPr>
            </w:pPr>
          </w:p>
          <w:p w14:paraId="3895DB9F" w14:textId="6253A3E3" w:rsidR="00283D69" w:rsidRPr="00257605" w:rsidRDefault="00CB01EA" w:rsidP="00257605">
            <w:pPr>
              <w:ind w:right="96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  The Committee welcomed the </w:t>
            </w:r>
            <w:r w:rsidR="00257605">
              <w:rPr>
                <w:bCs/>
                <w:szCs w:val="24"/>
              </w:rPr>
              <w:t xml:space="preserve">assurance provided by the report.  </w:t>
            </w:r>
          </w:p>
        </w:tc>
        <w:tc>
          <w:tcPr>
            <w:tcW w:w="1457" w:type="dxa"/>
          </w:tcPr>
          <w:p w14:paraId="681739AD" w14:textId="77777777" w:rsidR="00F40065" w:rsidRPr="001938CD" w:rsidRDefault="00F4006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0C3886" w:rsidRPr="00F63F01" w14:paraId="32E6E449" w14:textId="77777777" w:rsidTr="2E72935C">
        <w:tc>
          <w:tcPr>
            <w:tcW w:w="1611" w:type="dxa"/>
          </w:tcPr>
          <w:p w14:paraId="71BFBF29" w14:textId="6AABB5F3" w:rsidR="000C3886" w:rsidRDefault="006F1725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641576F0" w14:textId="5E56018C" w:rsidR="000C3886" w:rsidRPr="009179B0" w:rsidRDefault="00DF035B" w:rsidP="00AE2A4B">
            <w:pPr>
              <w:rPr>
                <w:bCs/>
              </w:rPr>
            </w:pPr>
            <w:r w:rsidRPr="009179B0">
              <w:rPr>
                <w:bCs/>
              </w:rPr>
              <w:t xml:space="preserve">The Committee </w:t>
            </w:r>
            <w:r w:rsidR="009179B0" w:rsidRPr="009179B0">
              <w:rPr>
                <w:b/>
              </w:rPr>
              <w:t>noted</w:t>
            </w:r>
            <w:r w:rsidR="009179B0" w:rsidRPr="009179B0">
              <w:rPr>
                <w:bCs/>
              </w:rPr>
              <w:t xml:space="preserve"> the report for </w:t>
            </w:r>
            <w:r w:rsidR="00CF46F8">
              <w:rPr>
                <w:bCs/>
              </w:rPr>
              <w:t>assurance</w:t>
            </w:r>
            <w:r w:rsidR="009179B0" w:rsidRPr="009179B0">
              <w:rPr>
                <w:bCs/>
              </w:rPr>
              <w:t xml:space="preserve">.  </w:t>
            </w:r>
          </w:p>
        </w:tc>
        <w:tc>
          <w:tcPr>
            <w:tcW w:w="1457" w:type="dxa"/>
          </w:tcPr>
          <w:p w14:paraId="2680B685" w14:textId="77777777" w:rsidR="000C3886" w:rsidRPr="001938CD" w:rsidRDefault="000C388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2E616739" w14:textId="77777777" w:rsidTr="2E72935C">
        <w:tc>
          <w:tcPr>
            <w:tcW w:w="1611" w:type="dxa"/>
          </w:tcPr>
          <w:p w14:paraId="259E036A" w14:textId="1298C9EA" w:rsidR="005D0636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ECQC: </w:t>
            </w:r>
            <w:r w:rsidR="00CF46F8">
              <w:rPr>
                <w:b/>
              </w:rPr>
              <w:t>1801</w:t>
            </w:r>
            <w:r>
              <w:rPr>
                <w:b/>
              </w:rPr>
              <w:t>/</w:t>
            </w:r>
            <w:r w:rsidR="00524CCB">
              <w:rPr>
                <w:b/>
              </w:rPr>
              <w:t>2.3</w:t>
            </w:r>
          </w:p>
        </w:tc>
        <w:tc>
          <w:tcPr>
            <w:tcW w:w="7280" w:type="dxa"/>
          </w:tcPr>
          <w:p w14:paraId="39F5B381" w14:textId="67CD34DF" w:rsidR="005D0636" w:rsidRPr="001762F4" w:rsidRDefault="001762F4" w:rsidP="00AE2A4B">
            <w:pPr>
              <w:rPr>
                <w:b/>
                <w:bCs/>
              </w:rPr>
            </w:pPr>
            <w:r w:rsidRPr="001762F4">
              <w:rPr>
                <w:rFonts w:eastAsia="Times New Roman"/>
                <w:b/>
                <w:bCs/>
                <w:szCs w:val="24"/>
              </w:rPr>
              <w:t>Education Commissioning Plan Process</w:t>
            </w:r>
          </w:p>
        </w:tc>
        <w:tc>
          <w:tcPr>
            <w:tcW w:w="1457" w:type="dxa"/>
          </w:tcPr>
          <w:p w14:paraId="21F425F8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101D31F2" w14:textId="77777777" w:rsidTr="2E72935C">
        <w:tc>
          <w:tcPr>
            <w:tcW w:w="1611" w:type="dxa"/>
          </w:tcPr>
          <w:p w14:paraId="58ECC772" w14:textId="77777777" w:rsidR="005D0636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349968B2" w14:textId="3AEF8665" w:rsidR="005D0636" w:rsidRPr="00E37EE0" w:rsidRDefault="00E37EE0" w:rsidP="00AE2A4B">
            <w:pPr>
              <w:rPr>
                <w:bCs/>
              </w:rPr>
            </w:pPr>
            <w:r w:rsidRPr="00E37EE0">
              <w:rPr>
                <w:bCs/>
              </w:rPr>
              <w:t xml:space="preserve">The Committee </w:t>
            </w:r>
            <w:r w:rsidRPr="00E37EE0">
              <w:rPr>
                <w:b/>
              </w:rPr>
              <w:t>received</w:t>
            </w:r>
            <w:r w:rsidRPr="00E37EE0">
              <w:rPr>
                <w:bCs/>
              </w:rPr>
              <w:t xml:space="preserve"> </w:t>
            </w:r>
            <w:r w:rsidR="001762F4">
              <w:rPr>
                <w:bCs/>
              </w:rPr>
              <w:t>a verbal update</w:t>
            </w:r>
            <w:r w:rsidRPr="00E37EE0">
              <w:rPr>
                <w:bCs/>
              </w:rPr>
              <w:t xml:space="preserve">. </w:t>
            </w:r>
          </w:p>
          <w:p w14:paraId="61002B79" w14:textId="5E90ADFA" w:rsidR="00E37EE0" w:rsidRDefault="00E37EE0" w:rsidP="00AE2A4B">
            <w:pPr>
              <w:rPr>
                <w:b/>
              </w:rPr>
            </w:pPr>
          </w:p>
          <w:p w14:paraId="57C6F186" w14:textId="525E1B97" w:rsidR="00BC3A79" w:rsidRDefault="00C85200" w:rsidP="00235435">
            <w:pPr>
              <w:autoSpaceDE w:val="0"/>
              <w:autoSpaceDN w:val="0"/>
              <w:adjustRightInd w:val="0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Providing an overview of the education commissioning plan process for 2023/24, Lisa Llewelyn </w:t>
            </w:r>
            <w:r w:rsidR="005622D1">
              <w:rPr>
                <w:szCs w:val="24"/>
              </w:rPr>
              <w:t xml:space="preserve">confirmed </w:t>
            </w:r>
            <w:r w:rsidR="001F502B">
              <w:rPr>
                <w:szCs w:val="24"/>
              </w:rPr>
              <w:t xml:space="preserve">that work on developing the new plan had started and a </w:t>
            </w:r>
            <w:r w:rsidR="00FA1284">
              <w:rPr>
                <w:szCs w:val="24"/>
              </w:rPr>
              <w:t xml:space="preserve">draft would be presented to the Committee at its next meeting.  It was noted </w:t>
            </w:r>
            <w:r w:rsidR="00530C96">
              <w:rPr>
                <w:szCs w:val="24"/>
              </w:rPr>
              <w:t xml:space="preserve">that the lessons learned from the 2022/23 </w:t>
            </w:r>
            <w:r w:rsidR="00650223">
              <w:rPr>
                <w:szCs w:val="24"/>
              </w:rPr>
              <w:t>process</w:t>
            </w:r>
            <w:r w:rsidR="00530C96">
              <w:rPr>
                <w:szCs w:val="24"/>
              </w:rPr>
              <w:t xml:space="preserve"> had resulted in improvements in</w:t>
            </w:r>
            <w:r w:rsidR="002C7E70">
              <w:rPr>
                <w:szCs w:val="24"/>
              </w:rPr>
              <w:t xml:space="preserve"> the 2023/24 planning.  </w:t>
            </w:r>
          </w:p>
          <w:p w14:paraId="0EAC4067" w14:textId="37836307" w:rsidR="007363F3" w:rsidRPr="00B11F7B" w:rsidRDefault="007363F3" w:rsidP="002C7E70">
            <w:pPr>
              <w:rPr>
                <w:szCs w:val="24"/>
              </w:rPr>
            </w:pPr>
          </w:p>
        </w:tc>
        <w:tc>
          <w:tcPr>
            <w:tcW w:w="1457" w:type="dxa"/>
          </w:tcPr>
          <w:p w14:paraId="012F56AF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5D0636" w:rsidRPr="00F63F01" w14:paraId="66A7C665" w14:textId="77777777" w:rsidTr="2E72935C">
        <w:tc>
          <w:tcPr>
            <w:tcW w:w="1611" w:type="dxa"/>
          </w:tcPr>
          <w:p w14:paraId="38DCD238" w14:textId="021150CC" w:rsidR="005D0636" w:rsidRDefault="00795B7E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Resolved </w:t>
            </w:r>
          </w:p>
        </w:tc>
        <w:tc>
          <w:tcPr>
            <w:tcW w:w="7280" w:type="dxa"/>
          </w:tcPr>
          <w:p w14:paraId="0A798198" w14:textId="5A9842EE" w:rsidR="005D0636" w:rsidRDefault="00795B7E" w:rsidP="00DB0BE9">
            <w:pPr>
              <w:jc w:val="both"/>
              <w:rPr>
                <w:b/>
              </w:rPr>
            </w:pPr>
            <w:r w:rsidRPr="0036051C">
              <w:rPr>
                <w:bCs/>
              </w:rPr>
              <w:t>The Committee</w:t>
            </w:r>
            <w:r>
              <w:rPr>
                <w:b/>
              </w:rPr>
              <w:t xml:space="preserve"> </w:t>
            </w:r>
            <w:r w:rsidR="0036051C">
              <w:rPr>
                <w:b/>
                <w:bCs/>
                <w:szCs w:val="24"/>
              </w:rPr>
              <w:t>noted</w:t>
            </w:r>
            <w:r w:rsidR="0036051C" w:rsidRPr="00CA0F7F">
              <w:rPr>
                <w:szCs w:val="24"/>
              </w:rPr>
              <w:t xml:space="preserve"> </w:t>
            </w:r>
            <w:r w:rsidR="0036051C">
              <w:rPr>
                <w:szCs w:val="24"/>
              </w:rPr>
              <w:t>the</w:t>
            </w:r>
            <w:r w:rsidR="0036051C" w:rsidRPr="00CA0F7F">
              <w:rPr>
                <w:szCs w:val="24"/>
              </w:rPr>
              <w:t xml:space="preserve"> </w:t>
            </w:r>
            <w:r w:rsidR="00650223">
              <w:rPr>
                <w:szCs w:val="24"/>
              </w:rPr>
              <w:t>verbal update.</w:t>
            </w:r>
          </w:p>
        </w:tc>
        <w:tc>
          <w:tcPr>
            <w:tcW w:w="1457" w:type="dxa"/>
          </w:tcPr>
          <w:p w14:paraId="726D5020" w14:textId="77777777" w:rsidR="005D0636" w:rsidRPr="001938CD" w:rsidRDefault="005D0636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74EF0B28" w14:textId="77777777" w:rsidTr="2E72935C">
        <w:tc>
          <w:tcPr>
            <w:tcW w:w="1611" w:type="dxa"/>
          </w:tcPr>
          <w:p w14:paraId="4A0AA1AA" w14:textId="5D18B15D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</w:rPr>
              <w:t>PART 3</w:t>
            </w:r>
          </w:p>
        </w:tc>
        <w:tc>
          <w:tcPr>
            <w:tcW w:w="7280" w:type="dxa"/>
          </w:tcPr>
          <w:p w14:paraId="14E8D28C" w14:textId="17591222" w:rsidR="00AE2A4B" w:rsidRPr="001D45E2" w:rsidRDefault="00AE2A4B" w:rsidP="00AE2A4B">
            <w:pPr>
              <w:rPr>
                <w:b/>
                <w:szCs w:val="24"/>
              </w:rPr>
            </w:pPr>
            <w:r>
              <w:rPr>
                <w:b/>
              </w:rPr>
              <w:t>STRATEGIC MATTERS</w:t>
            </w:r>
          </w:p>
        </w:tc>
        <w:tc>
          <w:tcPr>
            <w:tcW w:w="1457" w:type="dxa"/>
          </w:tcPr>
          <w:p w14:paraId="42E20BE4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3503A9C8" w14:textId="77777777" w:rsidTr="2E72935C">
        <w:tc>
          <w:tcPr>
            <w:tcW w:w="1611" w:type="dxa"/>
          </w:tcPr>
          <w:p w14:paraId="33760E7D" w14:textId="14C389DF" w:rsidR="00AE2A4B" w:rsidRPr="007D5D54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5D54">
              <w:rPr>
                <w:b/>
                <w:szCs w:val="24"/>
              </w:rPr>
              <w:t xml:space="preserve">ECQC:  </w:t>
            </w:r>
            <w:r w:rsidR="0034722A">
              <w:rPr>
                <w:b/>
                <w:szCs w:val="24"/>
              </w:rPr>
              <w:t>1801</w:t>
            </w:r>
            <w:r>
              <w:rPr>
                <w:b/>
                <w:szCs w:val="24"/>
              </w:rPr>
              <w:t>/3.</w:t>
            </w:r>
            <w:r w:rsidR="0034722A">
              <w:rPr>
                <w:b/>
                <w:szCs w:val="24"/>
              </w:rPr>
              <w:t>1</w:t>
            </w:r>
          </w:p>
        </w:tc>
        <w:tc>
          <w:tcPr>
            <w:tcW w:w="7280" w:type="dxa"/>
          </w:tcPr>
          <w:p w14:paraId="53168EB3" w14:textId="0FE5E9FE" w:rsidR="00AE2A4B" w:rsidRPr="00C304DB" w:rsidRDefault="00D13C50" w:rsidP="00AE2A4B">
            <w:pPr>
              <w:tabs>
                <w:tab w:val="left" w:pos="1843"/>
              </w:tabs>
              <w:spacing w:after="0" w:line="240" w:lineRule="auto"/>
              <w:jc w:val="both"/>
              <w:rPr>
                <w:b/>
              </w:rPr>
            </w:pPr>
            <w:r>
              <w:rPr>
                <w:b/>
                <w:szCs w:val="24"/>
              </w:rPr>
              <w:t>Equality and Diversity</w:t>
            </w:r>
          </w:p>
        </w:tc>
        <w:tc>
          <w:tcPr>
            <w:tcW w:w="1457" w:type="dxa"/>
          </w:tcPr>
          <w:p w14:paraId="236D5932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638181AA" w14:textId="77777777" w:rsidTr="2E72935C">
        <w:tc>
          <w:tcPr>
            <w:tcW w:w="1611" w:type="dxa"/>
          </w:tcPr>
          <w:p w14:paraId="68953698" w14:textId="77777777" w:rsidR="00AE2A4B" w:rsidRPr="00955A9F" w:rsidRDefault="00AE2A4B" w:rsidP="00AE2A4B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280" w:type="dxa"/>
          </w:tcPr>
          <w:p w14:paraId="3F5C565C" w14:textId="6D1DDEC7" w:rsidR="00AE2A4B" w:rsidRDefault="00AE2A4B" w:rsidP="00AE2A4B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="00FD0C31">
              <w:rPr>
                <w:szCs w:val="24"/>
              </w:rPr>
              <w:t xml:space="preserve">received a verbal update on differential attainment and the Refugee Training Programme.  </w:t>
            </w:r>
          </w:p>
          <w:p w14:paraId="78F29963" w14:textId="77777777" w:rsidR="00987750" w:rsidRDefault="00987750" w:rsidP="00AE2A4B">
            <w:pPr>
              <w:spacing w:after="0" w:line="240" w:lineRule="auto"/>
              <w:jc w:val="both"/>
              <w:rPr>
                <w:szCs w:val="24"/>
              </w:rPr>
            </w:pPr>
          </w:p>
          <w:p w14:paraId="068284CA" w14:textId="69A22156" w:rsidR="000E2E6E" w:rsidRDefault="00BE6EE4" w:rsidP="008D54E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The Committee</w:t>
            </w:r>
            <w:r w:rsidR="00CA01A4">
              <w:rPr>
                <w:szCs w:val="24"/>
              </w:rPr>
              <w:t xml:space="preserve"> considered how differential attainment and the Refugee Training </w:t>
            </w:r>
            <w:r w:rsidR="00660AE4">
              <w:rPr>
                <w:szCs w:val="24"/>
              </w:rPr>
              <w:t>Programme</w:t>
            </w:r>
            <w:r w:rsidR="00CA01A4">
              <w:rPr>
                <w:szCs w:val="24"/>
              </w:rPr>
              <w:t xml:space="preserve"> were </w:t>
            </w:r>
            <w:r w:rsidR="00660AE4">
              <w:rPr>
                <w:szCs w:val="24"/>
              </w:rPr>
              <w:t xml:space="preserve">specific elements of the wider equality and diversity agenda, and </w:t>
            </w:r>
            <w:r w:rsidR="008D54E2">
              <w:rPr>
                <w:szCs w:val="24"/>
              </w:rPr>
              <w:t xml:space="preserve">what role the Committee had to play in terms of </w:t>
            </w:r>
            <w:r w:rsidR="00CA57F3">
              <w:rPr>
                <w:szCs w:val="24"/>
              </w:rPr>
              <w:t>the wider</w:t>
            </w:r>
            <w:r w:rsidR="000E2E6E">
              <w:rPr>
                <w:szCs w:val="24"/>
              </w:rPr>
              <w:t xml:space="preserve"> equality</w:t>
            </w:r>
            <w:r w:rsidR="00CA57F3">
              <w:rPr>
                <w:szCs w:val="24"/>
              </w:rPr>
              <w:t xml:space="preserve"> issues </w:t>
            </w:r>
            <w:r w:rsidR="009F28C1">
              <w:rPr>
                <w:szCs w:val="24"/>
              </w:rPr>
              <w:t>relating to education and training</w:t>
            </w:r>
            <w:r w:rsidR="008D54E2">
              <w:rPr>
                <w:szCs w:val="24"/>
              </w:rPr>
              <w:t>.</w:t>
            </w:r>
            <w:r w:rsidR="000F3070">
              <w:rPr>
                <w:szCs w:val="24"/>
              </w:rPr>
              <w:t xml:space="preserve">  </w:t>
            </w:r>
          </w:p>
          <w:p w14:paraId="4D87B11A" w14:textId="77777777" w:rsidR="000E2E6E" w:rsidRDefault="000E2E6E" w:rsidP="008D54E2">
            <w:pPr>
              <w:spacing w:after="0" w:line="240" w:lineRule="auto"/>
              <w:jc w:val="both"/>
              <w:rPr>
                <w:szCs w:val="24"/>
              </w:rPr>
            </w:pPr>
          </w:p>
          <w:p w14:paraId="5B5D8F51" w14:textId="3F201D95" w:rsidR="00D859C2" w:rsidRDefault="000F3070" w:rsidP="008D54E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It was noted that the first meeting of the </w:t>
            </w:r>
            <w:r w:rsidR="005E4D77">
              <w:rPr>
                <w:szCs w:val="24"/>
              </w:rPr>
              <w:t xml:space="preserve">Equality, </w:t>
            </w:r>
            <w:proofErr w:type="gramStart"/>
            <w:r w:rsidR="005E4D77">
              <w:rPr>
                <w:szCs w:val="24"/>
              </w:rPr>
              <w:t>Diversity</w:t>
            </w:r>
            <w:proofErr w:type="gramEnd"/>
            <w:r w:rsidR="005E4D77">
              <w:rPr>
                <w:szCs w:val="24"/>
              </w:rPr>
              <w:t xml:space="preserve"> and Inclusion </w:t>
            </w:r>
            <w:r w:rsidR="00D81E12">
              <w:rPr>
                <w:szCs w:val="24"/>
              </w:rPr>
              <w:t xml:space="preserve">(EDI) Network </w:t>
            </w:r>
            <w:r w:rsidR="00782956">
              <w:rPr>
                <w:szCs w:val="24"/>
              </w:rPr>
              <w:t xml:space="preserve">had taken place recently and that the group had been tasked with </w:t>
            </w:r>
            <w:r w:rsidR="00D81E12">
              <w:rPr>
                <w:szCs w:val="24"/>
              </w:rPr>
              <w:t xml:space="preserve">implementing the </w:t>
            </w:r>
            <w:r w:rsidR="00A02692">
              <w:rPr>
                <w:szCs w:val="24"/>
              </w:rPr>
              <w:t xml:space="preserve">EDI </w:t>
            </w:r>
            <w:r w:rsidR="00E555A9">
              <w:rPr>
                <w:szCs w:val="24"/>
              </w:rPr>
              <w:t>workstreams contained within the Annual Plan</w:t>
            </w:r>
            <w:r w:rsidR="007248BD">
              <w:rPr>
                <w:szCs w:val="24"/>
              </w:rPr>
              <w:t>, Strategic Equality Plan and Race Equality</w:t>
            </w:r>
            <w:r w:rsidR="00FF791A">
              <w:rPr>
                <w:szCs w:val="24"/>
              </w:rPr>
              <w:t xml:space="preserve"> Action</w:t>
            </w:r>
            <w:r w:rsidR="007248BD">
              <w:rPr>
                <w:szCs w:val="24"/>
              </w:rPr>
              <w:t xml:space="preserve"> Plan.  </w:t>
            </w:r>
            <w:r w:rsidR="00F375A0">
              <w:rPr>
                <w:szCs w:val="24"/>
              </w:rPr>
              <w:t xml:space="preserve">It was highlighted that EDI was embedded in HEIW’s work </w:t>
            </w:r>
            <w:r w:rsidR="00803EAC">
              <w:rPr>
                <w:szCs w:val="24"/>
              </w:rPr>
              <w:t>and would ultimately form part of the routine performance reporting.</w:t>
            </w:r>
            <w:r w:rsidR="000B7A7F">
              <w:rPr>
                <w:szCs w:val="24"/>
              </w:rPr>
              <w:t xml:space="preserve">  It was confirmed the EDI Network had representation from across the organisation</w:t>
            </w:r>
            <w:r w:rsidR="006D0C58">
              <w:rPr>
                <w:szCs w:val="24"/>
              </w:rPr>
              <w:t xml:space="preserve">.  </w:t>
            </w:r>
          </w:p>
          <w:p w14:paraId="29C3E6BD" w14:textId="77777777" w:rsidR="00D859C2" w:rsidRDefault="00D859C2" w:rsidP="008D54E2">
            <w:pPr>
              <w:spacing w:after="0" w:line="240" w:lineRule="auto"/>
              <w:jc w:val="both"/>
              <w:rPr>
                <w:szCs w:val="24"/>
              </w:rPr>
            </w:pPr>
          </w:p>
          <w:p w14:paraId="22BC60F4" w14:textId="7CEAEA33" w:rsidR="004768F0" w:rsidRDefault="00D859C2" w:rsidP="008D54E2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The Committee </w:t>
            </w:r>
            <w:r w:rsidR="00950530">
              <w:rPr>
                <w:szCs w:val="24"/>
              </w:rPr>
              <w:t xml:space="preserve">considered how it could add value </w:t>
            </w:r>
            <w:r w:rsidR="00221732">
              <w:rPr>
                <w:szCs w:val="24"/>
              </w:rPr>
              <w:t>to the</w:t>
            </w:r>
            <w:r w:rsidR="00093DBB">
              <w:rPr>
                <w:szCs w:val="24"/>
              </w:rPr>
              <w:t xml:space="preserve"> wider</w:t>
            </w:r>
            <w:r w:rsidR="00A45BAC">
              <w:rPr>
                <w:szCs w:val="24"/>
              </w:rPr>
              <w:t xml:space="preserve"> equality and diversity agenda</w:t>
            </w:r>
            <w:r w:rsidR="00093DBB">
              <w:rPr>
                <w:szCs w:val="24"/>
              </w:rPr>
              <w:t>,</w:t>
            </w:r>
            <w:r w:rsidR="00A45BAC">
              <w:rPr>
                <w:szCs w:val="24"/>
              </w:rPr>
              <w:t xml:space="preserve"> and </w:t>
            </w:r>
            <w:r w:rsidR="001A1EDE">
              <w:rPr>
                <w:szCs w:val="24"/>
              </w:rPr>
              <w:t>whether equality a</w:t>
            </w:r>
            <w:r w:rsidR="00221732">
              <w:rPr>
                <w:szCs w:val="24"/>
              </w:rPr>
              <w:t>n</w:t>
            </w:r>
            <w:r w:rsidR="001A1EDE">
              <w:rPr>
                <w:szCs w:val="24"/>
              </w:rPr>
              <w:t>d diversity should remain</w:t>
            </w:r>
            <w:r w:rsidR="00296834">
              <w:rPr>
                <w:szCs w:val="24"/>
              </w:rPr>
              <w:t xml:space="preserve"> as</w:t>
            </w:r>
            <w:r w:rsidR="001A1EDE">
              <w:rPr>
                <w:szCs w:val="24"/>
              </w:rPr>
              <w:t xml:space="preserve"> a standing item on the Committee’s agenda.  It was </w:t>
            </w:r>
            <w:r w:rsidR="00A45BAC">
              <w:rPr>
                <w:szCs w:val="24"/>
              </w:rPr>
              <w:t>agreed the matter</w:t>
            </w:r>
            <w:r w:rsidR="001A1EDE">
              <w:rPr>
                <w:szCs w:val="24"/>
              </w:rPr>
              <w:t xml:space="preserve"> would be considered</w:t>
            </w:r>
            <w:r w:rsidR="00A45BAC">
              <w:rPr>
                <w:szCs w:val="24"/>
              </w:rPr>
              <w:t xml:space="preserve"> further at </w:t>
            </w:r>
            <w:r w:rsidR="001A1EDE">
              <w:rPr>
                <w:szCs w:val="24"/>
              </w:rPr>
              <w:t>the</w:t>
            </w:r>
            <w:r w:rsidR="00A45BAC">
              <w:rPr>
                <w:szCs w:val="24"/>
              </w:rPr>
              <w:t xml:space="preserve"> </w:t>
            </w:r>
            <w:r w:rsidR="001A1EDE">
              <w:rPr>
                <w:szCs w:val="24"/>
              </w:rPr>
              <w:t xml:space="preserve">committee </w:t>
            </w:r>
            <w:r w:rsidR="00A45BAC">
              <w:rPr>
                <w:szCs w:val="24"/>
              </w:rPr>
              <w:t xml:space="preserve">meeting in March.  </w:t>
            </w:r>
            <w:r w:rsidR="002F2147">
              <w:rPr>
                <w:szCs w:val="24"/>
              </w:rPr>
              <w:t xml:space="preserve"> </w:t>
            </w:r>
          </w:p>
          <w:p w14:paraId="53509DF4" w14:textId="6E8FBDEF" w:rsidR="00AE2A4B" w:rsidRPr="001E78CC" w:rsidRDefault="00AE2A4B" w:rsidP="00221732">
            <w:pPr>
              <w:spacing w:after="0" w:line="240" w:lineRule="auto"/>
              <w:ind w:left="0" w:firstLine="0"/>
              <w:jc w:val="both"/>
              <w:rPr>
                <w:szCs w:val="24"/>
              </w:rPr>
            </w:pPr>
          </w:p>
        </w:tc>
        <w:tc>
          <w:tcPr>
            <w:tcW w:w="1457" w:type="dxa"/>
          </w:tcPr>
          <w:p w14:paraId="398C5509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3EB8937C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E664DE6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8E29D5A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056ACA0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197A34D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4089940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62CA3567" w14:textId="1C752B21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DA485CE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9E7D1DF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8975981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1862B0B2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3C6F2D6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28042B88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7609D5EC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02D4E299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4006213B" w14:textId="77777777" w:rsidR="007E4DCF" w:rsidRDefault="007E4DCF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  <w:p w14:paraId="56C876C7" w14:textId="43E3BBD2" w:rsidR="007E4DCF" w:rsidRPr="001938CD" w:rsidRDefault="007E4DCF" w:rsidP="00221732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:rsidRPr="00F63F01" w14:paraId="2DB24634" w14:textId="77777777" w:rsidTr="2E72935C">
        <w:tc>
          <w:tcPr>
            <w:tcW w:w="1611" w:type="dxa"/>
          </w:tcPr>
          <w:p w14:paraId="7A583AA2" w14:textId="77777777" w:rsidR="00AE2A4B" w:rsidRPr="00090ABE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090ABE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78F61759" w14:textId="50BBC605" w:rsidR="00AE2A4B" w:rsidRPr="00296834" w:rsidRDefault="00AE2A4B" w:rsidP="00296834">
            <w:pPr>
              <w:pStyle w:val="Default"/>
              <w:jc w:val="both"/>
              <w:rPr>
                <w:color w:val="auto"/>
              </w:rPr>
            </w:pPr>
            <w:r w:rsidRPr="00090ABE">
              <w:t xml:space="preserve">The </w:t>
            </w:r>
            <w:r w:rsidRPr="00FD0C31">
              <w:rPr>
                <w:color w:val="auto"/>
              </w:rPr>
              <w:t>Committee</w:t>
            </w:r>
            <w:r w:rsidR="00FD0C31" w:rsidRPr="00FD0C31">
              <w:rPr>
                <w:color w:val="auto"/>
              </w:rPr>
              <w:t xml:space="preserve"> </w:t>
            </w:r>
            <w:r w:rsidR="00FD0C31" w:rsidRPr="00FD0C31">
              <w:rPr>
                <w:b/>
                <w:bCs/>
                <w:color w:val="auto"/>
              </w:rPr>
              <w:t>noted</w:t>
            </w:r>
            <w:r w:rsidR="00FD0C31" w:rsidRPr="00FD0C31">
              <w:rPr>
                <w:color w:val="auto"/>
              </w:rPr>
              <w:t xml:space="preserve"> the verbal update</w:t>
            </w:r>
            <w:r w:rsidR="00221732">
              <w:rPr>
                <w:color w:val="auto"/>
              </w:rPr>
              <w:t>s</w:t>
            </w:r>
            <w:r w:rsidR="00FD0C31" w:rsidRPr="00FD0C31">
              <w:rPr>
                <w:color w:val="auto"/>
              </w:rPr>
              <w:t xml:space="preserve"> in respect of Differential Attainment and the Refugee Training Programme.</w:t>
            </w:r>
          </w:p>
        </w:tc>
        <w:tc>
          <w:tcPr>
            <w:tcW w:w="1457" w:type="dxa"/>
          </w:tcPr>
          <w:p w14:paraId="75814A70" w14:textId="77777777" w:rsidR="00AE2A4B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3EAB1C3" w14:textId="61668852" w:rsidR="00AE2A4B" w:rsidRPr="001938CD" w:rsidRDefault="00AE2A4B" w:rsidP="00AE2A4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AE2A4B" w14:paraId="78EE2E25" w14:textId="77777777" w:rsidTr="2E72935C">
        <w:tc>
          <w:tcPr>
            <w:tcW w:w="1611" w:type="dxa"/>
          </w:tcPr>
          <w:p w14:paraId="3EB27B8B" w14:textId="7892B0F4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4</w:t>
            </w:r>
          </w:p>
        </w:tc>
        <w:tc>
          <w:tcPr>
            <w:tcW w:w="7280" w:type="dxa"/>
          </w:tcPr>
          <w:p w14:paraId="603A60EE" w14:textId="52981778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Governance Matters </w:t>
            </w:r>
          </w:p>
        </w:tc>
        <w:tc>
          <w:tcPr>
            <w:tcW w:w="1457" w:type="dxa"/>
          </w:tcPr>
          <w:p w14:paraId="3AA577B5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4577CBC5" w14:textId="77777777" w:rsidTr="2E72935C">
        <w:tc>
          <w:tcPr>
            <w:tcW w:w="1611" w:type="dxa"/>
          </w:tcPr>
          <w:p w14:paraId="646D4803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</w:t>
            </w:r>
          </w:p>
          <w:p w14:paraId="4F707D9F" w14:textId="3DC33825" w:rsidR="00AE2A4B" w:rsidRDefault="00F26E43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</w:rPr>
              <w:t>1</w:t>
            </w:r>
            <w:r w:rsidR="0022410F">
              <w:rPr>
                <w:b/>
                <w:szCs w:val="24"/>
              </w:rPr>
              <w:t>8</w:t>
            </w:r>
            <w:r>
              <w:rPr>
                <w:b/>
                <w:szCs w:val="24"/>
              </w:rPr>
              <w:t>01</w:t>
            </w:r>
            <w:r w:rsidR="00AE2A4B">
              <w:rPr>
                <w:b/>
                <w:szCs w:val="24"/>
              </w:rPr>
              <w:t>/4.1</w:t>
            </w:r>
          </w:p>
        </w:tc>
        <w:tc>
          <w:tcPr>
            <w:tcW w:w="7280" w:type="dxa"/>
          </w:tcPr>
          <w:p w14:paraId="29901122" w14:textId="6CC78E02" w:rsidR="00AE2A4B" w:rsidRPr="00263734" w:rsidRDefault="00263734" w:rsidP="00263734">
            <w:pPr>
              <w:jc w:val="both"/>
              <w:rPr>
                <w:b/>
                <w:bCs/>
                <w:szCs w:val="24"/>
              </w:rPr>
            </w:pPr>
            <w:r w:rsidRPr="00263734">
              <w:rPr>
                <w:b/>
                <w:bCs/>
                <w:szCs w:val="24"/>
              </w:rPr>
              <w:t xml:space="preserve">Update on Phase 2 of the Strategic Review of Commissioned Health Professional Education </w:t>
            </w:r>
          </w:p>
        </w:tc>
        <w:tc>
          <w:tcPr>
            <w:tcW w:w="1457" w:type="dxa"/>
          </w:tcPr>
          <w:p w14:paraId="16EE0D10" w14:textId="7D97AE95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2A599203" w14:textId="77777777" w:rsidTr="2E72935C">
        <w:tc>
          <w:tcPr>
            <w:tcW w:w="1611" w:type="dxa"/>
          </w:tcPr>
          <w:p w14:paraId="1FD11DCF" w14:textId="77777777" w:rsidR="00AE2A4B" w:rsidRPr="00F57792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08974C5F" w14:textId="12ACDEEB" w:rsidR="00AE2A4B" w:rsidRDefault="00AE2A4B" w:rsidP="00AE2A4B">
            <w:pPr>
              <w:spacing w:after="0" w:line="240" w:lineRule="auto"/>
              <w:jc w:val="both"/>
            </w:pPr>
            <w:r>
              <w:t xml:space="preserve">The Committee </w:t>
            </w:r>
            <w:r w:rsidRPr="00141064">
              <w:rPr>
                <w:b/>
                <w:bCs/>
              </w:rPr>
              <w:t>received</w:t>
            </w:r>
            <w:r>
              <w:t xml:space="preserve"> </w:t>
            </w:r>
            <w:r w:rsidR="004D1ADC">
              <w:t xml:space="preserve">the report.  </w:t>
            </w:r>
          </w:p>
          <w:p w14:paraId="69D20762" w14:textId="77777777" w:rsidR="005C5D7F" w:rsidRDefault="005C5D7F" w:rsidP="00AE2A4B">
            <w:pPr>
              <w:spacing w:after="0" w:line="240" w:lineRule="auto"/>
              <w:jc w:val="both"/>
            </w:pPr>
          </w:p>
          <w:p w14:paraId="690E1EA4" w14:textId="615926FD" w:rsidR="005C5D7F" w:rsidRDefault="005C5D7F" w:rsidP="00AE2A4B">
            <w:pPr>
              <w:spacing w:after="0" w:line="240" w:lineRule="auto"/>
              <w:jc w:val="both"/>
            </w:pPr>
            <w:r>
              <w:t>Introducing the report, Lisa Llew</w:t>
            </w:r>
            <w:r w:rsidR="00FB6B23">
              <w:t xml:space="preserve">elyn explained it </w:t>
            </w:r>
            <w:r w:rsidR="00FB6B23" w:rsidRPr="003A08FE">
              <w:rPr>
                <w:szCs w:val="24"/>
              </w:rPr>
              <w:t>provide</w:t>
            </w:r>
            <w:r w:rsidR="00FB6B23">
              <w:rPr>
                <w:szCs w:val="24"/>
              </w:rPr>
              <w:t>d</w:t>
            </w:r>
            <w:r w:rsidR="00FB6B23" w:rsidRPr="003A08FE">
              <w:rPr>
                <w:szCs w:val="24"/>
              </w:rPr>
              <w:t xml:space="preserve"> an update on the progress </w:t>
            </w:r>
            <w:r w:rsidR="00FB6B23">
              <w:rPr>
                <w:szCs w:val="24"/>
              </w:rPr>
              <w:t>of</w:t>
            </w:r>
            <w:r w:rsidR="00FB6B23" w:rsidRPr="003A08FE">
              <w:rPr>
                <w:szCs w:val="24"/>
              </w:rPr>
              <w:t xml:space="preserve"> phase 2 of the </w:t>
            </w:r>
            <w:r w:rsidR="00FB6B23">
              <w:rPr>
                <w:szCs w:val="24"/>
              </w:rPr>
              <w:t>S</w:t>
            </w:r>
            <w:r w:rsidR="00FB6B23" w:rsidRPr="003A08FE">
              <w:rPr>
                <w:szCs w:val="24"/>
              </w:rPr>
              <w:t xml:space="preserve">trategic </w:t>
            </w:r>
            <w:r w:rsidR="00FB6B23">
              <w:rPr>
                <w:szCs w:val="24"/>
              </w:rPr>
              <w:t>R</w:t>
            </w:r>
            <w:r w:rsidR="00FB6B23" w:rsidRPr="003A08FE">
              <w:rPr>
                <w:szCs w:val="24"/>
              </w:rPr>
              <w:t xml:space="preserve">eview of </w:t>
            </w:r>
            <w:r w:rsidR="00FB6B23">
              <w:rPr>
                <w:szCs w:val="24"/>
              </w:rPr>
              <w:t>C</w:t>
            </w:r>
            <w:r w:rsidR="00FB6B23" w:rsidRPr="003A08FE">
              <w:rPr>
                <w:szCs w:val="24"/>
              </w:rPr>
              <w:t xml:space="preserve">ommissioned </w:t>
            </w:r>
            <w:r w:rsidR="00FB6B23">
              <w:rPr>
                <w:szCs w:val="24"/>
              </w:rPr>
              <w:t>H</w:t>
            </w:r>
            <w:r w:rsidR="00FB6B23" w:rsidRPr="003A08FE">
              <w:rPr>
                <w:szCs w:val="24"/>
              </w:rPr>
              <w:t xml:space="preserve">ealth </w:t>
            </w:r>
            <w:r w:rsidR="00FB6B23">
              <w:rPr>
                <w:szCs w:val="24"/>
              </w:rPr>
              <w:t>P</w:t>
            </w:r>
            <w:r w:rsidR="00FB6B23" w:rsidRPr="003A08FE">
              <w:rPr>
                <w:szCs w:val="24"/>
              </w:rPr>
              <w:t xml:space="preserve">rofessional </w:t>
            </w:r>
            <w:r w:rsidR="00FB6B23">
              <w:rPr>
                <w:szCs w:val="24"/>
              </w:rPr>
              <w:t>E</w:t>
            </w:r>
            <w:r w:rsidR="00FB6B23" w:rsidRPr="003A08FE">
              <w:rPr>
                <w:szCs w:val="24"/>
              </w:rPr>
              <w:t>ducation</w:t>
            </w:r>
            <w:r w:rsidR="00FB6B23">
              <w:rPr>
                <w:szCs w:val="24"/>
              </w:rPr>
              <w:t xml:space="preserve">.  </w:t>
            </w:r>
            <w:r w:rsidR="00DA385C">
              <w:rPr>
                <w:szCs w:val="24"/>
              </w:rPr>
              <w:t xml:space="preserve">It was </w:t>
            </w:r>
            <w:r w:rsidR="003577A6">
              <w:rPr>
                <w:szCs w:val="24"/>
              </w:rPr>
              <w:t>confirmed</w:t>
            </w:r>
            <w:r w:rsidR="00DA385C">
              <w:rPr>
                <w:szCs w:val="24"/>
              </w:rPr>
              <w:t xml:space="preserve"> that considerable progress had been made since the last update </w:t>
            </w:r>
            <w:r w:rsidR="00DA385C">
              <w:rPr>
                <w:szCs w:val="24"/>
              </w:rPr>
              <w:lastRenderedPageBreak/>
              <w:t xml:space="preserve">provided in September 2021 and </w:t>
            </w:r>
            <w:r w:rsidR="003577A6">
              <w:rPr>
                <w:szCs w:val="24"/>
              </w:rPr>
              <w:t xml:space="preserve">that Martin Riley had been appointed as the Senior Responsible Officer for this workstream.  </w:t>
            </w:r>
          </w:p>
          <w:p w14:paraId="2DF57FD8" w14:textId="77777777" w:rsidR="007A0622" w:rsidRDefault="007A0622" w:rsidP="00AE2A4B">
            <w:pPr>
              <w:spacing w:after="0" w:line="240" w:lineRule="auto"/>
              <w:jc w:val="both"/>
            </w:pPr>
          </w:p>
          <w:p w14:paraId="565B2B1D" w14:textId="45A84E84" w:rsidR="00C13730" w:rsidRDefault="00346B94" w:rsidP="00C13730">
            <w:pPr>
              <w:spacing w:after="0" w:line="240" w:lineRule="auto"/>
              <w:jc w:val="both"/>
              <w:rPr>
                <w:szCs w:val="24"/>
              </w:rPr>
            </w:pPr>
            <w:r>
              <w:t xml:space="preserve">It was confirmed </w:t>
            </w:r>
            <w:r>
              <w:rPr>
                <w:rStyle w:val="normaltextrun"/>
                <w:szCs w:val="24"/>
                <w:shd w:val="clear" w:color="auto" w:fill="FFFFFF"/>
              </w:rPr>
              <w:t>a</w:t>
            </w:r>
            <w:r w:rsidRPr="003A08FE">
              <w:rPr>
                <w:rStyle w:val="normaltextrun"/>
                <w:szCs w:val="24"/>
                <w:shd w:val="clear" w:color="auto" w:fill="FFFFFF"/>
              </w:rPr>
              <w:t xml:space="preserve"> </w:t>
            </w:r>
            <w:r w:rsidRPr="003A08FE">
              <w:rPr>
                <w:szCs w:val="24"/>
              </w:rPr>
              <w:t>Strategic Review of Health Professional Education Provision Phase 2 (SREP2) Programme Board ha</w:t>
            </w:r>
            <w:r w:rsidR="00E66DF2">
              <w:rPr>
                <w:szCs w:val="24"/>
              </w:rPr>
              <w:t>d</w:t>
            </w:r>
            <w:r w:rsidRPr="003A08FE">
              <w:rPr>
                <w:szCs w:val="24"/>
              </w:rPr>
              <w:t xml:space="preserve"> been established</w:t>
            </w:r>
            <w:r w:rsidR="00C13730">
              <w:rPr>
                <w:szCs w:val="24"/>
              </w:rPr>
              <w:t xml:space="preserve"> and had requested a </w:t>
            </w:r>
            <w:r w:rsidR="00C13730" w:rsidRPr="003A08FE">
              <w:rPr>
                <w:szCs w:val="24"/>
              </w:rPr>
              <w:t>detailed project plan</w:t>
            </w:r>
            <w:r w:rsidR="00C13730">
              <w:rPr>
                <w:szCs w:val="24"/>
              </w:rPr>
              <w:t xml:space="preserve"> be developed</w:t>
            </w:r>
            <w:r w:rsidR="00C13730" w:rsidRPr="003A08FE">
              <w:rPr>
                <w:szCs w:val="24"/>
              </w:rPr>
              <w:t xml:space="preserve"> to enable resource allocation</w:t>
            </w:r>
            <w:r w:rsidR="00C13730">
              <w:rPr>
                <w:szCs w:val="24"/>
              </w:rPr>
              <w:t>, specification developments</w:t>
            </w:r>
            <w:r w:rsidR="00C13730" w:rsidRPr="003A08FE">
              <w:rPr>
                <w:szCs w:val="24"/>
              </w:rPr>
              <w:t xml:space="preserve"> and effective stakeholder management</w:t>
            </w:r>
            <w:r w:rsidR="00C13730">
              <w:rPr>
                <w:szCs w:val="24"/>
              </w:rPr>
              <w:t xml:space="preserve"> and engagement</w:t>
            </w:r>
            <w:r w:rsidR="00C13730" w:rsidRPr="003A08FE">
              <w:rPr>
                <w:szCs w:val="24"/>
              </w:rPr>
              <w:t xml:space="preserve">.  </w:t>
            </w:r>
          </w:p>
          <w:p w14:paraId="4ABDD964" w14:textId="77777777" w:rsidR="009A38B5" w:rsidRDefault="009A38B5" w:rsidP="00C13730">
            <w:pPr>
              <w:spacing w:after="0" w:line="240" w:lineRule="auto"/>
              <w:jc w:val="both"/>
              <w:rPr>
                <w:szCs w:val="24"/>
              </w:rPr>
            </w:pPr>
          </w:p>
          <w:p w14:paraId="57044D9A" w14:textId="5CAA0165" w:rsidR="009A38B5" w:rsidRDefault="009A38B5" w:rsidP="00C13730">
            <w:pPr>
              <w:spacing w:after="0"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Martin Riley </w:t>
            </w:r>
            <w:r w:rsidR="00DC07CE">
              <w:rPr>
                <w:szCs w:val="24"/>
              </w:rPr>
              <w:t>provided an overview of the</w:t>
            </w:r>
            <w:r>
              <w:rPr>
                <w:szCs w:val="24"/>
              </w:rPr>
              <w:t xml:space="preserve"> </w:t>
            </w:r>
            <w:r w:rsidR="00725192">
              <w:rPr>
                <w:szCs w:val="24"/>
              </w:rPr>
              <w:t xml:space="preserve">approval and programme assurance processes and confirmed </w:t>
            </w:r>
            <w:r w:rsidR="00B024BA">
              <w:rPr>
                <w:szCs w:val="24"/>
              </w:rPr>
              <w:t xml:space="preserve">the pricing strategy for the </w:t>
            </w:r>
            <w:proofErr w:type="gramStart"/>
            <w:r w:rsidR="00B024BA">
              <w:rPr>
                <w:szCs w:val="24"/>
              </w:rPr>
              <w:t>Masters</w:t>
            </w:r>
            <w:proofErr w:type="gramEnd"/>
            <w:r w:rsidR="00B024BA">
              <w:rPr>
                <w:szCs w:val="24"/>
              </w:rPr>
              <w:t xml:space="preserve"> level modules was being developed and </w:t>
            </w:r>
            <w:r w:rsidR="0012335C">
              <w:rPr>
                <w:szCs w:val="24"/>
              </w:rPr>
              <w:t xml:space="preserve">would be considered at the next meeting of the SREP2 Programme Board.  </w:t>
            </w:r>
          </w:p>
          <w:p w14:paraId="126BD98E" w14:textId="77777777" w:rsidR="00B024BA" w:rsidRPr="00C13730" w:rsidRDefault="00B024BA" w:rsidP="00C13730">
            <w:pPr>
              <w:spacing w:after="0" w:line="240" w:lineRule="auto"/>
              <w:jc w:val="both"/>
              <w:rPr>
                <w:szCs w:val="24"/>
              </w:rPr>
            </w:pPr>
          </w:p>
          <w:p w14:paraId="0CF56958" w14:textId="60FA9301" w:rsidR="00B61C3C" w:rsidRDefault="00E86BBC" w:rsidP="000C408A">
            <w:pPr>
              <w:jc w:val="both"/>
            </w:pPr>
            <w:r>
              <w:t xml:space="preserve">The Committee </w:t>
            </w:r>
            <w:r w:rsidR="006C3F1B">
              <w:t>was</w:t>
            </w:r>
            <w:r>
              <w:t xml:space="preserve"> encouraged by the progress to date</w:t>
            </w:r>
            <w:r w:rsidR="000C408A">
              <w:t xml:space="preserve"> and stressed the importance of ensuring there were robust systems of management and control </w:t>
            </w:r>
            <w:r w:rsidR="006C3F1B">
              <w:t xml:space="preserve">in place </w:t>
            </w:r>
            <w:r w:rsidR="000C408A">
              <w:t>able to provide assurance</w:t>
            </w:r>
            <w:r w:rsidR="005540A8">
              <w:t xml:space="preserve"> that</w:t>
            </w:r>
            <w:r w:rsidR="000C408A">
              <w:t xml:space="preserve"> the inherent risks associated with the programme were appropriately managed.  </w:t>
            </w:r>
          </w:p>
          <w:p w14:paraId="36832283" w14:textId="77777777" w:rsidR="00283C21" w:rsidRDefault="00283C21" w:rsidP="000C408A">
            <w:pPr>
              <w:jc w:val="both"/>
            </w:pPr>
          </w:p>
          <w:p w14:paraId="34714E7D" w14:textId="2766CA69" w:rsidR="00216343" w:rsidRPr="00730013" w:rsidRDefault="00283C21" w:rsidP="00730013">
            <w:pPr>
              <w:jc w:val="both"/>
              <w:rPr>
                <w:rFonts w:eastAsiaTheme="minorEastAsia"/>
                <w:szCs w:val="24"/>
              </w:rPr>
            </w:pPr>
            <w:r>
              <w:t xml:space="preserve">The Committee considered </w:t>
            </w:r>
            <w:r w:rsidR="00761852">
              <w:t>the link between</w:t>
            </w:r>
            <w:r w:rsidR="0079557A" w:rsidRPr="00965086">
              <w:rPr>
                <w:rFonts w:eastAsiaTheme="minorEastAsia"/>
                <w:szCs w:val="24"/>
              </w:rPr>
              <w:t xml:space="preserve"> </w:t>
            </w:r>
            <w:r w:rsidR="00761852">
              <w:rPr>
                <w:rFonts w:eastAsiaTheme="minorEastAsia"/>
                <w:szCs w:val="24"/>
              </w:rPr>
              <w:t>the</w:t>
            </w:r>
            <w:r w:rsidR="0079557A" w:rsidRPr="00965086">
              <w:rPr>
                <w:rFonts w:eastAsiaTheme="minorEastAsia"/>
                <w:szCs w:val="24"/>
              </w:rPr>
              <w:t xml:space="preserve"> delivery of high-quality education and training </w:t>
            </w:r>
            <w:r w:rsidR="00356FC5">
              <w:rPr>
                <w:rFonts w:eastAsiaTheme="minorEastAsia"/>
                <w:szCs w:val="24"/>
              </w:rPr>
              <w:t xml:space="preserve">and </w:t>
            </w:r>
            <w:r w:rsidR="00356FC5" w:rsidRPr="00965086">
              <w:rPr>
                <w:szCs w:val="24"/>
              </w:rPr>
              <w:t>patient safety</w:t>
            </w:r>
            <w:r w:rsidR="00DC5729">
              <w:rPr>
                <w:szCs w:val="24"/>
              </w:rPr>
              <w:t xml:space="preserve">.  The Committee noted the importance of ensuring HEIWs </w:t>
            </w:r>
            <w:r w:rsidR="00DB2FC2">
              <w:rPr>
                <w:szCs w:val="24"/>
              </w:rPr>
              <w:t xml:space="preserve">accountability and responsibility in terms of patient safety was clearly articulated </w:t>
            </w:r>
            <w:r w:rsidR="003F5CB7">
              <w:rPr>
                <w:szCs w:val="24"/>
              </w:rPr>
              <w:t xml:space="preserve">within the context of the quality assurance framework.  </w:t>
            </w:r>
          </w:p>
        </w:tc>
        <w:tc>
          <w:tcPr>
            <w:tcW w:w="1457" w:type="dxa"/>
          </w:tcPr>
          <w:p w14:paraId="79DCE567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157EA47A" w14:textId="77777777" w:rsidTr="2E72935C">
        <w:tc>
          <w:tcPr>
            <w:tcW w:w="1611" w:type="dxa"/>
          </w:tcPr>
          <w:p w14:paraId="076326FC" w14:textId="2B75BE5A" w:rsidR="00AE2A4B" w:rsidRPr="00F57792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F57792">
              <w:rPr>
                <w:b/>
              </w:rPr>
              <w:t>Resolved</w:t>
            </w:r>
          </w:p>
        </w:tc>
        <w:tc>
          <w:tcPr>
            <w:tcW w:w="7280" w:type="dxa"/>
          </w:tcPr>
          <w:p w14:paraId="3C027AF2" w14:textId="77777777" w:rsidR="003B7A9B" w:rsidRPr="00BB60B4" w:rsidRDefault="00AE2A4B" w:rsidP="006C23C0">
            <w:pPr>
              <w:spacing w:after="0" w:line="240" w:lineRule="auto"/>
              <w:jc w:val="both"/>
              <w:rPr>
                <w:b/>
                <w:bCs/>
              </w:rPr>
            </w:pPr>
            <w:r w:rsidRPr="00BB60B4">
              <w:t xml:space="preserve">The </w:t>
            </w:r>
            <w:proofErr w:type="gramStart"/>
            <w:r w:rsidRPr="00BB60B4">
              <w:t>Committee</w:t>
            </w:r>
            <w:r w:rsidR="006C23C0" w:rsidRPr="00BB60B4">
              <w:t xml:space="preserve"> </w:t>
            </w:r>
            <w:r w:rsidR="00BB60B4" w:rsidRPr="00BB60B4">
              <w:rPr>
                <w:b/>
                <w:bCs/>
              </w:rPr>
              <w:t>:</w:t>
            </w:r>
            <w:proofErr w:type="gramEnd"/>
          </w:p>
          <w:p w14:paraId="3F80E335" w14:textId="77777777" w:rsidR="00BB60B4" w:rsidRPr="00BB60B4" w:rsidRDefault="00BB60B4" w:rsidP="006C23C0">
            <w:pPr>
              <w:spacing w:after="0" w:line="240" w:lineRule="auto"/>
              <w:jc w:val="both"/>
              <w:rPr>
                <w:b/>
                <w:bCs/>
              </w:rPr>
            </w:pPr>
          </w:p>
          <w:p w14:paraId="4E9936EE" w14:textId="0DE0EB14" w:rsidR="00BB60B4" w:rsidRPr="00BB60B4" w:rsidRDefault="00BB60B4" w:rsidP="00BB60B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4" w:hanging="357"/>
              <w:jc w:val="both"/>
              <w:rPr>
                <w:szCs w:val="24"/>
              </w:rPr>
            </w:pPr>
            <w:r w:rsidRPr="00BB60B4">
              <w:rPr>
                <w:b/>
                <w:bCs/>
                <w:szCs w:val="24"/>
              </w:rPr>
              <w:t>Note</w:t>
            </w:r>
            <w:r>
              <w:rPr>
                <w:b/>
                <w:bCs/>
                <w:szCs w:val="24"/>
              </w:rPr>
              <w:t>d</w:t>
            </w:r>
            <w:r w:rsidRPr="00BB60B4">
              <w:rPr>
                <w:szCs w:val="24"/>
              </w:rPr>
              <w:t xml:space="preserve"> the governance arrangements introduced to oversee the Strategic Review of Health Professional Education Provision Phase 2 (SREP2),</w:t>
            </w:r>
          </w:p>
          <w:p w14:paraId="66DD17A8" w14:textId="13D33447" w:rsidR="00BB60B4" w:rsidRPr="00BB60B4" w:rsidRDefault="00BB60B4" w:rsidP="00BB60B4">
            <w:pPr>
              <w:pStyle w:val="paragraph"/>
              <w:numPr>
                <w:ilvl w:val="0"/>
                <w:numId w:val="37"/>
              </w:numPr>
              <w:spacing w:before="0" w:beforeAutospacing="0" w:after="0" w:afterAutospacing="0"/>
              <w:ind w:left="714" w:hanging="357"/>
              <w:jc w:val="both"/>
              <w:textAlignment w:val="baseline"/>
              <w:rPr>
                <w:rFonts w:ascii="Arial" w:hAnsi="Arial" w:cs="Arial"/>
              </w:rPr>
            </w:pPr>
            <w:r w:rsidRPr="00BB60B4">
              <w:rPr>
                <w:rStyle w:val="normaltextrun"/>
                <w:rFonts w:ascii="Arial" w:eastAsia="Arial" w:hAnsi="Arial" w:cs="Arial"/>
                <w:b/>
                <w:bCs/>
              </w:rPr>
              <w:t>Note</w:t>
            </w:r>
            <w:r>
              <w:rPr>
                <w:rStyle w:val="normaltextrun"/>
                <w:rFonts w:ascii="Arial" w:eastAsia="Arial" w:hAnsi="Arial" w:cs="Arial"/>
                <w:b/>
                <w:bCs/>
              </w:rPr>
              <w:t>d</w:t>
            </w:r>
            <w:r w:rsidRPr="00BB60B4">
              <w:rPr>
                <w:rStyle w:val="normaltextrun"/>
                <w:rFonts w:ascii="Arial" w:eastAsia="Arial" w:hAnsi="Arial" w:cs="Arial"/>
              </w:rPr>
              <w:t xml:space="preserve"> the contents of th</w:t>
            </w:r>
            <w:r w:rsidR="00B50254">
              <w:rPr>
                <w:rStyle w:val="normaltextrun"/>
                <w:rFonts w:ascii="Arial" w:eastAsia="Arial" w:hAnsi="Arial" w:cs="Arial"/>
              </w:rPr>
              <w:t>e</w:t>
            </w:r>
            <w:r w:rsidRPr="00BB60B4">
              <w:rPr>
                <w:rStyle w:val="normaltextrun"/>
                <w:rFonts w:ascii="Arial" w:eastAsia="Arial" w:hAnsi="Arial" w:cs="Arial"/>
              </w:rPr>
              <w:t xml:space="preserve"> report, including the programmes included in the second phase</w:t>
            </w:r>
            <w:r w:rsidR="00B50254">
              <w:rPr>
                <w:rStyle w:val="normaltextrun"/>
                <w:rFonts w:ascii="Arial" w:eastAsia="Arial" w:hAnsi="Arial" w:cs="Arial"/>
              </w:rPr>
              <w:t>,</w:t>
            </w:r>
            <w:r w:rsidRPr="00BB60B4">
              <w:rPr>
                <w:rStyle w:val="eop"/>
                <w:rFonts w:ascii="Arial" w:hAnsi="Arial" w:cs="Arial"/>
              </w:rPr>
              <w:t> </w:t>
            </w:r>
          </w:p>
          <w:p w14:paraId="4AE18802" w14:textId="3219A9D9" w:rsidR="00BB60B4" w:rsidRPr="00BB60B4" w:rsidRDefault="00BB60B4" w:rsidP="00BB60B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4" w:hanging="357"/>
              <w:jc w:val="both"/>
              <w:rPr>
                <w:szCs w:val="24"/>
              </w:rPr>
            </w:pPr>
            <w:r w:rsidRPr="00BB60B4">
              <w:rPr>
                <w:b/>
                <w:bCs/>
                <w:szCs w:val="24"/>
              </w:rPr>
              <w:t>Note</w:t>
            </w:r>
            <w:r>
              <w:rPr>
                <w:b/>
                <w:bCs/>
                <w:szCs w:val="24"/>
              </w:rPr>
              <w:t>d</w:t>
            </w:r>
            <w:r w:rsidRPr="00BB60B4">
              <w:rPr>
                <w:szCs w:val="24"/>
              </w:rPr>
              <w:t xml:space="preserve"> the action being taken to develop and agree the </w:t>
            </w:r>
            <w:r w:rsidR="00922F92">
              <w:rPr>
                <w:szCs w:val="24"/>
              </w:rPr>
              <w:t>a</w:t>
            </w:r>
            <w:r w:rsidRPr="00BB60B4">
              <w:rPr>
                <w:szCs w:val="24"/>
              </w:rPr>
              <w:t>pproval process to mitigate the risk of delaying the procurement process</w:t>
            </w:r>
            <w:r w:rsidR="00B50254">
              <w:rPr>
                <w:szCs w:val="24"/>
              </w:rPr>
              <w:t>,</w:t>
            </w:r>
          </w:p>
          <w:p w14:paraId="492B97DB" w14:textId="1D95C420" w:rsidR="00BB60B4" w:rsidRPr="00BB60B4" w:rsidRDefault="00BB60B4" w:rsidP="00BB60B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714" w:hanging="357"/>
              <w:jc w:val="both"/>
              <w:rPr>
                <w:szCs w:val="24"/>
              </w:rPr>
            </w:pPr>
            <w:r w:rsidRPr="00BB60B4">
              <w:rPr>
                <w:b/>
                <w:bCs/>
                <w:szCs w:val="24"/>
              </w:rPr>
              <w:t>Note</w:t>
            </w:r>
            <w:r>
              <w:rPr>
                <w:b/>
                <w:bCs/>
                <w:szCs w:val="24"/>
              </w:rPr>
              <w:t>d</w:t>
            </w:r>
            <w:r w:rsidRPr="00BB60B4">
              <w:rPr>
                <w:szCs w:val="24"/>
              </w:rPr>
              <w:t xml:space="preserve"> the </w:t>
            </w:r>
            <w:r w:rsidR="00922F92">
              <w:rPr>
                <w:szCs w:val="24"/>
              </w:rPr>
              <w:t>p</w:t>
            </w:r>
            <w:r w:rsidRPr="00BB60B4">
              <w:rPr>
                <w:szCs w:val="24"/>
              </w:rPr>
              <w:t xml:space="preserve">rogramme </w:t>
            </w:r>
            <w:r w:rsidR="00922F92">
              <w:rPr>
                <w:szCs w:val="24"/>
              </w:rPr>
              <w:t>a</w:t>
            </w:r>
            <w:r w:rsidRPr="00BB60B4">
              <w:rPr>
                <w:szCs w:val="24"/>
              </w:rPr>
              <w:t>ssurance that will be applied to each of the programmes</w:t>
            </w:r>
            <w:r w:rsidR="00B50254">
              <w:rPr>
                <w:szCs w:val="24"/>
              </w:rPr>
              <w:t>,</w:t>
            </w:r>
          </w:p>
          <w:p w14:paraId="01DB3B83" w14:textId="29126982" w:rsidR="00BB60B4" w:rsidRPr="00BB60B4" w:rsidRDefault="00BB60B4" w:rsidP="00BB60B4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jc w:val="both"/>
              <w:rPr>
                <w:szCs w:val="24"/>
              </w:rPr>
            </w:pPr>
            <w:r w:rsidRPr="00BB60B4">
              <w:rPr>
                <w:b/>
                <w:bCs/>
                <w:szCs w:val="24"/>
              </w:rPr>
              <w:t>Note</w:t>
            </w:r>
            <w:r>
              <w:rPr>
                <w:b/>
                <w:bCs/>
                <w:szCs w:val="24"/>
              </w:rPr>
              <w:t>d</w:t>
            </w:r>
            <w:r w:rsidRPr="00BB60B4">
              <w:rPr>
                <w:szCs w:val="24"/>
              </w:rPr>
              <w:t xml:space="preserve"> the progress on developing the healthcare support worker programme and recommendation to the HEIW Board that it proceeds to go out to tender.</w:t>
            </w:r>
          </w:p>
        </w:tc>
        <w:tc>
          <w:tcPr>
            <w:tcW w:w="1457" w:type="dxa"/>
          </w:tcPr>
          <w:p w14:paraId="5286B946" w14:textId="4A78B93E" w:rsidR="00AE2A4B" w:rsidRPr="00C770BB" w:rsidRDefault="00AE2A4B" w:rsidP="006377B0">
            <w:pPr>
              <w:spacing w:after="0" w:line="240" w:lineRule="auto"/>
              <w:ind w:left="45" w:firstLine="0"/>
              <w:jc w:val="center"/>
              <w:rPr>
                <w:b/>
              </w:rPr>
            </w:pPr>
          </w:p>
        </w:tc>
      </w:tr>
      <w:tr w:rsidR="00AE2A4B" w14:paraId="2B860AC1" w14:textId="77777777" w:rsidTr="2E72935C">
        <w:tc>
          <w:tcPr>
            <w:tcW w:w="1611" w:type="dxa"/>
          </w:tcPr>
          <w:p w14:paraId="38AE3B7D" w14:textId="3AF84666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5</w:t>
            </w:r>
          </w:p>
        </w:tc>
        <w:tc>
          <w:tcPr>
            <w:tcW w:w="7280" w:type="dxa"/>
          </w:tcPr>
          <w:p w14:paraId="0F2CEFF2" w14:textId="105E26BC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FOR INFORMATION/NOTING</w:t>
            </w:r>
          </w:p>
        </w:tc>
        <w:tc>
          <w:tcPr>
            <w:tcW w:w="1457" w:type="dxa"/>
          </w:tcPr>
          <w:p w14:paraId="49FDDFF8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4C1F88" w14:paraId="775003C4" w14:textId="77777777" w:rsidTr="2E72935C">
        <w:tc>
          <w:tcPr>
            <w:tcW w:w="1611" w:type="dxa"/>
          </w:tcPr>
          <w:p w14:paraId="66ACDADA" w14:textId="1EDD598E" w:rsidR="004C1F88" w:rsidRDefault="004C1F8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1054D54F" w14:textId="3E9242C8" w:rsidR="004C1F88" w:rsidRPr="00263734" w:rsidRDefault="00263734" w:rsidP="00AE2A4B">
            <w:pPr>
              <w:spacing w:after="0" w:line="240" w:lineRule="auto"/>
              <w:jc w:val="both"/>
              <w:rPr>
                <w:bCs/>
              </w:rPr>
            </w:pPr>
            <w:r w:rsidRPr="00263734">
              <w:rPr>
                <w:bCs/>
              </w:rPr>
              <w:t>There were no items for noting.</w:t>
            </w:r>
          </w:p>
        </w:tc>
        <w:tc>
          <w:tcPr>
            <w:tcW w:w="1457" w:type="dxa"/>
          </w:tcPr>
          <w:p w14:paraId="2187F1B2" w14:textId="77777777" w:rsidR="004C1F88" w:rsidRPr="001938CD" w:rsidRDefault="004C1F8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53EBF533" w14:textId="77777777" w:rsidTr="2E72935C">
        <w:tc>
          <w:tcPr>
            <w:tcW w:w="1611" w:type="dxa"/>
          </w:tcPr>
          <w:p w14:paraId="11DE9118" w14:textId="31BF2FA9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PART 6</w:t>
            </w:r>
          </w:p>
        </w:tc>
        <w:tc>
          <w:tcPr>
            <w:tcW w:w="7280" w:type="dxa"/>
          </w:tcPr>
          <w:p w14:paraId="2271057C" w14:textId="26FBEC6E" w:rsidR="00AE2A4B" w:rsidRPr="00A45DB3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LOSE</w:t>
            </w:r>
          </w:p>
        </w:tc>
        <w:tc>
          <w:tcPr>
            <w:tcW w:w="1457" w:type="dxa"/>
          </w:tcPr>
          <w:p w14:paraId="64EC2FA0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2002B57B" w14:textId="77777777" w:rsidTr="2E72935C">
        <w:tc>
          <w:tcPr>
            <w:tcW w:w="1611" w:type="dxa"/>
          </w:tcPr>
          <w:p w14:paraId="2A5BF3B7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ECQC:</w:t>
            </w:r>
          </w:p>
          <w:p w14:paraId="272D4BE3" w14:textId="7BA1E174" w:rsidR="00AE2A4B" w:rsidRDefault="00263734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1801</w:t>
            </w:r>
            <w:r w:rsidR="00AE2A4B">
              <w:rPr>
                <w:b/>
              </w:rPr>
              <w:t>/6.1</w:t>
            </w:r>
          </w:p>
        </w:tc>
        <w:tc>
          <w:tcPr>
            <w:tcW w:w="7280" w:type="dxa"/>
          </w:tcPr>
          <w:p w14:paraId="0FC50721" w14:textId="6E9D5EA8" w:rsidR="00AE2A4B" w:rsidRPr="00241CE1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ny Other Business</w:t>
            </w:r>
          </w:p>
        </w:tc>
        <w:tc>
          <w:tcPr>
            <w:tcW w:w="1457" w:type="dxa"/>
          </w:tcPr>
          <w:p w14:paraId="14AF314B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0DC01F06" w14:textId="77777777" w:rsidTr="2E72935C">
        <w:tc>
          <w:tcPr>
            <w:tcW w:w="1611" w:type="dxa"/>
          </w:tcPr>
          <w:p w14:paraId="2CD6E505" w14:textId="46EB68F5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28B7564D" w14:textId="142FB1E8" w:rsidR="001C1938" w:rsidRPr="007A595C" w:rsidRDefault="00714622" w:rsidP="00AE2A4B">
            <w:pPr>
              <w:spacing w:after="0" w:line="240" w:lineRule="auto"/>
              <w:ind w:left="0" w:firstLine="0"/>
              <w:jc w:val="both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 xml:space="preserve">There was no other business.  </w:t>
            </w:r>
          </w:p>
        </w:tc>
        <w:tc>
          <w:tcPr>
            <w:tcW w:w="1457" w:type="dxa"/>
          </w:tcPr>
          <w:p w14:paraId="1C769F0B" w14:textId="77777777" w:rsidR="00AE2A4B" w:rsidRPr="001938CD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4E5DA23E" w14:textId="77777777" w:rsidTr="2E72935C">
        <w:tc>
          <w:tcPr>
            <w:tcW w:w="1611" w:type="dxa"/>
          </w:tcPr>
          <w:p w14:paraId="7921011F" w14:textId="3DDFAFF4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ECQC: </w:t>
            </w:r>
            <w:r w:rsidR="00263734">
              <w:rPr>
                <w:b/>
              </w:rPr>
              <w:t>1801</w:t>
            </w:r>
            <w:r w:rsidR="00D306C0">
              <w:rPr>
                <w:b/>
              </w:rPr>
              <w:t>/</w:t>
            </w:r>
            <w:r>
              <w:rPr>
                <w:b/>
              </w:rPr>
              <w:t>6.</w:t>
            </w:r>
            <w:r w:rsidR="001C1938">
              <w:rPr>
                <w:b/>
              </w:rPr>
              <w:t>2</w:t>
            </w:r>
          </w:p>
        </w:tc>
        <w:tc>
          <w:tcPr>
            <w:tcW w:w="7280" w:type="dxa"/>
          </w:tcPr>
          <w:p w14:paraId="0235005F" w14:textId="77777777" w:rsidR="00AE2A4B" w:rsidRPr="00076071" w:rsidRDefault="00AE2A4B" w:rsidP="00AE2A4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Date of Next Meeting</w:t>
            </w:r>
          </w:p>
        </w:tc>
        <w:tc>
          <w:tcPr>
            <w:tcW w:w="1457" w:type="dxa"/>
          </w:tcPr>
          <w:p w14:paraId="465BE499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AE2A4B" w14:paraId="577C4291" w14:textId="77777777" w:rsidTr="2E72935C">
        <w:tc>
          <w:tcPr>
            <w:tcW w:w="1611" w:type="dxa"/>
          </w:tcPr>
          <w:p w14:paraId="7925FB23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41206D05" w14:textId="3001E816" w:rsidR="00AE2A4B" w:rsidRPr="0042196C" w:rsidRDefault="00AE2A4B" w:rsidP="00AE2A4B">
            <w:pPr>
              <w:spacing w:after="0" w:line="240" w:lineRule="auto"/>
              <w:jc w:val="both"/>
            </w:pPr>
            <w:r w:rsidRPr="00130A4F">
              <w:t xml:space="preserve">The date of the next meeting was confirmed for </w:t>
            </w:r>
            <w:r>
              <w:t>Thursday</w:t>
            </w:r>
            <w:r w:rsidRPr="00EE79EF">
              <w:t xml:space="preserve">, </w:t>
            </w:r>
            <w:r w:rsidR="003B4828">
              <w:t>3 March</w:t>
            </w:r>
            <w:r w:rsidRPr="00EE79EF">
              <w:t xml:space="preserve"> 202</w:t>
            </w:r>
            <w:r w:rsidR="003B4828">
              <w:t xml:space="preserve">2 </w:t>
            </w:r>
            <w:r w:rsidRPr="00EE79EF">
              <w:t xml:space="preserve">at 10:00 </w:t>
            </w:r>
            <w:r w:rsidR="00F07326">
              <w:t xml:space="preserve">to be confirmed </w:t>
            </w:r>
            <w:r>
              <w:t>via</w:t>
            </w:r>
            <w:r w:rsidRPr="00EE79EF">
              <w:t xml:space="preserve"> </w:t>
            </w:r>
            <w:r w:rsidR="004B0C52">
              <w:t xml:space="preserve">Zoom or Ty Dysgu.  </w:t>
            </w:r>
            <w:r>
              <w:t xml:space="preserve"> </w:t>
            </w:r>
          </w:p>
        </w:tc>
        <w:tc>
          <w:tcPr>
            <w:tcW w:w="1457" w:type="dxa"/>
          </w:tcPr>
          <w:p w14:paraId="140323AC" w14:textId="77777777" w:rsidR="00AE2A4B" w:rsidRDefault="00AE2A4B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A1228" w14:paraId="312CB465" w14:textId="77777777" w:rsidTr="2E72935C">
        <w:tc>
          <w:tcPr>
            <w:tcW w:w="1611" w:type="dxa"/>
          </w:tcPr>
          <w:p w14:paraId="03F94E85" w14:textId="02AE8A3B" w:rsidR="002A1228" w:rsidRDefault="002A122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280" w:type="dxa"/>
          </w:tcPr>
          <w:p w14:paraId="0E4606C8" w14:textId="4643B89C" w:rsidR="002A1228" w:rsidRPr="00130A4F" w:rsidRDefault="00CF4095" w:rsidP="00AE2A4B">
            <w:pPr>
              <w:spacing w:after="0" w:line="240" w:lineRule="auto"/>
              <w:jc w:val="both"/>
            </w:pPr>
            <w:r>
              <w:t xml:space="preserve">The Committee resolved to go </w:t>
            </w:r>
            <w:r w:rsidR="00667AFA">
              <w:t>I</w:t>
            </w:r>
            <w:r>
              <w:t>n-</w:t>
            </w:r>
            <w:r w:rsidR="00667AFA">
              <w:t>C</w:t>
            </w:r>
            <w:r>
              <w:t xml:space="preserve">ommittee </w:t>
            </w:r>
          </w:p>
        </w:tc>
        <w:tc>
          <w:tcPr>
            <w:tcW w:w="1457" w:type="dxa"/>
          </w:tcPr>
          <w:p w14:paraId="2F7EDE8E" w14:textId="77777777" w:rsidR="002A1228" w:rsidRDefault="002A1228" w:rsidP="00AE2A4B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</w:tbl>
    <w:p w14:paraId="3AD9F941" w14:textId="788E1297" w:rsidR="00F366D2" w:rsidRDefault="00F366D2" w:rsidP="00682819">
      <w:pPr>
        <w:spacing w:after="160" w:line="259" w:lineRule="auto"/>
        <w:ind w:left="0" w:firstLine="0"/>
      </w:pPr>
    </w:p>
    <w:p w14:paraId="29849EFF" w14:textId="77777777" w:rsidR="00FB54D2" w:rsidRDefault="00FB54D2" w:rsidP="00434E6B">
      <w:pPr>
        <w:spacing w:after="0" w:line="240" w:lineRule="auto"/>
        <w:ind w:left="0" w:firstLine="0"/>
      </w:pPr>
    </w:p>
    <w:p w14:paraId="58E63E0B" w14:textId="72864D50" w:rsidR="004B79D7" w:rsidRDefault="004B79D7" w:rsidP="00434E6B">
      <w:pPr>
        <w:spacing w:after="0" w:line="240" w:lineRule="auto"/>
        <w:ind w:left="0" w:firstLine="0"/>
      </w:pPr>
      <w:r>
        <w:t xml:space="preserve">.....................................................  </w:t>
      </w:r>
      <w:r>
        <w:tab/>
        <w:t xml:space="preserve"> </w:t>
      </w:r>
      <w:r>
        <w:tab/>
        <w:t xml:space="preserve"> </w:t>
      </w:r>
      <w:r>
        <w:tab/>
        <w:t xml:space="preserve">............................. </w:t>
      </w:r>
    </w:p>
    <w:p w14:paraId="47C3DAFA" w14:textId="532D10E3" w:rsidR="009C525B" w:rsidRDefault="00730878" w:rsidP="00434E6B">
      <w:pPr>
        <w:spacing w:after="0" w:line="240" w:lineRule="auto"/>
        <w:ind w:left="5812" w:right="1004" w:hanging="5812"/>
      </w:pPr>
      <w:r w:rsidRPr="00730878">
        <w:rPr>
          <w:b/>
        </w:rPr>
        <w:t xml:space="preserve">Dr </w:t>
      </w:r>
      <w:r w:rsidR="007D5D54" w:rsidRPr="00730878">
        <w:rPr>
          <w:b/>
        </w:rPr>
        <w:t>Ruth Hall (Chair)</w:t>
      </w:r>
      <w:r w:rsidR="007D5D54">
        <w:t xml:space="preserve"> </w:t>
      </w:r>
      <w:r w:rsidR="007D5D54">
        <w:tab/>
      </w:r>
      <w:r w:rsidR="004B79D7" w:rsidRPr="00730878">
        <w:rPr>
          <w:b/>
        </w:rPr>
        <w:t>Date:</w:t>
      </w:r>
    </w:p>
    <w:sectPr w:rsidR="009C525B" w:rsidSect="00D20F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51" w:right="1134" w:bottom="1134" w:left="1134" w:header="686" w:footer="80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C3144" w14:textId="77777777" w:rsidR="0074743C" w:rsidRDefault="0074743C">
      <w:pPr>
        <w:spacing w:after="0" w:line="240" w:lineRule="auto"/>
      </w:pPr>
      <w:r>
        <w:separator/>
      </w:r>
    </w:p>
  </w:endnote>
  <w:endnote w:type="continuationSeparator" w:id="0">
    <w:p w14:paraId="1FED0CB2" w14:textId="77777777" w:rsidR="0074743C" w:rsidRDefault="0074743C">
      <w:pPr>
        <w:spacing w:after="0" w:line="240" w:lineRule="auto"/>
      </w:pPr>
      <w:r>
        <w:continuationSeparator/>
      </w:r>
    </w:p>
  </w:endnote>
  <w:endnote w:type="continuationNotice" w:id="1">
    <w:p w14:paraId="5BC212E6" w14:textId="77777777" w:rsidR="0074743C" w:rsidRDefault="007474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D9F54" w14:textId="72D39F62" w:rsidR="00BB35FA" w:rsidRDefault="00BB35FA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8  </w:t>
    </w:r>
  </w:p>
  <w:p w14:paraId="1F36300F" w14:textId="77777777" w:rsidR="00BB35FA" w:rsidRDefault="00BB35FA">
    <w:pPr>
      <w:spacing w:after="0" w:line="259" w:lineRule="auto"/>
      <w:ind w:left="1301" w:firstLine="0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8420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CC21B" w14:textId="2878152A" w:rsidR="00BB35FA" w:rsidRDefault="00BB35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13E8B88" w14:textId="7F30259C" w:rsidR="00BB35FA" w:rsidRDefault="00BB35FA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6E7D4" w14:textId="77777777" w:rsidR="00BB35FA" w:rsidRDefault="00BB35FA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4  </w:t>
    </w:r>
  </w:p>
  <w:p w14:paraId="492873D3" w14:textId="77777777" w:rsidR="00BB35FA" w:rsidRDefault="00BB35FA">
    <w:pPr>
      <w:spacing w:after="0" w:line="259" w:lineRule="auto"/>
      <w:ind w:left="1301" w:firstLine="0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B9CC5" w14:textId="77777777" w:rsidR="0074743C" w:rsidRDefault="0074743C">
      <w:pPr>
        <w:spacing w:after="0" w:line="240" w:lineRule="auto"/>
      </w:pPr>
      <w:r>
        <w:separator/>
      </w:r>
    </w:p>
  </w:footnote>
  <w:footnote w:type="continuationSeparator" w:id="0">
    <w:p w14:paraId="2AA79B85" w14:textId="77777777" w:rsidR="0074743C" w:rsidRDefault="0074743C">
      <w:pPr>
        <w:spacing w:after="0" w:line="240" w:lineRule="auto"/>
      </w:pPr>
      <w:r>
        <w:continuationSeparator/>
      </w:r>
    </w:p>
  </w:footnote>
  <w:footnote w:type="continuationNotice" w:id="1">
    <w:p w14:paraId="32ECD421" w14:textId="77777777" w:rsidR="0074743C" w:rsidRDefault="007474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C9AE" w14:textId="649C97A3" w:rsidR="00BB35FA" w:rsidRDefault="00BB35FA">
    <w:pPr>
      <w:spacing w:after="0" w:line="259" w:lineRule="auto"/>
      <w:ind w:left="0" w:right="-1237" w:firstLine="0"/>
      <w:jc w:val="right"/>
    </w:pP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1BA8D" w14:textId="79A0E52D" w:rsidR="00BB35FA" w:rsidRDefault="009E7E23">
    <w:pPr>
      <w:pStyle w:val="Header"/>
    </w:pPr>
    <w:sdt>
      <w:sdtPr>
        <w:id w:val="-1525546213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en-US"/>
          </w:rPr>
          <w:pict w14:anchorId="6050241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01462970" o:spid="_x0000_s2049" type="#_x0000_t136" style="position:absolute;left:0;text-align:left;margin-left:0;margin-top:0;width:552.35pt;height:150.6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Unconfirmed "/>
              <w10:wrap anchorx="margin" anchory="margin"/>
            </v:shape>
          </w:pict>
        </w:r>
      </w:sdtContent>
    </w:sdt>
    <w:r w:rsidR="00BB35FA">
      <w:tab/>
    </w:r>
    <w:r w:rsidR="00BB35FA">
      <w:tab/>
    </w:r>
    <w:r w:rsidR="00BB35FA"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01E22" w14:textId="77777777" w:rsidR="00BB35FA" w:rsidRDefault="00BB35FA">
    <w:pPr>
      <w:spacing w:after="0" w:line="259" w:lineRule="auto"/>
      <w:ind w:left="0" w:right="-1237" w:firstLine="0"/>
      <w:jc w:val="right"/>
    </w:pPr>
    <w:r>
      <w:t xml:space="preserve">Agenda item: 1 (v)  </w:t>
    </w:r>
  </w:p>
</w:hdr>
</file>

<file path=word/intelligence2.xml><?xml version="1.0" encoding="utf-8"?>
<int2:intelligence xmlns:int2="http://schemas.microsoft.com/office/intelligence/2020/intelligence">
  <int2:observations>
    <int2:textHash int2:hashCode="3YiiLGvoUpyci7" int2:id="Do4FdgxD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061"/>
    <w:multiLevelType w:val="hybridMultilevel"/>
    <w:tmpl w:val="88C43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C6F97"/>
    <w:multiLevelType w:val="hybridMultilevel"/>
    <w:tmpl w:val="D54A1E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769C2"/>
    <w:multiLevelType w:val="hybridMultilevel"/>
    <w:tmpl w:val="04520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5421E"/>
    <w:multiLevelType w:val="hybridMultilevel"/>
    <w:tmpl w:val="79ECB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7312E"/>
    <w:multiLevelType w:val="hybridMultilevel"/>
    <w:tmpl w:val="3D8ED5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238AC"/>
    <w:multiLevelType w:val="hybridMultilevel"/>
    <w:tmpl w:val="D0F4C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015BD"/>
    <w:multiLevelType w:val="hybridMultilevel"/>
    <w:tmpl w:val="52AE6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332CE"/>
    <w:multiLevelType w:val="hybridMultilevel"/>
    <w:tmpl w:val="6B924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01EB1"/>
    <w:multiLevelType w:val="hybridMultilevel"/>
    <w:tmpl w:val="4282D3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0A7070"/>
    <w:multiLevelType w:val="hybridMultilevel"/>
    <w:tmpl w:val="AE662B3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0" w15:restartNumberingAfterBreak="0">
    <w:nsid w:val="1C7D1938"/>
    <w:multiLevelType w:val="hybridMultilevel"/>
    <w:tmpl w:val="8424B826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1" w15:restartNumberingAfterBreak="0">
    <w:nsid w:val="21073CEE"/>
    <w:multiLevelType w:val="hybridMultilevel"/>
    <w:tmpl w:val="76D098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0F2244"/>
    <w:multiLevelType w:val="hybridMultilevel"/>
    <w:tmpl w:val="EFB6BF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96C405F"/>
    <w:multiLevelType w:val="hybridMultilevel"/>
    <w:tmpl w:val="8C26251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4" w15:restartNumberingAfterBreak="0">
    <w:nsid w:val="2A47130B"/>
    <w:multiLevelType w:val="hybridMultilevel"/>
    <w:tmpl w:val="9CCA8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B2D0C"/>
    <w:multiLevelType w:val="hybridMultilevel"/>
    <w:tmpl w:val="E3A82DC0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6" w15:restartNumberingAfterBreak="0">
    <w:nsid w:val="3324360B"/>
    <w:multiLevelType w:val="hybridMultilevel"/>
    <w:tmpl w:val="C4E4F0BE"/>
    <w:lvl w:ilvl="0" w:tplc="08090001">
      <w:start w:val="1"/>
      <w:numFmt w:val="bullet"/>
      <w:lvlText w:val=""/>
      <w:lvlJc w:val="left"/>
      <w:pPr>
        <w:ind w:left="-350" w:hanging="360"/>
      </w:pPr>
      <w:rPr>
        <w:rFonts w:ascii="Symbol" w:hAnsi="Symbol" w:hint="default"/>
      </w:rPr>
    </w:lvl>
    <w:lvl w:ilvl="1" w:tplc="35BA6884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0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</w:abstractNum>
  <w:abstractNum w:abstractNumId="17" w15:restartNumberingAfterBreak="0">
    <w:nsid w:val="3CC92E60"/>
    <w:multiLevelType w:val="hybridMultilevel"/>
    <w:tmpl w:val="D0583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3161A"/>
    <w:multiLevelType w:val="hybridMultilevel"/>
    <w:tmpl w:val="AC662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81538"/>
    <w:multiLevelType w:val="hybridMultilevel"/>
    <w:tmpl w:val="7E46B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31E51"/>
    <w:multiLevelType w:val="hybridMultilevel"/>
    <w:tmpl w:val="6AE2F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A366F"/>
    <w:multiLevelType w:val="hybridMultilevel"/>
    <w:tmpl w:val="0E14934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2" w15:restartNumberingAfterBreak="0">
    <w:nsid w:val="4B9B37A7"/>
    <w:multiLevelType w:val="hybridMultilevel"/>
    <w:tmpl w:val="CD8A9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31398"/>
    <w:multiLevelType w:val="hybridMultilevel"/>
    <w:tmpl w:val="A4500488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4" w15:restartNumberingAfterBreak="0">
    <w:nsid w:val="507A1DA5"/>
    <w:multiLevelType w:val="hybridMultilevel"/>
    <w:tmpl w:val="14184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F77CE"/>
    <w:multiLevelType w:val="hybridMultilevel"/>
    <w:tmpl w:val="D5D27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C1EB5"/>
    <w:multiLevelType w:val="hybridMultilevel"/>
    <w:tmpl w:val="99C0F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F459CD"/>
    <w:multiLevelType w:val="hybridMultilevel"/>
    <w:tmpl w:val="A560E1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A27E4B"/>
    <w:multiLevelType w:val="hybridMultilevel"/>
    <w:tmpl w:val="63B800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4F97454"/>
    <w:multiLevelType w:val="hybridMultilevel"/>
    <w:tmpl w:val="12A0F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B3637A"/>
    <w:multiLevelType w:val="hybridMultilevel"/>
    <w:tmpl w:val="FAECD774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1" w15:restartNumberingAfterBreak="0">
    <w:nsid w:val="666E55DC"/>
    <w:multiLevelType w:val="hybridMultilevel"/>
    <w:tmpl w:val="AA60CE82"/>
    <w:lvl w:ilvl="0" w:tplc="08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2" w15:restartNumberingAfterBreak="0">
    <w:nsid w:val="68183922"/>
    <w:multiLevelType w:val="hybridMultilevel"/>
    <w:tmpl w:val="0C267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E6E6B"/>
    <w:multiLevelType w:val="hybridMultilevel"/>
    <w:tmpl w:val="A2900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5373D5"/>
    <w:multiLevelType w:val="hybridMultilevel"/>
    <w:tmpl w:val="287809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A701BF"/>
    <w:multiLevelType w:val="hybridMultilevel"/>
    <w:tmpl w:val="6D5A8FB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BBC29F8"/>
    <w:multiLevelType w:val="hybridMultilevel"/>
    <w:tmpl w:val="E7D46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7D4063"/>
    <w:multiLevelType w:val="hybridMultilevel"/>
    <w:tmpl w:val="97D080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13"/>
  </w:num>
  <w:num w:numId="4">
    <w:abstractNumId w:val="34"/>
  </w:num>
  <w:num w:numId="5">
    <w:abstractNumId w:val="27"/>
  </w:num>
  <w:num w:numId="6">
    <w:abstractNumId w:val="1"/>
  </w:num>
  <w:num w:numId="7">
    <w:abstractNumId w:val="15"/>
  </w:num>
  <w:num w:numId="8">
    <w:abstractNumId w:val="23"/>
  </w:num>
  <w:num w:numId="9">
    <w:abstractNumId w:val="31"/>
  </w:num>
  <w:num w:numId="10">
    <w:abstractNumId w:val="10"/>
  </w:num>
  <w:num w:numId="11">
    <w:abstractNumId w:val="30"/>
  </w:num>
  <w:num w:numId="12">
    <w:abstractNumId w:val="21"/>
  </w:num>
  <w:num w:numId="13">
    <w:abstractNumId w:val="19"/>
  </w:num>
  <w:num w:numId="14">
    <w:abstractNumId w:val="0"/>
  </w:num>
  <w:num w:numId="15">
    <w:abstractNumId w:val="33"/>
  </w:num>
  <w:num w:numId="16">
    <w:abstractNumId w:val="26"/>
  </w:num>
  <w:num w:numId="17">
    <w:abstractNumId w:val="25"/>
  </w:num>
  <w:num w:numId="18">
    <w:abstractNumId w:val="20"/>
  </w:num>
  <w:num w:numId="19">
    <w:abstractNumId w:val="5"/>
  </w:num>
  <w:num w:numId="20">
    <w:abstractNumId w:val="3"/>
  </w:num>
  <w:num w:numId="21">
    <w:abstractNumId w:val="36"/>
  </w:num>
  <w:num w:numId="22">
    <w:abstractNumId w:val="6"/>
  </w:num>
  <w:num w:numId="23">
    <w:abstractNumId w:val="32"/>
  </w:num>
  <w:num w:numId="24">
    <w:abstractNumId w:val="28"/>
  </w:num>
  <w:num w:numId="25">
    <w:abstractNumId w:val="17"/>
  </w:num>
  <w:num w:numId="26">
    <w:abstractNumId w:val="22"/>
  </w:num>
  <w:num w:numId="27">
    <w:abstractNumId w:val="8"/>
  </w:num>
  <w:num w:numId="28">
    <w:abstractNumId w:val="12"/>
  </w:num>
  <w:num w:numId="29">
    <w:abstractNumId w:val="14"/>
  </w:num>
  <w:num w:numId="30">
    <w:abstractNumId w:val="18"/>
  </w:num>
  <w:num w:numId="31">
    <w:abstractNumId w:val="37"/>
  </w:num>
  <w:num w:numId="32">
    <w:abstractNumId w:val="11"/>
  </w:num>
  <w:num w:numId="33">
    <w:abstractNumId w:val="4"/>
  </w:num>
  <w:num w:numId="34">
    <w:abstractNumId w:val="35"/>
  </w:num>
  <w:num w:numId="35">
    <w:abstractNumId w:val="2"/>
  </w:num>
  <w:num w:numId="36">
    <w:abstractNumId w:val="7"/>
  </w:num>
  <w:num w:numId="37">
    <w:abstractNumId w:val="29"/>
  </w:num>
  <w:num w:numId="38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EzMzUzMLE0NTRR0lEKTi0uzszPAykwMqwFAFSnuCktAAAA"/>
  </w:docVars>
  <w:rsids>
    <w:rsidRoot w:val="00DB78A0"/>
    <w:rsid w:val="000011F1"/>
    <w:rsid w:val="00001514"/>
    <w:rsid w:val="0000300E"/>
    <w:rsid w:val="000033C1"/>
    <w:rsid w:val="0000369B"/>
    <w:rsid w:val="00003A02"/>
    <w:rsid w:val="00003A55"/>
    <w:rsid w:val="0000471F"/>
    <w:rsid w:val="00004729"/>
    <w:rsid w:val="00004E22"/>
    <w:rsid w:val="000052FB"/>
    <w:rsid w:val="00005630"/>
    <w:rsid w:val="00005836"/>
    <w:rsid w:val="00006772"/>
    <w:rsid w:val="000072DC"/>
    <w:rsid w:val="00007639"/>
    <w:rsid w:val="00007E8A"/>
    <w:rsid w:val="00007F64"/>
    <w:rsid w:val="00010353"/>
    <w:rsid w:val="000110D0"/>
    <w:rsid w:val="00015946"/>
    <w:rsid w:val="00016CCF"/>
    <w:rsid w:val="00016DBD"/>
    <w:rsid w:val="000174A9"/>
    <w:rsid w:val="00017A8B"/>
    <w:rsid w:val="00020A4D"/>
    <w:rsid w:val="00020D05"/>
    <w:rsid w:val="00020E0B"/>
    <w:rsid w:val="000253AB"/>
    <w:rsid w:val="000272FF"/>
    <w:rsid w:val="00027EE1"/>
    <w:rsid w:val="000321CE"/>
    <w:rsid w:val="00032267"/>
    <w:rsid w:val="00032D4B"/>
    <w:rsid w:val="00032E24"/>
    <w:rsid w:val="0003501E"/>
    <w:rsid w:val="00036522"/>
    <w:rsid w:val="000379EE"/>
    <w:rsid w:val="0004012E"/>
    <w:rsid w:val="000407D1"/>
    <w:rsid w:val="0004092E"/>
    <w:rsid w:val="00040C53"/>
    <w:rsid w:val="00041470"/>
    <w:rsid w:val="000415A7"/>
    <w:rsid w:val="0004185C"/>
    <w:rsid w:val="000422CE"/>
    <w:rsid w:val="00042439"/>
    <w:rsid w:val="00042A33"/>
    <w:rsid w:val="00042EDF"/>
    <w:rsid w:val="000430BC"/>
    <w:rsid w:val="00043EAB"/>
    <w:rsid w:val="00044EF7"/>
    <w:rsid w:val="00046E85"/>
    <w:rsid w:val="0004730D"/>
    <w:rsid w:val="000479E5"/>
    <w:rsid w:val="00047BE8"/>
    <w:rsid w:val="00050409"/>
    <w:rsid w:val="00050BD0"/>
    <w:rsid w:val="00050E4C"/>
    <w:rsid w:val="0005293B"/>
    <w:rsid w:val="00052AEE"/>
    <w:rsid w:val="00053F36"/>
    <w:rsid w:val="00054C79"/>
    <w:rsid w:val="000554CB"/>
    <w:rsid w:val="00056543"/>
    <w:rsid w:val="00057249"/>
    <w:rsid w:val="0006043C"/>
    <w:rsid w:val="000616DA"/>
    <w:rsid w:val="000632B0"/>
    <w:rsid w:val="00063E07"/>
    <w:rsid w:val="000643A9"/>
    <w:rsid w:val="000647A1"/>
    <w:rsid w:val="000647C0"/>
    <w:rsid w:val="000660BF"/>
    <w:rsid w:val="00067B6D"/>
    <w:rsid w:val="000710C5"/>
    <w:rsid w:val="0007240E"/>
    <w:rsid w:val="00075855"/>
    <w:rsid w:val="00076071"/>
    <w:rsid w:val="000767B1"/>
    <w:rsid w:val="000769B3"/>
    <w:rsid w:val="000804C0"/>
    <w:rsid w:val="00084201"/>
    <w:rsid w:val="000845DA"/>
    <w:rsid w:val="00085688"/>
    <w:rsid w:val="00087A47"/>
    <w:rsid w:val="00090ABE"/>
    <w:rsid w:val="00090C65"/>
    <w:rsid w:val="000916EB"/>
    <w:rsid w:val="00092739"/>
    <w:rsid w:val="00092CD2"/>
    <w:rsid w:val="00093DBB"/>
    <w:rsid w:val="00094812"/>
    <w:rsid w:val="00094A85"/>
    <w:rsid w:val="00094CE7"/>
    <w:rsid w:val="00094D35"/>
    <w:rsid w:val="00096100"/>
    <w:rsid w:val="000961AA"/>
    <w:rsid w:val="00096896"/>
    <w:rsid w:val="000A0C33"/>
    <w:rsid w:val="000A17A6"/>
    <w:rsid w:val="000A2324"/>
    <w:rsid w:val="000A6AB7"/>
    <w:rsid w:val="000A7B24"/>
    <w:rsid w:val="000B008A"/>
    <w:rsid w:val="000B0451"/>
    <w:rsid w:val="000B0EE8"/>
    <w:rsid w:val="000B13FC"/>
    <w:rsid w:val="000B19B5"/>
    <w:rsid w:val="000B1F66"/>
    <w:rsid w:val="000B286A"/>
    <w:rsid w:val="000B28FC"/>
    <w:rsid w:val="000B3019"/>
    <w:rsid w:val="000B387B"/>
    <w:rsid w:val="000B604C"/>
    <w:rsid w:val="000B6618"/>
    <w:rsid w:val="000B768B"/>
    <w:rsid w:val="000B77A2"/>
    <w:rsid w:val="000B7A4A"/>
    <w:rsid w:val="000B7A7F"/>
    <w:rsid w:val="000C0FE3"/>
    <w:rsid w:val="000C17FC"/>
    <w:rsid w:val="000C1847"/>
    <w:rsid w:val="000C3886"/>
    <w:rsid w:val="000C408A"/>
    <w:rsid w:val="000C577F"/>
    <w:rsid w:val="000C5BB6"/>
    <w:rsid w:val="000D05A5"/>
    <w:rsid w:val="000D0FAB"/>
    <w:rsid w:val="000D1A13"/>
    <w:rsid w:val="000D1B77"/>
    <w:rsid w:val="000D25EB"/>
    <w:rsid w:val="000D3D01"/>
    <w:rsid w:val="000D3E43"/>
    <w:rsid w:val="000D41A6"/>
    <w:rsid w:val="000D580A"/>
    <w:rsid w:val="000D5ECD"/>
    <w:rsid w:val="000D6239"/>
    <w:rsid w:val="000D6F5C"/>
    <w:rsid w:val="000D7322"/>
    <w:rsid w:val="000E16E1"/>
    <w:rsid w:val="000E2E6E"/>
    <w:rsid w:val="000E3950"/>
    <w:rsid w:val="000E4BA3"/>
    <w:rsid w:val="000E4CA8"/>
    <w:rsid w:val="000E4D13"/>
    <w:rsid w:val="000E5BBF"/>
    <w:rsid w:val="000E6824"/>
    <w:rsid w:val="000F0A16"/>
    <w:rsid w:val="000F154A"/>
    <w:rsid w:val="000F1702"/>
    <w:rsid w:val="000F25DE"/>
    <w:rsid w:val="000F3070"/>
    <w:rsid w:val="000F4D8B"/>
    <w:rsid w:val="000F4EAD"/>
    <w:rsid w:val="000F51AC"/>
    <w:rsid w:val="000F5589"/>
    <w:rsid w:val="000F582E"/>
    <w:rsid w:val="000F7E74"/>
    <w:rsid w:val="000F7FD5"/>
    <w:rsid w:val="001006C6"/>
    <w:rsid w:val="001008B3"/>
    <w:rsid w:val="001010F8"/>
    <w:rsid w:val="001020AD"/>
    <w:rsid w:val="00102817"/>
    <w:rsid w:val="00102D96"/>
    <w:rsid w:val="00104B90"/>
    <w:rsid w:val="00105722"/>
    <w:rsid w:val="00106C85"/>
    <w:rsid w:val="0010700C"/>
    <w:rsid w:val="001070E8"/>
    <w:rsid w:val="001072D6"/>
    <w:rsid w:val="001109C6"/>
    <w:rsid w:val="00111197"/>
    <w:rsid w:val="00112981"/>
    <w:rsid w:val="00112BF6"/>
    <w:rsid w:val="00115658"/>
    <w:rsid w:val="00115E66"/>
    <w:rsid w:val="0011667F"/>
    <w:rsid w:val="00122772"/>
    <w:rsid w:val="0012335C"/>
    <w:rsid w:val="00123FA9"/>
    <w:rsid w:val="00124474"/>
    <w:rsid w:val="00125272"/>
    <w:rsid w:val="00125CAA"/>
    <w:rsid w:val="001300E3"/>
    <w:rsid w:val="001306F3"/>
    <w:rsid w:val="001308A7"/>
    <w:rsid w:val="00130BF0"/>
    <w:rsid w:val="00133513"/>
    <w:rsid w:val="0013356C"/>
    <w:rsid w:val="00134DFD"/>
    <w:rsid w:val="00135CD6"/>
    <w:rsid w:val="00136E87"/>
    <w:rsid w:val="00141064"/>
    <w:rsid w:val="001418A1"/>
    <w:rsid w:val="00141ED9"/>
    <w:rsid w:val="00142B4F"/>
    <w:rsid w:val="001440A8"/>
    <w:rsid w:val="00144A7F"/>
    <w:rsid w:val="001458FB"/>
    <w:rsid w:val="00150782"/>
    <w:rsid w:val="00151224"/>
    <w:rsid w:val="001520DE"/>
    <w:rsid w:val="00155AFD"/>
    <w:rsid w:val="00156676"/>
    <w:rsid w:val="00156FC1"/>
    <w:rsid w:val="00157950"/>
    <w:rsid w:val="00160AEF"/>
    <w:rsid w:val="00160D62"/>
    <w:rsid w:val="001613B2"/>
    <w:rsid w:val="001615E4"/>
    <w:rsid w:val="001617AB"/>
    <w:rsid w:val="00162CB7"/>
    <w:rsid w:val="001643E7"/>
    <w:rsid w:val="00164438"/>
    <w:rsid w:val="00165BBC"/>
    <w:rsid w:val="00166FC8"/>
    <w:rsid w:val="00167A82"/>
    <w:rsid w:val="00170473"/>
    <w:rsid w:val="00172A41"/>
    <w:rsid w:val="00173D46"/>
    <w:rsid w:val="001747A5"/>
    <w:rsid w:val="00176261"/>
    <w:rsid w:val="001762F4"/>
    <w:rsid w:val="00180767"/>
    <w:rsid w:val="0018115F"/>
    <w:rsid w:val="001814CC"/>
    <w:rsid w:val="00181C30"/>
    <w:rsid w:val="00181CD6"/>
    <w:rsid w:val="001827A0"/>
    <w:rsid w:val="00182846"/>
    <w:rsid w:val="001832F2"/>
    <w:rsid w:val="00183655"/>
    <w:rsid w:val="0018431E"/>
    <w:rsid w:val="00184C06"/>
    <w:rsid w:val="00186522"/>
    <w:rsid w:val="00187341"/>
    <w:rsid w:val="0019228A"/>
    <w:rsid w:val="001926D5"/>
    <w:rsid w:val="001938CD"/>
    <w:rsid w:val="00194FD6"/>
    <w:rsid w:val="001956AB"/>
    <w:rsid w:val="001A01C2"/>
    <w:rsid w:val="001A1EDE"/>
    <w:rsid w:val="001A3912"/>
    <w:rsid w:val="001A3BA9"/>
    <w:rsid w:val="001A46F3"/>
    <w:rsid w:val="001A4C8E"/>
    <w:rsid w:val="001A5187"/>
    <w:rsid w:val="001A5B2A"/>
    <w:rsid w:val="001A6FAC"/>
    <w:rsid w:val="001A780D"/>
    <w:rsid w:val="001A7AB0"/>
    <w:rsid w:val="001B03DC"/>
    <w:rsid w:val="001B08EC"/>
    <w:rsid w:val="001B1C9D"/>
    <w:rsid w:val="001B3803"/>
    <w:rsid w:val="001B4070"/>
    <w:rsid w:val="001B47C5"/>
    <w:rsid w:val="001B496A"/>
    <w:rsid w:val="001B4FC4"/>
    <w:rsid w:val="001B67EB"/>
    <w:rsid w:val="001B707C"/>
    <w:rsid w:val="001C01F2"/>
    <w:rsid w:val="001C04FC"/>
    <w:rsid w:val="001C1938"/>
    <w:rsid w:val="001C2E6A"/>
    <w:rsid w:val="001C3293"/>
    <w:rsid w:val="001C3E2B"/>
    <w:rsid w:val="001C4ADE"/>
    <w:rsid w:val="001C50DB"/>
    <w:rsid w:val="001C558F"/>
    <w:rsid w:val="001C59AE"/>
    <w:rsid w:val="001C5F50"/>
    <w:rsid w:val="001C67D9"/>
    <w:rsid w:val="001C70B6"/>
    <w:rsid w:val="001C71B5"/>
    <w:rsid w:val="001C7689"/>
    <w:rsid w:val="001C7E31"/>
    <w:rsid w:val="001D0453"/>
    <w:rsid w:val="001D13D3"/>
    <w:rsid w:val="001D1799"/>
    <w:rsid w:val="001D1857"/>
    <w:rsid w:val="001D1FA3"/>
    <w:rsid w:val="001D3E68"/>
    <w:rsid w:val="001D45E2"/>
    <w:rsid w:val="001D6457"/>
    <w:rsid w:val="001D66E4"/>
    <w:rsid w:val="001D69CC"/>
    <w:rsid w:val="001D70C8"/>
    <w:rsid w:val="001D7745"/>
    <w:rsid w:val="001E047C"/>
    <w:rsid w:val="001E232F"/>
    <w:rsid w:val="001E39E8"/>
    <w:rsid w:val="001E3EB7"/>
    <w:rsid w:val="001E4FFB"/>
    <w:rsid w:val="001E5268"/>
    <w:rsid w:val="001E54E8"/>
    <w:rsid w:val="001E5B2F"/>
    <w:rsid w:val="001E6CE2"/>
    <w:rsid w:val="001E6D86"/>
    <w:rsid w:val="001E78CC"/>
    <w:rsid w:val="001E7A16"/>
    <w:rsid w:val="001E7D7E"/>
    <w:rsid w:val="001E7EE5"/>
    <w:rsid w:val="001F0376"/>
    <w:rsid w:val="001F0835"/>
    <w:rsid w:val="001F109A"/>
    <w:rsid w:val="001F10A2"/>
    <w:rsid w:val="001F16E9"/>
    <w:rsid w:val="001F3507"/>
    <w:rsid w:val="001F35E2"/>
    <w:rsid w:val="001F502B"/>
    <w:rsid w:val="001F53B1"/>
    <w:rsid w:val="001F5EB8"/>
    <w:rsid w:val="00200C9B"/>
    <w:rsid w:val="00201560"/>
    <w:rsid w:val="00201573"/>
    <w:rsid w:val="0020163F"/>
    <w:rsid w:val="00201937"/>
    <w:rsid w:val="00202244"/>
    <w:rsid w:val="00202A1A"/>
    <w:rsid w:val="00202A70"/>
    <w:rsid w:val="00202D47"/>
    <w:rsid w:val="00203680"/>
    <w:rsid w:val="00203DCB"/>
    <w:rsid w:val="002077A6"/>
    <w:rsid w:val="0021037F"/>
    <w:rsid w:val="002103B1"/>
    <w:rsid w:val="0021051B"/>
    <w:rsid w:val="00210EDE"/>
    <w:rsid w:val="00211483"/>
    <w:rsid w:val="0021199A"/>
    <w:rsid w:val="002124BC"/>
    <w:rsid w:val="00213916"/>
    <w:rsid w:val="0021391F"/>
    <w:rsid w:val="00215384"/>
    <w:rsid w:val="0021633F"/>
    <w:rsid w:val="00216343"/>
    <w:rsid w:val="002165EA"/>
    <w:rsid w:val="00216655"/>
    <w:rsid w:val="00221732"/>
    <w:rsid w:val="00221F7A"/>
    <w:rsid w:val="00222233"/>
    <w:rsid w:val="00222C5F"/>
    <w:rsid w:val="0022410F"/>
    <w:rsid w:val="00226417"/>
    <w:rsid w:val="0022664C"/>
    <w:rsid w:val="00226823"/>
    <w:rsid w:val="00226B19"/>
    <w:rsid w:val="00226BC7"/>
    <w:rsid w:val="0022722C"/>
    <w:rsid w:val="00227ACE"/>
    <w:rsid w:val="00227BBF"/>
    <w:rsid w:val="00230B8F"/>
    <w:rsid w:val="00230F36"/>
    <w:rsid w:val="00231452"/>
    <w:rsid w:val="002317BE"/>
    <w:rsid w:val="0023232D"/>
    <w:rsid w:val="00232A85"/>
    <w:rsid w:val="00235187"/>
    <w:rsid w:val="00235435"/>
    <w:rsid w:val="00236DFD"/>
    <w:rsid w:val="0024013B"/>
    <w:rsid w:val="00241CE1"/>
    <w:rsid w:val="00243DC2"/>
    <w:rsid w:val="00243E17"/>
    <w:rsid w:val="00244047"/>
    <w:rsid w:val="002448D5"/>
    <w:rsid w:val="00245030"/>
    <w:rsid w:val="00245EBF"/>
    <w:rsid w:val="002462FB"/>
    <w:rsid w:val="002469B0"/>
    <w:rsid w:val="00246DCA"/>
    <w:rsid w:val="002478A3"/>
    <w:rsid w:val="00247917"/>
    <w:rsid w:val="00247B4E"/>
    <w:rsid w:val="00247C92"/>
    <w:rsid w:val="00247DBB"/>
    <w:rsid w:val="0025092B"/>
    <w:rsid w:val="00251C78"/>
    <w:rsid w:val="00253490"/>
    <w:rsid w:val="00253F41"/>
    <w:rsid w:val="00255C31"/>
    <w:rsid w:val="00257605"/>
    <w:rsid w:val="002614A0"/>
    <w:rsid w:val="00261FF6"/>
    <w:rsid w:val="002628F2"/>
    <w:rsid w:val="002632AB"/>
    <w:rsid w:val="00263621"/>
    <w:rsid w:val="00263734"/>
    <w:rsid w:val="00265D7A"/>
    <w:rsid w:val="00266B31"/>
    <w:rsid w:val="00266BE9"/>
    <w:rsid w:val="002706A6"/>
    <w:rsid w:val="00272F0C"/>
    <w:rsid w:val="00273989"/>
    <w:rsid w:val="00276A65"/>
    <w:rsid w:val="00277BB5"/>
    <w:rsid w:val="00280A6A"/>
    <w:rsid w:val="00280BEA"/>
    <w:rsid w:val="00283120"/>
    <w:rsid w:val="00283C21"/>
    <w:rsid w:val="00283D69"/>
    <w:rsid w:val="00284B25"/>
    <w:rsid w:val="00284E1A"/>
    <w:rsid w:val="002855A8"/>
    <w:rsid w:val="00285DB1"/>
    <w:rsid w:val="0029198D"/>
    <w:rsid w:val="00292466"/>
    <w:rsid w:val="00292CD1"/>
    <w:rsid w:val="00293328"/>
    <w:rsid w:val="002934AB"/>
    <w:rsid w:val="00293B62"/>
    <w:rsid w:val="00294512"/>
    <w:rsid w:val="00296834"/>
    <w:rsid w:val="00296FD9"/>
    <w:rsid w:val="002A1228"/>
    <w:rsid w:val="002A2236"/>
    <w:rsid w:val="002A584C"/>
    <w:rsid w:val="002A5F71"/>
    <w:rsid w:val="002A6F7A"/>
    <w:rsid w:val="002A706F"/>
    <w:rsid w:val="002A7D6F"/>
    <w:rsid w:val="002B02D2"/>
    <w:rsid w:val="002B0406"/>
    <w:rsid w:val="002B1460"/>
    <w:rsid w:val="002B1B43"/>
    <w:rsid w:val="002B2095"/>
    <w:rsid w:val="002B4D15"/>
    <w:rsid w:val="002B5844"/>
    <w:rsid w:val="002B652A"/>
    <w:rsid w:val="002B665D"/>
    <w:rsid w:val="002C0E91"/>
    <w:rsid w:val="002C141C"/>
    <w:rsid w:val="002C240E"/>
    <w:rsid w:val="002C2AC7"/>
    <w:rsid w:val="002C2C52"/>
    <w:rsid w:val="002C2D07"/>
    <w:rsid w:val="002C41A4"/>
    <w:rsid w:val="002C426D"/>
    <w:rsid w:val="002C4FD6"/>
    <w:rsid w:val="002C5483"/>
    <w:rsid w:val="002C5DEE"/>
    <w:rsid w:val="002C606D"/>
    <w:rsid w:val="002C7E70"/>
    <w:rsid w:val="002D0443"/>
    <w:rsid w:val="002D09B3"/>
    <w:rsid w:val="002D26F2"/>
    <w:rsid w:val="002D4ECA"/>
    <w:rsid w:val="002D6EAE"/>
    <w:rsid w:val="002D70A3"/>
    <w:rsid w:val="002E00C7"/>
    <w:rsid w:val="002E33E8"/>
    <w:rsid w:val="002E49A7"/>
    <w:rsid w:val="002E5D18"/>
    <w:rsid w:val="002E5DA0"/>
    <w:rsid w:val="002E65DA"/>
    <w:rsid w:val="002E69B0"/>
    <w:rsid w:val="002F2147"/>
    <w:rsid w:val="002F2213"/>
    <w:rsid w:val="002F3B5D"/>
    <w:rsid w:val="002F40BD"/>
    <w:rsid w:val="002F558E"/>
    <w:rsid w:val="002F55D0"/>
    <w:rsid w:val="002F567A"/>
    <w:rsid w:val="002F60E6"/>
    <w:rsid w:val="002F643D"/>
    <w:rsid w:val="00300A0A"/>
    <w:rsid w:val="00302F4B"/>
    <w:rsid w:val="0030335E"/>
    <w:rsid w:val="00304DB2"/>
    <w:rsid w:val="00307843"/>
    <w:rsid w:val="00310302"/>
    <w:rsid w:val="00310B1E"/>
    <w:rsid w:val="00310BF0"/>
    <w:rsid w:val="003117E9"/>
    <w:rsid w:val="003151CF"/>
    <w:rsid w:val="003165F3"/>
    <w:rsid w:val="0031677C"/>
    <w:rsid w:val="00316A9D"/>
    <w:rsid w:val="003171E8"/>
    <w:rsid w:val="003178B4"/>
    <w:rsid w:val="00320EBC"/>
    <w:rsid w:val="00322AB2"/>
    <w:rsid w:val="00322DFD"/>
    <w:rsid w:val="0032443E"/>
    <w:rsid w:val="003259F6"/>
    <w:rsid w:val="003270BC"/>
    <w:rsid w:val="00327431"/>
    <w:rsid w:val="003304DE"/>
    <w:rsid w:val="00330EF2"/>
    <w:rsid w:val="00332AF4"/>
    <w:rsid w:val="00333640"/>
    <w:rsid w:val="003342B1"/>
    <w:rsid w:val="00334F4C"/>
    <w:rsid w:val="003353D5"/>
    <w:rsid w:val="00335C5D"/>
    <w:rsid w:val="0033611C"/>
    <w:rsid w:val="00336335"/>
    <w:rsid w:val="00336446"/>
    <w:rsid w:val="00341351"/>
    <w:rsid w:val="0034165F"/>
    <w:rsid w:val="00341F1A"/>
    <w:rsid w:val="0034333C"/>
    <w:rsid w:val="00344662"/>
    <w:rsid w:val="0034475F"/>
    <w:rsid w:val="00345129"/>
    <w:rsid w:val="00345697"/>
    <w:rsid w:val="00345BE3"/>
    <w:rsid w:val="00346B94"/>
    <w:rsid w:val="00346E00"/>
    <w:rsid w:val="0034722A"/>
    <w:rsid w:val="00350C1B"/>
    <w:rsid w:val="00351919"/>
    <w:rsid w:val="0035277A"/>
    <w:rsid w:val="00352FC7"/>
    <w:rsid w:val="00354BE9"/>
    <w:rsid w:val="00355E51"/>
    <w:rsid w:val="00356FC5"/>
    <w:rsid w:val="003577A6"/>
    <w:rsid w:val="00357893"/>
    <w:rsid w:val="0036051C"/>
    <w:rsid w:val="00360DB0"/>
    <w:rsid w:val="00360FCD"/>
    <w:rsid w:val="00361850"/>
    <w:rsid w:val="003622AE"/>
    <w:rsid w:val="00362B47"/>
    <w:rsid w:val="00362D85"/>
    <w:rsid w:val="003637E5"/>
    <w:rsid w:val="00366033"/>
    <w:rsid w:val="0036779D"/>
    <w:rsid w:val="00367EE7"/>
    <w:rsid w:val="003708E8"/>
    <w:rsid w:val="00371DF5"/>
    <w:rsid w:val="00372EEA"/>
    <w:rsid w:val="00374BD8"/>
    <w:rsid w:val="00374BE0"/>
    <w:rsid w:val="00375FA4"/>
    <w:rsid w:val="00375FAE"/>
    <w:rsid w:val="003768F7"/>
    <w:rsid w:val="00376D5B"/>
    <w:rsid w:val="00382560"/>
    <w:rsid w:val="0038301A"/>
    <w:rsid w:val="00385514"/>
    <w:rsid w:val="00385580"/>
    <w:rsid w:val="00391036"/>
    <w:rsid w:val="0039121E"/>
    <w:rsid w:val="003917BB"/>
    <w:rsid w:val="00391E4D"/>
    <w:rsid w:val="003925E9"/>
    <w:rsid w:val="00392681"/>
    <w:rsid w:val="003945E2"/>
    <w:rsid w:val="00394933"/>
    <w:rsid w:val="00394FB5"/>
    <w:rsid w:val="00396A94"/>
    <w:rsid w:val="00396D0E"/>
    <w:rsid w:val="00396EB7"/>
    <w:rsid w:val="003975FE"/>
    <w:rsid w:val="00397763"/>
    <w:rsid w:val="003A2429"/>
    <w:rsid w:val="003A437B"/>
    <w:rsid w:val="003A50D1"/>
    <w:rsid w:val="003A531D"/>
    <w:rsid w:val="003A5513"/>
    <w:rsid w:val="003A5743"/>
    <w:rsid w:val="003A5C12"/>
    <w:rsid w:val="003A6042"/>
    <w:rsid w:val="003A687F"/>
    <w:rsid w:val="003A6DB0"/>
    <w:rsid w:val="003B0E90"/>
    <w:rsid w:val="003B1A5B"/>
    <w:rsid w:val="003B1FB9"/>
    <w:rsid w:val="003B1FE3"/>
    <w:rsid w:val="003B2408"/>
    <w:rsid w:val="003B26C7"/>
    <w:rsid w:val="003B47F7"/>
    <w:rsid w:val="003B4828"/>
    <w:rsid w:val="003B5CA2"/>
    <w:rsid w:val="003B60B8"/>
    <w:rsid w:val="003B7578"/>
    <w:rsid w:val="003B7A9B"/>
    <w:rsid w:val="003C0CAE"/>
    <w:rsid w:val="003C2928"/>
    <w:rsid w:val="003C3732"/>
    <w:rsid w:val="003C3DCB"/>
    <w:rsid w:val="003C4A97"/>
    <w:rsid w:val="003C562A"/>
    <w:rsid w:val="003C570F"/>
    <w:rsid w:val="003C589C"/>
    <w:rsid w:val="003C58BE"/>
    <w:rsid w:val="003C61CC"/>
    <w:rsid w:val="003C62C8"/>
    <w:rsid w:val="003C646B"/>
    <w:rsid w:val="003C681E"/>
    <w:rsid w:val="003C7BB6"/>
    <w:rsid w:val="003C7FBE"/>
    <w:rsid w:val="003D08C0"/>
    <w:rsid w:val="003D188A"/>
    <w:rsid w:val="003D3889"/>
    <w:rsid w:val="003D3906"/>
    <w:rsid w:val="003D3A87"/>
    <w:rsid w:val="003D5728"/>
    <w:rsid w:val="003D59CC"/>
    <w:rsid w:val="003D609A"/>
    <w:rsid w:val="003D6FEA"/>
    <w:rsid w:val="003D7BEE"/>
    <w:rsid w:val="003E0A66"/>
    <w:rsid w:val="003E189B"/>
    <w:rsid w:val="003E1B17"/>
    <w:rsid w:val="003E1ECB"/>
    <w:rsid w:val="003E28C5"/>
    <w:rsid w:val="003E40D9"/>
    <w:rsid w:val="003E4EE3"/>
    <w:rsid w:val="003E51BD"/>
    <w:rsid w:val="003E5526"/>
    <w:rsid w:val="003E5797"/>
    <w:rsid w:val="003E5BFF"/>
    <w:rsid w:val="003E6499"/>
    <w:rsid w:val="003E67BD"/>
    <w:rsid w:val="003E6A72"/>
    <w:rsid w:val="003E7947"/>
    <w:rsid w:val="003F16CA"/>
    <w:rsid w:val="003F1EB6"/>
    <w:rsid w:val="003F2110"/>
    <w:rsid w:val="003F25C7"/>
    <w:rsid w:val="003F2B4C"/>
    <w:rsid w:val="003F382F"/>
    <w:rsid w:val="003F5270"/>
    <w:rsid w:val="003F5938"/>
    <w:rsid w:val="003F5A51"/>
    <w:rsid w:val="003F5CB7"/>
    <w:rsid w:val="003F63D0"/>
    <w:rsid w:val="003F6540"/>
    <w:rsid w:val="003F79AA"/>
    <w:rsid w:val="00401D21"/>
    <w:rsid w:val="00402088"/>
    <w:rsid w:val="00402ACD"/>
    <w:rsid w:val="00406FDF"/>
    <w:rsid w:val="004072BE"/>
    <w:rsid w:val="00410078"/>
    <w:rsid w:val="00410A0E"/>
    <w:rsid w:val="00411D6F"/>
    <w:rsid w:val="0041255D"/>
    <w:rsid w:val="00412EBF"/>
    <w:rsid w:val="0041361E"/>
    <w:rsid w:val="00413A15"/>
    <w:rsid w:val="00413E68"/>
    <w:rsid w:val="00413E85"/>
    <w:rsid w:val="004152F5"/>
    <w:rsid w:val="00415627"/>
    <w:rsid w:val="00415893"/>
    <w:rsid w:val="00415C9B"/>
    <w:rsid w:val="004178B7"/>
    <w:rsid w:val="004212D8"/>
    <w:rsid w:val="0042141C"/>
    <w:rsid w:val="0042196C"/>
    <w:rsid w:val="00421EE6"/>
    <w:rsid w:val="00422A5A"/>
    <w:rsid w:val="00422D01"/>
    <w:rsid w:val="004235D5"/>
    <w:rsid w:val="0042536F"/>
    <w:rsid w:val="00425DB7"/>
    <w:rsid w:val="004265CA"/>
    <w:rsid w:val="00426656"/>
    <w:rsid w:val="00426D18"/>
    <w:rsid w:val="00427470"/>
    <w:rsid w:val="004275AA"/>
    <w:rsid w:val="00427660"/>
    <w:rsid w:val="00430486"/>
    <w:rsid w:val="0043096C"/>
    <w:rsid w:val="00431D17"/>
    <w:rsid w:val="0043246F"/>
    <w:rsid w:val="00432738"/>
    <w:rsid w:val="004331CB"/>
    <w:rsid w:val="004336FD"/>
    <w:rsid w:val="00433965"/>
    <w:rsid w:val="00434E6B"/>
    <w:rsid w:val="004358A7"/>
    <w:rsid w:val="004362A8"/>
    <w:rsid w:val="00436E97"/>
    <w:rsid w:val="004405CB"/>
    <w:rsid w:val="0044068F"/>
    <w:rsid w:val="00440EE2"/>
    <w:rsid w:val="00441322"/>
    <w:rsid w:val="004418AE"/>
    <w:rsid w:val="004431AE"/>
    <w:rsid w:val="0044386D"/>
    <w:rsid w:val="00446ABB"/>
    <w:rsid w:val="0044733B"/>
    <w:rsid w:val="004477AF"/>
    <w:rsid w:val="00450568"/>
    <w:rsid w:val="00450EF1"/>
    <w:rsid w:val="00450FB8"/>
    <w:rsid w:val="00451436"/>
    <w:rsid w:val="00451A0A"/>
    <w:rsid w:val="00452FBE"/>
    <w:rsid w:val="00455E4F"/>
    <w:rsid w:val="00457A0A"/>
    <w:rsid w:val="00457B05"/>
    <w:rsid w:val="00457C19"/>
    <w:rsid w:val="0046082F"/>
    <w:rsid w:val="00461A43"/>
    <w:rsid w:val="00461E9B"/>
    <w:rsid w:val="0046228D"/>
    <w:rsid w:val="00462DB5"/>
    <w:rsid w:val="004652B9"/>
    <w:rsid w:val="004655A3"/>
    <w:rsid w:val="00466A17"/>
    <w:rsid w:val="00470AFF"/>
    <w:rsid w:val="00471114"/>
    <w:rsid w:val="0047450C"/>
    <w:rsid w:val="004749BC"/>
    <w:rsid w:val="00475157"/>
    <w:rsid w:val="0047619F"/>
    <w:rsid w:val="00476228"/>
    <w:rsid w:val="00476389"/>
    <w:rsid w:val="004768F0"/>
    <w:rsid w:val="00476E42"/>
    <w:rsid w:val="004802F0"/>
    <w:rsid w:val="00482306"/>
    <w:rsid w:val="004825B4"/>
    <w:rsid w:val="00483E85"/>
    <w:rsid w:val="00483F6E"/>
    <w:rsid w:val="004867CA"/>
    <w:rsid w:val="00486BDC"/>
    <w:rsid w:val="004878A1"/>
    <w:rsid w:val="00487C0D"/>
    <w:rsid w:val="00487EBF"/>
    <w:rsid w:val="00491414"/>
    <w:rsid w:val="00491D62"/>
    <w:rsid w:val="00492060"/>
    <w:rsid w:val="00492177"/>
    <w:rsid w:val="00492D62"/>
    <w:rsid w:val="00496E71"/>
    <w:rsid w:val="00497060"/>
    <w:rsid w:val="004975FD"/>
    <w:rsid w:val="00497D56"/>
    <w:rsid w:val="004A0964"/>
    <w:rsid w:val="004A2E48"/>
    <w:rsid w:val="004A3888"/>
    <w:rsid w:val="004A3E8B"/>
    <w:rsid w:val="004A44AE"/>
    <w:rsid w:val="004A4566"/>
    <w:rsid w:val="004A4B10"/>
    <w:rsid w:val="004A4D51"/>
    <w:rsid w:val="004A55DB"/>
    <w:rsid w:val="004A58F6"/>
    <w:rsid w:val="004A77FD"/>
    <w:rsid w:val="004A7966"/>
    <w:rsid w:val="004B07C6"/>
    <w:rsid w:val="004B0C52"/>
    <w:rsid w:val="004B130D"/>
    <w:rsid w:val="004B185F"/>
    <w:rsid w:val="004B1898"/>
    <w:rsid w:val="004B2519"/>
    <w:rsid w:val="004B28AE"/>
    <w:rsid w:val="004B2AD8"/>
    <w:rsid w:val="004B2C1F"/>
    <w:rsid w:val="004B2DAC"/>
    <w:rsid w:val="004B313D"/>
    <w:rsid w:val="004B422A"/>
    <w:rsid w:val="004B463F"/>
    <w:rsid w:val="004B4A87"/>
    <w:rsid w:val="004B574D"/>
    <w:rsid w:val="004B5F80"/>
    <w:rsid w:val="004B6D9C"/>
    <w:rsid w:val="004B79D7"/>
    <w:rsid w:val="004C13DF"/>
    <w:rsid w:val="004C1948"/>
    <w:rsid w:val="004C1F88"/>
    <w:rsid w:val="004C2B42"/>
    <w:rsid w:val="004C3365"/>
    <w:rsid w:val="004C60CF"/>
    <w:rsid w:val="004D1ADC"/>
    <w:rsid w:val="004D30AF"/>
    <w:rsid w:val="004D341E"/>
    <w:rsid w:val="004D3B38"/>
    <w:rsid w:val="004D495A"/>
    <w:rsid w:val="004D50F9"/>
    <w:rsid w:val="004D70FB"/>
    <w:rsid w:val="004D7597"/>
    <w:rsid w:val="004E1687"/>
    <w:rsid w:val="004E2063"/>
    <w:rsid w:val="004E221F"/>
    <w:rsid w:val="004E2996"/>
    <w:rsid w:val="004E3406"/>
    <w:rsid w:val="004E3A64"/>
    <w:rsid w:val="004E46E6"/>
    <w:rsid w:val="004E4F41"/>
    <w:rsid w:val="004E7C99"/>
    <w:rsid w:val="004F11E7"/>
    <w:rsid w:val="004F2CD1"/>
    <w:rsid w:val="004F4F60"/>
    <w:rsid w:val="004F57C5"/>
    <w:rsid w:val="004F764F"/>
    <w:rsid w:val="00500126"/>
    <w:rsid w:val="00501843"/>
    <w:rsid w:val="005021B5"/>
    <w:rsid w:val="0050233F"/>
    <w:rsid w:val="00502448"/>
    <w:rsid w:val="0050301D"/>
    <w:rsid w:val="00503F12"/>
    <w:rsid w:val="0050475A"/>
    <w:rsid w:val="00504EE7"/>
    <w:rsid w:val="00504F57"/>
    <w:rsid w:val="00506D22"/>
    <w:rsid w:val="00507D46"/>
    <w:rsid w:val="00510109"/>
    <w:rsid w:val="005117A2"/>
    <w:rsid w:val="00511A21"/>
    <w:rsid w:val="00511A44"/>
    <w:rsid w:val="00512246"/>
    <w:rsid w:val="00512717"/>
    <w:rsid w:val="00512D92"/>
    <w:rsid w:val="00516359"/>
    <w:rsid w:val="00516509"/>
    <w:rsid w:val="00516CEE"/>
    <w:rsid w:val="00516E77"/>
    <w:rsid w:val="00517508"/>
    <w:rsid w:val="00521AFF"/>
    <w:rsid w:val="00523F0D"/>
    <w:rsid w:val="00524CBC"/>
    <w:rsid w:val="00524CCB"/>
    <w:rsid w:val="00524D5B"/>
    <w:rsid w:val="00524EF9"/>
    <w:rsid w:val="00526604"/>
    <w:rsid w:val="00526674"/>
    <w:rsid w:val="005267E8"/>
    <w:rsid w:val="00530C96"/>
    <w:rsid w:val="00531243"/>
    <w:rsid w:val="00533BB3"/>
    <w:rsid w:val="00534CF4"/>
    <w:rsid w:val="005359EB"/>
    <w:rsid w:val="00535BAB"/>
    <w:rsid w:val="0053619A"/>
    <w:rsid w:val="00540A82"/>
    <w:rsid w:val="00541ECE"/>
    <w:rsid w:val="00542305"/>
    <w:rsid w:val="00542B5E"/>
    <w:rsid w:val="00543CA4"/>
    <w:rsid w:val="005446BA"/>
    <w:rsid w:val="00546D0C"/>
    <w:rsid w:val="00546E0F"/>
    <w:rsid w:val="00547BA3"/>
    <w:rsid w:val="00547ECA"/>
    <w:rsid w:val="00550FB9"/>
    <w:rsid w:val="00551D89"/>
    <w:rsid w:val="00551EA2"/>
    <w:rsid w:val="005539BD"/>
    <w:rsid w:val="005540A8"/>
    <w:rsid w:val="005548B8"/>
    <w:rsid w:val="00555381"/>
    <w:rsid w:val="005559FD"/>
    <w:rsid w:val="00555F82"/>
    <w:rsid w:val="005562E9"/>
    <w:rsid w:val="00556B2D"/>
    <w:rsid w:val="00557921"/>
    <w:rsid w:val="00561020"/>
    <w:rsid w:val="005622D1"/>
    <w:rsid w:val="00562C7F"/>
    <w:rsid w:val="005632F3"/>
    <w:rsid w:val="005637E0"/>
    <w:rsid w:val="00564064"/>
    <w:rsid w:val="00564FF8"/>
    <w:rsid w:val="0056617C"/>
    <w:rsid w:val="00570106"/>
    <w:rsid w:val="005717ED"/>
    <w:rsid w:val="0057399E"/>
    <w:rsid w:val="005761FF"/>
    <w:rsid w:val="0057794D"/>
    <w:rsid w:val="00577D80"/>
    <w:rsid w:val="00581DC6"/>
    <w:rsid w:val="00582579"/>
    <w:rsid w:val="00582BFE"/>
    <w:rsid w:val="00582E6F"/>
    <w:rsid w:val="00583AF8"/>
    <w:rsid w:val="0058407C"/>
    <w:rsid w:val="0058496C"/>
    <w:rsid w:val="0058554D"/>
    <w:rsid w:val="00586F9D"/>
    <w:rsid w:val="005872D0"/>
    <w:rsid w:val="00587811"/>
    <w:rsid w:val="00587ED7"/>
    <w:rsid w:val="00590075"/>
    <w:rsid w:val="005902DD"/>
    <w:rsid w:val="00590491"/>
    <w:rsid w:val="00590E15"/>
    <w:rsid w:val="005929BC"/>
    <w:rsid w:val="00595323"/>
    <w:rsid w:val="00595480"/>
    <w:rsid w:val="00596C89"/>
    <w:rsid w:val="005A00F4"/>
    <w:rsid w:val="005A14B8"/>
    <w:rsid w:val="005A31B1"/>
    <w:rsid w:val="005A3986"/>
    <w:rsid w:val="005A47C4"/>
    <w:rsid w:val="005A4AA2"/>
    <w:rsid w:val="005A55D7"/>
    <w:rsid w:val="005A5B6B"/>
    <w:rsid w:val="005A5FC0"/>
    <w:rsid w:val="005B0277"/>
    <w:rsid w:val="005B1E03"/>
    <w:rsid w:val="005B2A35"/>
    <w:rsid w:val="005B4142"/>
    <w:rsid w:val="005B426B"/>
    <w:rsid w:val="005B4B2D"/>
    <w:rsid w:val="005B4C13"/>
    <w:rsid w:val="005B55D9"/>
    <w:rsid w:val="005B5822"/>
    <w:rsid w:val="005B5CC2"/>
    <w:rsid w:val="005B6397"/>
    <w:rsid w:val="005B64C4"/>
    <w:rsid w:val="005B7333"/>
    <w:rsid w:val="005B7812"/>
    <w:rsid w:val="005B7936"/>
    <w:rsid w:val="005C04B5"/>
    <w:rsid w:val="005C0BE8"/>
    <w:rsid w:val="005C129B"/>
    <w:rsid w:val="005C172A"/>
    <w:rsid w:val="005C1D35"/>
    <w:rsid w:val="005C1E39"/>
    <w:rsid w:val="005C2DFB"/>
    <w:rsid w:val="005C3531"/>
    <w:rsid w:val="005C3AC3"/>
    <w:rsid w:val="005C48BB"/>
    <w:rsid w:val="005C4B16"/>
    <w:rsid w:val="005C4C25"/>
    <w:rsid w:val="005C4C9B"/>
    <w:rsid w:val="005C54FC"/>
    <w:rsid w:val="005C5C4E"/>
    <w:rsid w:val="005C5D7F"/>
    <w:rsid w:val="005C618C"/>
    <w:rsid w:val="005C6204"/>
    <w:rsid w:val="005C64DC"/>
    <w:rsid w:val="005C6AAC"/>
    <w:rsid w:val="005C6FFA"/>
    <w:rsid w:val="005C75B9"/>
    <w:rsid w:val="005C7675"/>
    <w:rsid w:val="005C782F"/>
    <w:rsid w:val="005C78E5"/>
    <w:rsid w:val="005D0636"/>
    <w:rsid w:val="005D0817"/>
    <w:rsid w:val="005D0958"/>
    <w:rsid w:val="005D1FB4"/>
    <w:rsid w:val="005D3474"/>
    <w:rsid w:val="005D53C1"/>
    <w:rsid w:val="005D6137"/>
    <w:rsid w:val="005D626D"/>
    <w:rsid w:val="005D71F7"/>
    <w:rsid w:val="005E0C04"/>
    <w:rsid w:val="005E18E3"/>
    <w:rsid w:val="005E1CCC"/>
    <w:rsid w:val="005E1D99"/>
    <w:rsid w:val="005E388B"/>
    <w:rsid w:val="005E3ABE"/>
    <w:rsid w:val="005E3EC2"/>
    <w:rsid w:val="005E48C5"/>
    <w:rsid w:val="005E4A28"/>
    <w:rsid w:val="005E4D77"/>
    <w:rsid w:val="005E508B"/>
    <w:rsid w:val="005E5BB4"/>
    <w:rsid w:val="005E6B4F"/>
    <w:rsid w:val="005F01E8"/>
    <w:rsid w:val="005F3893"/>
    <w:rsid w:val="005F3C79"/>
    <w:rsid w:val="005F469E"/>
    <w:rsid w:val="005F470A"/>
    <w:rsid w:val="005F5794"/>
    <w:rsid w:val="0060014D"/>
    <w:rsid w:val="006006F2"/>
    <w:rsid w:val="006015CA"/>
    <w:rsid w:val="00601EC3"/>
    <w:rsid w:val="0060200E"/>
    <w:rsid w:val="00602259"/>
    <w:rsid w:val="006027B5"/>
    <w:rsid w:val="006029AB"/>
    <w:rsid w:val="00602B54"/>
    <w:rsid w:val="00602FC0"/>
    <w:rsid w:val="00603AE6"/>
    <w:rsid w:val="00604593"/>
    <w:rsid w:val="00604B0D"/>
    <w:rsid w:val="00605A57"/>
    <w:rsid w:val="006061F2"/>
    <w:rsid w:val="0060621D"/>
    <w:rsid w:val="00606503"/>
    <w:rsid w:val="00607119"/>
    <w:rsid w:val="00607313"/>
    <w:rsid w:val="00607658"/>
    <w:rsid w:val="00607839"/>
    <w:rsid w:val="00607F6E"/>
    <w:rsid w:val="006109EB"/>
    <w:rsid w:val="006121A8"/>
    <w:rsid w:val="0061257E"/>
    <w:rsid w:val="0061289A"/>
    <w:rsid w:val="00612B19"/>
    <w:rsid w:val="00614E71"/>
    <w:rsid w:val="0061527A"/>
    <w:rsid w:val="0061593C"/>
    <w:rsid w:val="00616CA6"/>
    <w:rsid w:val="00616EA6"/>
    <w:rsid w:val="00617638"/>
    <w:rsid w:val="00617C22"/>
    <w:rsid w:val="00621B79"/>
    <w:rsid w:val="00621C06"/>
    <w:rsid w:val="0062252B"/>
    <w:rsid w:val="00622ACE"/>
    <w:rsid w:val="00623569"/>
    <w:rsid w:val="0062426B"/>
    <w:rsid w:val="006242E1"/>
    <w:rsid w:val="006247B5"/>
    <w:rsid w:val="00625516"/>
    <w:rsid w:val="006259AC"/>
    <w:rsid w:val="006262D0"/>
    <w:rsid w:val="006273C3"/>
    <w:rsid w:val="0062754E"/>
    <w:rsid w:val="0062755D"/>
    <w:rsid w:val="00627FC7"/>
    <w:rsid w:val="006303BE"/>
    <w:rsid w:val="006313A2"/>
    <w:rsid w:val="00631BFF"/>
    <w:rsid w:val="006327CF"/>
    <w:rsid w:val="00632FAF"/>
    <w:rsid w:val="0063342A"/>
    <w:rsid w:val="00633DA2"/>
    <w:rsid w:val="0063479B"/>
    <w:rsid w:val="0063673C"/>
    <w:rsid w:val="00636DE4"/>
    <w:rsid w:val="0063735A"/>
    <w:rsid w:val="006377B0"/>
    <w:rsid w:val="00637950"/>
    <w:rsid w:val="00641AF4"/>
    <w:rsid w:val="00641BF2"/>
    <w:rsid w:val="0064355B"/>
    <w:rsid w:val="00643D2C"/>
    <w:rsid w:val="00643FF2"/>
    <w:rsid w:val="0064414D"/>
    <w:rsid w:val="00644973"/>
    <w:rsid w:val="00644BC4"/>
    <w:rsid w:val="00645C8C"/>
    <w:rsid w:val="00645CD1"/>
    <w:rsid w:val="00645DC9"/>
    <w:rsid w:val="00650223"/>
    <w:rsid w:val="006507FD"/>
    <w:rsid w:val="0065101E"/>
    <w:rsid w:val="006510D0"/>
    <w:rsid w:val="00651CB4"/>
    <w:rsid w:val="006520DA"/>
    <w:rsid w:val="00652770"/>
    <w:rsid w:val="00652BC4"/>
    <w:rsid w:val="00652D40"/>
    <w:rsid w:val="00653947"/>
    <w:rsid w:val="006544A3"/>
    <w:rsid w:val="0065450B"/>
    <w:rsid w:val="00654F8A"/>
    <w:rsid w:val="006552A6"/>
    <w:rsid w:val="0065556F"/>
    <w:rsid w:val="006601F2"/>
    <w:rsid w:val="00660AE4"/>
    <w:rsid w:val="006615B1"/>
    <w:rsid w:val="00662541"/>
    <w:rsid w:val="006628B6"/>
    <w:rsid w:val="00662F88"/>
    <w:rsid w:val="00664656"/>
    <w:rsid w:val="006646CD"/>
    <w:rsid w:val="00665F9F"/>
    <w:rsid w:val="0066610F"/>
    <w:rsid w:val="00666DAB"/>
    <w:rsid w:val="00667AFA"/>
    <w:rsid w:val="00670682"/>
    <w:rsid w:val="006707EC"/>
    <w:rsid w:val="00670F17"/>
    <w:rsid w:val="00672645"/>
    <w:rsid w:val="00676B27"/>
    <w:rsid w:val="00677DC7"/>
    <w:rsid w:val="006803C9"/>
    <w:rsid w:val="006806E2"/>
    <w:rsid w:val="00681860"/>
    <w:rsid w:val="006820FA"/>
    <w:rsid w:val="00682819"/>
    <w:rsid w:val="00682CAE"/>
    <w:rsid w:val="00683593"/>
    <w:rsid w:val="006846E9"/>
    <w:rsid w:val="00685487"/>
    <w:rsid w:val="0068625A"/>
    <w:rsid w:val="00686931"/>
    <w:rsid w:val="00687183"/>
    <w:rsid w:val="00691DFD"/>
    <w:rsid w:val="006930C9"/>
    <w:rsid w:val="00693A77"/>
    <w:rsid w:val="006941E3"/>
    <w:rsid w:val="00694C5C"/>
    <w:rsid w:val="006A26A1"/>
    <w:rsid w:val="006A307B"/>
    <w:rsid w:val="006A387D"/>
    <w:rsid w:val="006A392A"/>
    <w:rsid w:val="006A3B77"/>
    <w:rsid w:val="006A3C17"/>
    <w:rsid w:val="006A42AA"/>
    <w:rsid w:val="006A462D"/>
    <w:rsid w:val="006A4696"/>
    <w:rsid w:val="006A4DA3"/>
    <w:rsid w:val="006A6651"/>
    <w:rsid w:val="006A6A52"/>
    <w:rsid w:val="006B005A"/>
    <w:rsid w:val="006B00AD"/>
    <w:rsid w:val="006B2CBE"/>
    <w:rsid w:val="006B2FF6"/>
    <w:rsid w:val="006B33E4"/>
    <w:rsid w:val="006B426B"/>
    <w:rsid w:val="006B49EE"/>
    <w:rsid w:val="006B56AC"/>
    <w:rsid w:val="006B5C59"/>
    <w:rsid w:val="006B5FA9"/>
    <w:rsid w:val="006C0A6E"/>
    <w:rsid w:val="006C0B7B"/>
    <w:rsid w:val="006C1611"/>
    <w:rsid w:val="006C17F4"/>
    <w:rsid w:val="006C1D0B"/>
    <w:rsid w:val="006C23C0"/>
    <w:rsid w:val="006C3CA4"/>
    <w:rsid w:val="006C3F1B"/>
    <w:rsid w:val="006C4C3D"/>
    <w:rsid w:val="006C4C48"/>
    <w:rsid w:val="006C4E3F"/>
    <w:rsid w:val="006C58CB"/>
    <w:rsid w:val="006C691D"/>
    <w:rsid w:val="006C6E65"/>
    <w:rsid w:val="006D0C58"/>
    <w:rsid w:val="006D180D"/>
    <w:rsid w:val="006D1F71"/>
    <w:rsid w:val="006D364A"/>
    <w:rsid w:val="006D4619"/>
    <w:rsid w:val="006D5148"/>
    <w:rsid w:val="006D699F"/>
    <w:rsid w:val="006D751B"/>
    <w:rsid w:val="006E048B"/>
    <w:rsid w:val="006E0AB2"/>
    <w:rsid w:val="006E10B4"/>
    <w:rsid w:val="006E44E8"/>
    <w:rsid w:val="006E4AB1"/>
    <w:rsid w:val="006E4C61"/>
    <w:rsid w:val="006E586A"/>
    <w:rsid w:val="006E5C37"/>
    <w:rsid w:val="006E7220"/>
    <w:rsid w:val="006E78FF"/>
    <w:rsid w:val="006F000B"/>
    <w:rsid w:val="006F1725"/>
    <w:rsid w:val="006F194D"/>
    <w:rsid w:val="006F4BAE"/>
    <w:rsid w:val="006F524F"/>
    <w:rsid w:val="006F77F7"/>
    <w:rsid w:val="0070078C"/>
    <w:rsid w:val="00701229"/>
    <w:rsid w:val="007013F7"/>
    <w:rsid w:val="00701C26"/>
    <w:rsid w:val="00702129"/>
    <w:rsid w:val="00702939"/>
    <w:rsid w:val="00703BD2"/>
    <w:rsid w:val="00703C06"/>
    <w:rsid w:val="00705393"/>
    <w:rsid w:val="00710CCB"/>
    <w:rsid w:val="0071194A"/>
    <w:rsid w:val="00713191"/>
    <w:rsid w:val="00714622"/>
    <w:rsid w:val="00714BCF"/>
    <w:rsid w:val="007156FF"/>
    <w:rsid w:val="007159E0"/>
    <w:rsid w:val="00716AC8"/>
    <w:rsid w:val="00717B57"/>
    <w:rsid w:val="00721D75"/>
    <w:rsid w:val="007221AD"/>
    <w:rsid w:val="007248BD"/>
    <w:rsid w:val="0072508C"/>
    <w:rsid w:val="00725192"/>
    <w:rsid w:val="007259CE"/>
    <w:rsid w:val="0072685D"/>
    <w:rsid w:val="00727FA2"/>
    <w:rsid w:val="00730013"/>
    <w:rsid w:val="007307F6"/>
    <w:rsid w:val="00730878"/>
    <w:rsid w:val="0073105F"/>
    <w:rsid w:val="00731855"/>
    <w:rsid w:val="00734AF9"/>
    <w:rsid w:val="0073590B"/>
    <w:rsid w:val="00735C25"/>
    <w:rsid w:val="0073604F"/>
    <w:rsid w:val="007363F3"/>
    <w:rsid w:val="00737D5B"/>
    <w:rsid w:val="00740DF5"/>
    <w:rsid w:val="007412BB"/>
    <w:rsid w:val="00741432"/>
    <w:rsid w:val="00742BEE"/>
    <w:rsid w:val="00743141"/>
    <w:rsid w:val="007446E5"/>
    <w:rsid w:val="0074515E"/>
    <w:rsid w:val="00745949"/>
    <w:rsid w:val="00745AEC"/>
    <w:rsid w:val="0074743C"/>
    <w:rsid w:val="0074765C"/>
    <w:rsid w:val="00750D44"/>
    <w:rsid w:val="00751673"/>
    <w:rsid w:val="0075181B"/>
    <w:rsid w:val="00751912"/>
    <w:rsid w:val="00752827"/>
    <w:rsid w:val="00753198"/>
    <w:rsid w:val="00753565"/>
    <w:rsid w:val="00754EB5"/>
    <w:rsid w:val="00755D08"/>
    <w:rsid w:val="007570CD"/>
    <w:rsid w:val="00757EA5"/>
    <w:rsid w:val="00760ED3"/>
    <w:rsid w:val="00760FC4"/>
    <w:rsid w:val="00761852"/>
    <w:rsid w:val="0076236F"/>
    <w:rsid w:val="0076248B"/>
    <w:rsid w:val="007628F8"/>
    <w:rsid w:val="00762B5B"/>
    <w:rsid w:val="00763002"/>
    <w:rsid w:val="007634D2"/>
    <w:rsid w:val="007635BF"/>
    <w:rsid w:val="0076495B"/>
    <w:rsid w:val="00765A3A"/>
    <w:rsid w:val="007660BA"/>
    <w:rsid w:val="0076672A"/>
    <w:rsid w:val="007670FD"/>
    <w:rsid w:val="00767C23"/>
    <w:rsid w:val="00771215"/>
    <w:rsid w:val="00771AFA"/>
    <w:rsid w:val="0077271E"/>
    <w:rsid w:val="00773EAA"/>
    <w:rsid w:val="0077446B"/>
    <w:rsid w:val="00774DFB"/>
    <w:rsid w:val="00776E1D"/>
    <w:rsid w:val="007778D3"/>
    <w:rsid w:val="0078037F"/>
    <w:rsid w:val="00780FD0"/>
    <w:rsid w:val="00782956"/>
    <w:rsid w:val="00782EBD"/>
    <w:rsid w:val="00783F02"/>
    <w:rsid w:val="00784740"/>
    <w:rsid w:val="00784B5D"/>
    <w:rsid w:val="00785501"/>
    <w:rsid w:val="00785783"/>
    <w:rsid w:val="00785E08"/>
    <w:rsid w:val="00787209"/>
    <w:rsid w:val="007875BB"/>
    <w:rsid w:val="007877D2"/>
    <w:rsid w:val="00790613"/>
    <w:rsid w:val="0079160F"/>
    <w:rsid w:val="007917C2"/>
    <w:rsid w:val="00791B43"/>
    <w:rsid w:val="00791E2B"/>
    <w:rsid w:val="007938A9"/>
    <w:rsid w:val="00793EC2"/>
    <w:rsid w:val="0079557A"/>
    <w:rsid w:val="00795B7E"/>
    <w:rsid w:val="00795E4B"/>
    <w:rsid w:val="00796554"/>
    <w:rsid w:val="007A0622"/>
    <w:rsid w:val="007A0F78"/>
    <w:rsid w:val="007A1771"/>
    <w:rsid w:val="007A2570"/>
    <w:rsid w:val="007A34FF"/>
    <w:rsid w:val="007A57D2"/>
    <w:rsid w:val="007A595C"/>
    <w:rsid w:val="007A5C5E"/>
    <w:rsid w:val="007A6185"/>
    <w:rsid w:val="007A68E9"/>
    <w:rsid w:val="007B0047"/>
    <w:rsid w:val="007B0F0D"/>
    <w:rsid w:val="007B14A6"/>
    <w:rsid w:val="007B3463"/>
    <w:rsid w:val="007B3522"/>
    <w:rsid w:val="007B542D"/>
    <w:rsid w:val="007C0CA2"/>
    <w:rsid w:val="007C1B7F"/>
    <w:rsid w:val="007C1CD5"/>
    <w:rsid w:val="007C1EF7"/>
    <w:rsid w:val="007C26DA"/>
    <w:rsid w:val="007C2B4B"/>
    <w:rsid w:val="007C58F7"/>
    <w:rsid w:val="007C7B20"/>
    <w:rsid w:val="007C7F47"/>
    <w:rsid w:val="007D009A"/>
    <w:rsid w:val="007D0D3C"/>
    <w:rsid w:val="007D1764"/>
    <w:rsid w:val="007D32AC"/>
    <w:rsid w:val="007D3B02"/>
    <w:rsid w:val="007D3C1A"/>
    <w:rsid w:val="007D3E75"/>
    <w:rsid w:val="007D3E94"/>
    <w:rsid w:val="007D4A4A"/>
    <w:rsid w:val="007D4B2A"/>
    <w:rsid w:val="007D4CAB"/>
    <w:rsid w:val="007D5D54"/>
    <w:rsid w:val="007D65E5"/>
    <w:rsid w:val="007D71F3"/>
    <w:rsid w:val="007D76A7"/>
    <w:rsid w:val="007E3A17"/>
    <w:rsid w:val="007E4487"/>
    <w:rsid w:val="007E45CE"/>
    <w:rsid w:val="007E4DCF"/>
    <w:rsid w:val="007E5D4D"/>
    <w:rsid w:val="007E66E0"/>
    <w:rsid w:val="007F0817"/>
    <w:rsid w:val="007F0A90"/>
    <w:rsid w:val="007F105B"/>
    <w:rsid w:val="007F2AD9"/>
    <w:rsid w:val="007F3E49"/>
    <w:rsid w:val="007F4D54"/>
    <w:rsid w:val="007F529B"/>
    <w:rsid w:val="007F565C"/>
    <w:rsid w:val="007F6BAA"/>
    <w:rsid w:val="007F7C75"/>
    <w:rsid w:val="00800B32"/>
    <w:rsid w:val="00800FC2"/>
    <w:rsid w:val="008010DE"/>
    <w:rsid w:val="008035DB"/>
    <w:rsid w:val="0080371A"/>
    <w:rsid w:val="00803EAC"/>
    <w:rsid w:val="008040B7"/>
    <w:rsid w:val="00804120"/>
    <w:rsid w:val="008054AB"/>
    <w:rsid w:val="00807549"/>
    <w:rsid w:val="00807DCC"/>
    <w:rsid w:val="00807FDD"/>
    <w:rsid w:val="008100C4"/>
    <w:rsid w:val="008100FE"/>
    <w:rsid w:val="00811045"/>
    <w:rsid w:val="00812C29"/>
    <w:rsid w:val="008143AF"/>
    <w:rsid w:val="00814D40"/>
    <w:rsid w:val="00814F4A"/>
    <w:rsid w:val="008150BF"/>
    <w:rsid w:val="008168F8"/>
    <w:rsid w:val="00816C91"/>
    <w:rsid w:val="00816D7D"/>
    <w:rsid w:val="00816DCB"/>
    <w:rsid w:val="00817807"/>
    <w:rsid w:val="008201FD"/>
    <w:rsid w:val="00820511"/>
    <w:rsid w:val="00820652"/>
    <w:rsid w:val="00820FC5"/>
    <w:rsid w:val="00822EE8"/>
    <w:rsid w:val="00822F89"/>
    <w:rsid w:val="00824CC2"/>
    <w:rsid w:val="0082676E"/>
    <w:rsid w:val="00826F8C"/>
    <w:rsid w:val="00827CC0"/>
    <w:rsid w:val="00830D40"/>
    <w:rsid w:val="00832A92"/>
    <w:rsid w:val="00832D8B"/>
    <w:rsid w:val="0083431B"/>
    <w:rsid w:val="0083434B"/>
    <w:rsid w:val="00834470"/>
    <w:rsid w:val="00835D59"/>
    <w:rsid w:val="00835FE3"/>
    <w:rsid w:val="008366C4"/>
    <w:rsid w:val="00837A99"/>
    <w:rsid w:val="00840AA5"/>
    <w:rsid w:val="00841071"/>
    <w:rsid w:val="00843B9A"/>
    <w:rsid w:val="00844426"/>
    <w:rsid w:val="008445A9"/>
    <w:rsid w:val="008445AB"/>
    <w:rsid w:val="008449A6"/>
    <w:rsid w:val="00845D24"/>
    <w:rsid w:val="00846CB5"/>
    <w:rsid w:val="00846EE8"/>
    <w:rsid w:val="00847D51"/>
    <w:rsid w:val="0085119F"/>
    <w:rsid w:val="008523B4"/>
    <w:rsid w:val="008534A5"/>
    <w:rsid w:val="00853EB1"/>
    <w:rsid w:val="00853FC9"/>
    <w:rsid w:val="0085548A"/>
    <w:rsid w:val="00855B75"/>
    <w:rsid w:val="00855DF7"/>
    <w:rsid w:val="008563B3"/>
    <w:rsid w:val="00856902"/>
    <w:rsid w:val="00860342"/>
    <w:rsid w:val="008618E3"/>
    <w:rsid w:val="00863201"/>
    <w:rsid w:val="008632C6"/>
    <w:rsid w:val="00863A63"/>
    <w:rsid w:val="00864230"/>
    <w:rsid w:val="00864AF7"/>
    <w:rsid w:val="00865689"/>
    <w:rsid w:val="008664B4"/>
    <w:rsid w:val="00872083"/>
    <w:rsid w:val="008727AD"/>
    <w:rsid w:val="0087287E"/>
    <w:rsid w:val="00872B2F"/>
    <w:rsid w:val="008732FA"/>
    <w:rsid w:val="008755BB"/>
    <w:rsid w:val="00876FEA"/>
    <w:rsid w:val="0087758A"/>
    <w:rsid w:val="00877832"/>
    <w:rsid w:val="0088174E"/>
    <w:rsid w:val="00881B96"/>
    <w:rsid w:val="00881C79"/>
    <w:rsid w:val="00884936"/>
    <w:rsid w:val="00884A3B"/>
    <w:rsid w:val="00885275"/>
    <w:rsid w:val="008855A4"/>
    <w:rsid w:val="00886268"/>
    <w:rsid w:val="00890B23"/>
    <w:rsid w:val="0089117A"/>
    <w:rsid w:val="00893865"/>
    <w:rsid w:val="00894389"/>
    <w:rsid w:val="00895AE3"/>
    <w:rsid w:val="00895EAA"/>
    <w:rsid w:val="00897AB4"/>
    <w:rsid w:val="00897FB5"/>
    <w:rsid w:val="008A0346"/>
    <w:rsid w:val="008A0595"/>
    <w:rsid w:val="008A0929"/>
    <w:rsid w:val="008A143D"/>
    <w:rsid w:val="008A26FC"/>
    <w:rsid w:val="008A2840"/>
    <w:rsid w:val="008A2AD6"/>
    <w:rsid w:val="008A2DA9"/>
    <w:rsid w:val="008A2ED6"/>
    <w:rsid w:val="008A56F4"/>
    <w:rsid w:val="008A58E6"/>
    <w:rsid w:val="008A5905"/>
    <w:rsid w:val="008A780B"/>
    <w:rsid w:val="008A7DF9"/>
    <w:rsid w:val="008B1504"/>
    <w:rsid w:val="008B1B2C"/>
    <w:rsid w:val="008B34B2"/>
    <w:rsid w:val="008B4297"/>
    <w:rsid w:val="008B4DE8"/>
    <w:rsid w:val="008B74E1"/>
    <w:rsid w:val="008C08D0"/>
    <w:rsid w:val="008C2E3B"/>
    <w:rsid w:val="008C34FA"/>
    <w:rsid w:val="008C3DE0"/>
    <w:rsid w:val="008C6A00"/>
    <w:rsid w:val="008C7980"/>
    <w:rsid w:val="008D0711"/>
    <w:rsid w:val="008D1475"/>
    <w:rsid w:val="008D26E2"/>
    <w:rsid w:val="008D2C33"/>
    <w:rsid w:val="008D54E2"/>
    <w:rsid w:val="008D59FD"/>
    <w:rsid w:val="008D5C4C"/>
    <w:rsid w:val="008D6686"/>
    <w:rsid w:val="008E0965"/>
    <w:rsid w:val="008E12A5"/>
    <w:rsid w:val="008E1F4F"/>
    <w:rsid w:val="008E1FA8"/>
    <w:rsid w:val="008E23EE"/>
    <w:rsid w:val="008E4793"/>
    <w:rsid w:val="008E5CF9"/>
    <w:rsid w:val="008E6003"/>
    <w:rsid w:val="008E6617"/>
    <w:rsid w:val="008E7FC6"/>
    <w:rsid w:val="008F10F5"/>
    <w:rsid w:val="008F1555"/>
    <w:rsid w:val="008F1D59"/>
    <w:rsid w:val="008F2708"/>
    <w:rsid w:val="008F2954"/>
    <w:rsid w:val="008F2FB9"/>
    <w:rsid w:val="008F4865"/>
    <w:rsid w:val="008F5B98"/>
    <w:rsid w:val="008F5FA2"/>
    <w:rsid w:val="008F647E"/>
    <w:rsid w:val="008F7FF0"/>
    <w:rsid w:val="00900053"/>
    <w:rsid w:val="00903BA2"/>
    <w:rsid w:val="009042E9"/>
    <w:rsid w:val="00905BFD"/>
    <w:rsid w:val="0090759F"/>
    <w:rsid w:val="0090770C"/>
    <w:rsid w:val="009105ED"/>
    <w:rsid w:val="009106FA"/>
    <w:rsid w:val="0091117D"/>
    <w:rsid w:val="0091297A"/>
    <w:rsid w:val="00912B51"/>
    <w:rsid w:val="0091525F"/>
    <w:rsid w:val="00915C43"/>
    <w:rsid w:val="0091683F"/>
    <w:rsid w:val="009179B0"/>
    <w:rsid w:val="009210CD"/>
    <w:rsid w:val="00922369"/>
    <w:rsid w:val="00922F92"/>
    <w:rsid w:val="009242E3"/>
    <w:rsid w:val="00924A45"/>
    <w:rsid w:val="00925F28"/>
    <w:rsid w:val="00926D48"/>
    <w:rsid w:val="00927509"/>
    <w:rsid w:val="009312A3"/>
    <w:rsid w:val="009316AD"/>
    <w:rsid w:val="0093174E"/>
    <w:rsid w:val="00931A21"/>
    <w:rsid w:val="00932DB3"/>
    <w:rsid w:val="00934EA3"/>
    <w:rsid w:val="0093647E"/>
    <w:rsid w:val="00937AB9"/>
    <w:rsid w:val="00937CFB"/>
    <w:rsid w:val="00937DE6"/>
    <w:rsid w:val="00941329"/>
    <w:rsid w:val="00941D7A"/>
    <w:rsid w:val="00942111"/>
    <w:rsid w:val="00942598"/>
    <w:rsid w:val="00943E7C"/>
    <w:rsid w:val="009446A2"/>
    <w:rsid w:val="00945CCF"/>
    <w:rsid w:val="009460AD"/>
    <w:rsid w:val="00950530"/>
    <w:rsid w:val="00951606"/>
    <w:rsid w:val="0095299D"/>
    <w:rsid w:val="0095327E"/>
    <w:rsid w:val="009536FC"/>
    <w:rsid w:val="009543B8"/>
    <w:rsid w:val="00954BCA"/>
    <w:rsid w:val="00954BD3"/>
    <w:rsid w:val="009557FE"/>
    <w:rsid w:val="00955A9F"/>
    <w:rsid w:val="00955C65"/>
    <w:rsid w:val="00957021"/>
    <w:rsid w:val="00957093"/>
    <w:rsid w:val="0095795D"/>
    <w:rsid w:val="00960E6C"/>
    <w:rsid w:val="0096117E"/>
    <w:rsid w:val="00961216"/>
    <w:rsid w:val="009613F2"/>
    <w:rsid w:val="00961CFA"/>
    <w:rsid w:val="009629F3"/>
    <w:rsid w:val="00963D11"/>
    <w:rsid w:val="00966270"/>
    <w:rsid w:val="0096685E"/>
    <w:rsid w:val="0096708F"/>
    <w:rsid w:val="00967287"/>
    <w:rsid w:val="00970C40"/>
    <w:rsid w:val="00970FDC"/>
    <w:rsid w:val="00971D1E"/>
    <w:rsid w:val="00971F28"/>
    <w:rsid w:val="0097270F"/>
    <w:rsid w:val="00972D48"/>
    <w:rsid w:val="00974E45"/>
    <w:rsid w:val="00975192"/>
    <w:rsid w:val="009756E2"/>
    <w:rsid w:val="00975D07"/>
    <w:rsid w:val="00976417"/>
    <w:rsid w:val="00976458"/>
    <w:rsid w:val="00976552"/>
    <w:rsid w:val="009766C6"/>
    <w:rsid w:val="00976BA8"/>
    <w:rsid w:val="00977EF1"/>
    <w:rsid w:val="00981A64"/>
    <w:rsid w:val="0098267A"/>
    <w:rsid w:val="00982AE1"/>
    <w:rsid w:val="00982D6F"/>
    <w:rsid w:val="00983C57"/>
    <w:rsid w:val="00983DBF"/>
    <w:rsid w:val="00983F3A"/>
    <w:rsid w:val="009845C7"/>
    <w:rsid w:val="00984AB9"/>
    <w:rsid w:val="00987525"/>
    <w:rsid w:val="00987750"/>
    <w:rsid w:val="0099004B"/>
    <w:rsid w:val="00990692"/>
    <w:rsid w:val="00992D2E"/>
    <w:rsid w:val="0099455E"/>
    <w:rsid w:val="009945B3"/>
    <w:rsid w:val="00995056"/>
    <w:rsid w:val="009967E9"/>
    <w:rsid w:val="00996B3E"/>
    <w:rsid w:val="009A011B"/>
    <w:rsid w:val="009A0152"/>
    <w:rsid w:val="009A2B7F"/>
    <w:rsid w:val="009A38B5"/>
    <w:rsid w:val="009A3E39"/>
    <w:rsid w:val="009A4F13"/>
    <w:rsid w:val="009B17F5"/>
    <w:rsid w:val="009B1C78"/>
    <w:rsid w:val="009B1CC9"/>
    <w:rsid w:val="009B1F5F"/>
    <w:rsid w:val="009B1FC8"/>
    <w:rsid w:val="009B3D58"/>
    <w:rsid w:val="009B4A06"/>
    <w:rsid w:val="009B4F0C"/>
    <w:rsid w:val="009B5715"/>
    <w:rsid w:val="009B7590"/>
    <w:rsid w:val="009B75CB"/>
    <w:rsid w:val="009B7C16"/>
    <w:rsid w:val="009C0BBC"/>
    <w:rsid w:val="009C16F1"/>
    <w:rsid w:val="009C1C30"/>
    <w:rsid w:val="009C2C50"/>
    <w:rsid w:val="009C2ED9"/>
    <w:rsid w:val="009C306E"/>
    <w:rsid w:val="009C400B"/>
    <w:rsid w:val="009C4137"/>
    <w:rsid w:val="009C525B"/>
    <w:rsid w:val="009C556C"/>
    <w:rsid w:val="009C67DA"/>
    <w:rsid w:val="009C746D"/>
    <w:rsid w:val="009D042C"/>
    <w:rsid w:val="009D3322"/>
    <w:rsid w:val="009D3773"/>
    <w:rsid w:val="009D3A8D"/>
    <w:rsid w:val="009D3DA6"/>
    <w:rsid w:val="009D5313"/>
    <w:rsid w:val="009D5E40"/>
    <w:rsid w:val="009D7588"/>
    <w:rsid w:val="009D7F29"/>
    <w:rsid w:val="009E01F8"/>
    <w:rsid w:val="009E0496"/>
    <w:rsid w:val="009E0592"/>
    <w:rsid w:val="009E1F6E"/>
    <w:rsid w:val="009E2D5F"/>
    <w:rsid w:val="009E3516"/>
    <w:rsid w:val="009E3B2D"/>
    <w:rsid w:val="009E4352"/>
    <w:rsid w:val="009E5FEA"/>
    <w:rsid w:val="009E606E"/>
    <w:rsid w:val="009E6B91"/>
    <w:rsid w:val="009E757F"/>
    <w:rsid w:val="009E779E"/>
    <w:rsid w:val="009E7E23"/>
    <w:rsid w:val="009F0791"/>
    <w:rsid w:val="009F28C1"/>
    <w:rsid w:val="009F32B0"/>
    <w:rsid w:val="009F4657"/>
    <w:rsid w:val="009F4C17"/>
    <w:rsid w:val="009F4C79"/>
    <w:rsid w:val="009F5D5C"/>
    <w:rsid w:val="00A00ED9"/>
    <w:rsid w:val="00A02692"/>
    <w:rsid w:val="00A036B5"/>
    <w:rsid w:val="00A044BB"/>
    <w:rsid w:val="00A05D49"/>
    <w:rsid w:val="00A05E23"/>
    <w:rsid w:val="00A06FCF"/>
    <w:rsid w:val="00A07963"/>
    <w:rsid w:val="00A10CB5"/>
    <w:rsid w:val="00A1134C"/>
    <w:rsid w:val="00A11E6C"/>
    <w:rsid w:val="00A125BC"/>
    <w:rsid w:val="00A135AE"/>
    <w:rsid w:val="00A13EB1"/>
    <w:rsid w:val="00A1436C"/>
    <w:rsid w:val="00A155FD"/>
    <w:rsid w:val="00A160A7"/>
    <w:rsid w:val="00A16A04"/>
    <w:rsid w:val="00A17060"/>
    <w:rsid w:val="00A171CA"/>
    <w:rsid w:val="00A17923"/>
    <w:rsid w:val="00A17EDF"/>
    <w:rsid w:val="00A20328"/>
    <w:rsid w:val="00A21DE3"/>
    <w:rsid w:val="00A23FF8"/>
    <w:rsid w:val="00A24FFC"/>
    <w:rsid w:val="00A264D7"/>
    <w:rsid w:val="00A30719"/>
    <w:rsid w:val="00A311D5"/>
    <w:rsid w:val="00A32898"/>
    <w:rsid w:val="00A329A6"/>
    <w:rsid w:val="00A355BA"/>
    <w:rsid w:val="00A364B8"/>
    <w:rsid w:val="00A37665"/>
    <w:rsid w:val="00A37BA4"/>
    <w:rsid w:val="00A4129D"/>
    <w:rsid w:val="00A416B0"/>
    <w:rsid w:val="00A41A89"/>
    <w:rsid w:val="00A41DBF"/>
    <w:rsid w:val="00A44BC9"/>
    <w:rsid w:val="00A455FE"/>
    <w:rsid w:val="00A4593B"/>
    <w:rsid w:val="00A45BAC"/>
    <w:rsid w:val="00A45DB3"/>
    <w:rsid w:val="00A463D4"/>
    <w:rsid w:val="00A46C1F"/>
    <w:rsid w:val="00A47211"/>
    <w:rsid w:val="00A5052D"/>
    <w:rsid w:val="00A5243A"/>
    <w:rsid w:val="00A52444"/>
    <w:rsid w:val="00A53309"/>
    <w:rsid w:val="00A536F9"/>
    <w:rsid w:val="00A53D85"/>
    <w:rsid w:val="00A53DAD"/>
    <w:rsid w:val="00A543F1"/>
    <w:rsid w:val="00A5486F"/>
    <w:rsid w:val="00A559FD"/>
    <w:rsid w:val="00A574DD"/>
    <w:rsid w:val="00A5772E"/>
    <w:rsid w:val="00A600D0"/>
    <w:rsid w:val="00A608EE"/>
    <w:rsid w:val="00A61E7F"/>
    <w:rsid w:val="00A6296F"/>
    <w:rsid w:val="00A62AC0"/>
    <w:rsid w:val="00A636D9"/>
    <w:rsid w:val="00A63F6C"/>
    <w:rsid w:val="00A646D4"/>
    <w:rsid w:val="00A64FFD"/>
    <w:rsid w:val="00A666AD"/>
    <w:rsid w:val="00A671F2"/>
    <w:rsid w:val="00A67D1B"/>
    <w:rsid w:val="00A70EA2"/>
    <w:rsid w:val="00A7253E"/>
    <w:rsid w:val="00A727AC"/>
    <w:rsid w:val="00A7575A"/>
    <w:rsid w:val="00A757EE"/>
    <w:rsid w:val="00A76296"/>
    <w:rsid w:val="00A804E8"/>
    <w:rsid w:val="00A82439"/>
    <w:rsid w:val="00A84232"/>
    <w:rsid w:val="00A84E5F"/>
    <w:rsid w:val="00A85B7C"/>
    <w:rsid w:val="00A87686"/>
    <w:rsid w:val="00A87868"/>
    <w:rsid w:val="00A87C06"/>
    <w:rsid w:val="00A90124"/>
    <w:rsid w:val="00A90FB9"/>
    <w:rsid w:val="00A91186"/>
    <w:rsid w:val="00A91788"/>
    <w:rsid w:val="00A91C9D"/>
    <w:rsid w:val="00A91F82"/>
    <w:rsid w:val="00A92B9D"/>
    <w:rsid w:val="00A9390A"/>
    <w:rsid w:val="00A94733"/>
    <w:rsid w:val="00A9666C"/>
    <w:rsid w:val="00A97CD5"/>
    <w:rsid w:val="00AA0495"/>
    <w:rsid w:val="00AA1693"/>
    <w:rsid w:val="00AA35DF"/>
    <w:rsid w:val="00AA3791"/>
    <w:rsid w:val="00AA3A46"/>
    <w:rsid w:val="00AA4B2C"/>
    <w:rsid w:val="00AA526A"/>
    <w:rsid w:val="00AA7434"/>
    <w:rsid w:val="00AA7F6B"/>
    <w:rsid w:val="00AB06C2"/>
    <w:rsid w:val="00AB1919"/>
    <w:rsid w:val="00AB3445"/>
    <w:rsid w:val="00AB3BA5"/>
    <w:rsid w:val="00AB3D9B"/>
    <w:rsid w:val="00AB4B75"/>
    <w:rsid w:val="00AB507B"/>
    <w:rsid w:val="00AB6851"/>
    <w:rsid w:val="00AB72B6"/>
    <w:rsid w:val="00AB7372"/>
    <w:rsid w:val="00AB7EA4"/>
    <w:rsid w:val="00AC10D0"/>
    <w:rsid w:val="00AC1328"/>
    <w:rsid w:val="00AC17B2"/>
    <w:rsid w:val="00AC30BA"/>
    <w:rsid w:val="00AC3351"/>
    <w:rsid w:val="00AC33EF"/>
    <w:rsid w:val="00AC394D"/>
    <w:rsid w:val="00AC44B9"/>
    <w:rsid w:val="00AC4A91"/>
    <w:rsid w:val="00AC4D59"/>
    <w:rsid w:val="00AC5415"/>
    <w:rsid w:val="00AC60BE"/>
    <w:rsid w:val="00AC72D3"/>
    <w:rsid w:val="00AC7314"/>
    <w:rsid w:val="00AD100B"/>
    <w:rsid w:val="00AD133B"/>
    <w:rsid w:val="00AD16FE"/>
    <w:rsid w:val="00AD4F6A"/>
    <w:rsid w:val="00AD6B57"/>
    <w:rsid w:val="00AD7124"/>
    <w:rsid w:val="00AD7538"/>
    <w:rsid w:val="00AE1AE9"/>
    <w:rsid w:val="00AE27A4"/>
    <w:rsid w:val="00AE2A4B"/>
    <w:rsid w:val="00AE34E2"/>
    <w:rsid w:val="00AE37DC"/>
    <w:rsid w:val="00AE4270"/>
    <w:rsid w:val="00AE42C4"/>
    <w:rsid w:val="00AE521F"/>
    <w:rsid w:val="00AE58EE"/>
    <w:rsid w:val="00AE6642"/>
    <w:rsid w:val="00AE674D"/>
    <w:rsid w:val="00AE67A6"/>
    <w:rsid w:val="00AE710F"/>
    <w:rsid w:val="00AE7B48"/>
    <w:rsid w:val="00AF1929"/>
    <w:rsid w:val="00AF212A"/>
    <w:rsid w:val="00AF2C3B"/>
    <w:rsid w:val="00AF2E39"/>
    <w:rsid w:val="00AF2E95"/>
    <w:rsid w:val="00AF3778"/>
    <w:rsid w:val="00AF3D71"/>
    <w:rsid w:val="00AF427C"/>
    <w:rsid w:val="00AF51D2"/>
    <w:rsid w:val="00AF54D4"/>
    <w:rsid w:val="00AF6AF0"/>
    <w:rsid w:val="00AF73CA"/>
    <w:rsid w:val="00AF76C8"/>
    <w:rsid w:val="00AF7B12"/>
    <w:rsid w:val="00AF7DA0"/>
    <w:rsid w:val="00B01F5E"/>
    <w:rsid w:val="00B021F7"/>
    <w:rsid w:val="00B024BA"/>
    <w:rsid w:val="00B03B1B"/>
    <w:rsid w:val="00B04D14"/>
    <w:rsid w:val="00B04D98"/>
    <w:rsid w:val="00B06613"/>
    <w:rsid w:val="00B07522"/>
    <w:rsid w:val="00B07D6F"/>
    <w:rsid w:val="00B10654"/>
    <w:rsid w:val="00B112DF"/>
    <w:rsid w:val="00B11F7B"/>
    <w:rsid w:val="00B12CF9"/>
    <w:rsid w:val="00B13FBD"/>
    <w:rsid w:val="00B149F5"/>
    <w:rsid w:val="00B15A0D"/>
    <w:rsid w:val="00B15BC3"/>
    <w:rsid w:val="00B16E90"/>
    <w:rsid w:val="00B16FD2"/>
    <w:rsid w:val="00B1747C"/>
    <w:rsid w:val="00B17A76"/>
    <w:rsid w:val="00B21872"/>
    <w:rsid w:val="00B22B03"/>
    <w:rsid w:val="00B23242"/>
    <w:rsid w:val="00B237A5"/>
    <w:rsid w:val="00B23873"/>
    <w:rsid w:val="00B24259"/>
    <w:rsid w:val="00B24E8B"/>
    <w:rsid w:val="00B24F7E"/>
    <w:rsid w:val="00B2592B"/>
    <w:rsid w:val="00B2619D"/>
    <w:rsid w:val="00B27420"/>
    <w:rsid w:val="00B27585"/>
    <w:rsid w:val="00B275AF"/>
    <w:rsid w:val="00B27928"/>
    <w:rsid w:val="00B32D58"/>
    <w:rsid w:val="00B331C4"/>
    <w:rsid w:val="00B33705"/>
    <w:rsid w:val="00B34E18"/>
    <w:rsid w:val="00B3513A"/>
    <w:rsid w:val="00B37D3B"/>
    <w:rsid w:val="00B4223B"/>
    <w:rsid w:val="00B43146"/>
    <w:rsid w:val="00B47143"/>
    <w:rsid w:val="00B50254"/>
    <w:rsid w:val="00B51765"/>
    <w:rsid w:val="00B51C67"/>
    <w:rsid w:val="00B530D9"/>
    <w:rsid w:val="00B534BB"/>
    <w:rsid w:val="00B5397C"/>
    <w:rsid w:val="00B53DAE"/>
    <w:rsid w:val="00B55904"/>
    <w:rsid w:val="00B61C3C"/>
    <w:rsid w:val="00B61DD7"/>
    <w:rsid w:val="00B62189"/>
    <w:rsid w:val="00B655DE"/>
    <w:rsid w:val="00B65E4D"/>
    <w:rsid w:val="00B679B1"/>
    <w:rsid w:val="00B7034F"/>
    <w:rsid w:val="00B70F5B"/>
    <w:rsid w:val="00B71BCF"/>
    <w:rsid w:val="00B725E3"/>
    <w:rsid w:val="00B72A67"/>
    <w:rsid w:val="00B730D1"/>
    <w:rsid w:val="00B73234"/>
    <w:rsid w:val="00B7370E"/>
    <w:rsid w:val="00B741DD"/>
    <w:rsid w:val="00B775CF"/>
    <w:rsid w:val="00B80F4F"/>
    <w:rsid w:val="00B83019"/>
    <w:rsid w:val="00B83487"/>
    <w:rsid w:val="00B85B2E"/>
    <w:rsid w:val="00B862AA"/>
    <w:rsid w:val="00B8673A"/>
    <w:rsid w:val="00B869E9"/>
    <w:rsid w:val="00B90D5B"/>
    <w:rsid w:val="00B91173"/>
    <w:rsid w:val="00B918AC"/>
    <w:rsid w:val="00B919BD"/>
    <w:rsid w:val="00B93DB9"/>
    <w:rsid w:val="00B93DBB"/>
    <w:rsid w:val="00B955E5"/>
    <w:rsid w:val="00B95947"/>
    <w:rsid w:val="00B96508"/>
    <w:rsid w:val="00B96A31"/>
    <w:rsid w:val="00B979F8"/>
    <w:rsid w:val="00BA0F48"/>
    <w:rsid w:val="00BA1496"/>
    <w:rsid w:val="00BA14DA"/>
    <w:rsid w:val="00BA1B5D"/>
    <w:rsid w:val="00BA1C4A"/>
    <w:rsid w:val="00BA2545"/>
    <w:rsid w:val="00BA2BFE"/>
    <w:rsid w:val="00BA352F"/>
    <w:rsid w:val="00BA3A82"/>
    <w:rsid w:val="00BA3E77"/>
    <w:rsid w:val="00BA3EEE"/>
    <w:rsid w:val="00BA4C36"/>
    <w:rsid w:val="00BA530E"/>
    <w:rsid w:val="00BA6C2F"/>
    <w:rsid w:val="00BA6CBA"/>
    <w:rsid w:val="00BB024F"/>
    <w:rsid w:val="00BB0C07"/>
    <w:rsid w:val="00BB0D43"/>
    <w:rsid w:val="00BB177B"/>
    <w:rsid w:val="00BB1EFC"/>
    <w:rsid w:val="00BB2506"/>
    <w:rsid w:val="00BB2542"/>
    <w:rsid w:val="00BB32D8"/>
    <w:rsid w:val="00BB35FA"/>
    <w:rsid w:val="00BB394D"/>
    <w:rsid w:val="00BB5B87"/>
    <w:rsid w:val="00BB60B4"/>
    <w:rsid w:val="00BB73BD"/>
    <w:rsid w:val="00BB767D"/>
    <w:rsid w:val="00BC016A"/>
    <w:rsid w:val="00BC100B"/>
    <w:rsid w:val="00BC2863"/>
    <w:rsid w:val="00BC29DD"/>
    <w:rsid w:val="00BC30D5"/>
    <w:rsid w:val="00BC3A79"/>
    <w:rsid w:val="00BC56FC"/>
    <w:rsid w:val="00BC5C55"/>
    <w:rsid w:val="00BC6386"/>
    <w:rsid w:val="00BC6DEA"/>
    <w:rsid w:val="00BC7D48"/>
    <w:rsid w:val="00BD0135"/>
    <w:rsid w:val="00BD09FF"/>
    <w:rsid w:val="00BD0A58"/>
    <w:rsid w:val="00BD107A"/>
    <w:rsid w:val="00BD12BD"/>
    <w:rsid w:val="00BD17B4"/>
    <w:rsid w:val="00BD4844"/>
    <w:rsid w:val="00BD740D"/>
    <w:rsid w:val="00BE058F"/>
    <w:rsid w:val="00BE0B4E"/>
    <w:rsid w:val="00BE5482"/>
    <w:rsid w:val="00BE55F4"/>
    <w:rsid w:val="00BE59C9"/>
    <w:rsid w:val="00BE6B31"/>
    <w:rsid w:val="00BE6E6E"/>
    <w:rsid w:val="00BE6EE4"/>
    <w:rsid w:val="00BE6FB0"/>
    <w:rsid w:val="00BE75FB"/>
    <w:rsid w:val="00BF0867"/>
    <w:rsid w:val="00BF0DCD"/>
    <w:rsid w:val="00BF24D0"/>
    <w:rsid w:val="00BF2F1D"/>
    <w:rsid w:val="00BF34ED"/>
    <w:rsid w:val="00BF3A79"/>
    <w:rsid w:val="00BF3CD7"/>
    <w:rsid w:val="00BF3DDE"/>
    <w:rsid w:val="00BF4BF3"/>
    <w:rsid w:val="00BF576E"/>
    <w:rsid w:val="00BF61AD"/>
    <w:rsid w:val="00BF62F6"/>
    <w:rsid w:val="00BF6950"/>
    <w:rsid w:val="00BF6C67"/>
    <w:rsid w:val="00BF7000"/>
    <w:rsid w:val="00C0022B"/>
    <w:rsid w:val="00C011C5"/>
    <w:rsid w:val="00C012BA"/>
    <w:rsid w:val="00C0229C"/>
    <w:rsid w:val="00C02A01"/>
    <w:rsid w:val="00C04B61"/>
    <w:rsid w:val="00C1078B"/>
    <w:rsid w:val="00C11010"/>
    <w:rsid w:val="00C11821"/>
    <w:rsid w:val="00C126F7"/>
    <w:rsid w:val="00C13219"/>
    <w:rsid w:val="00C135C3"/>
    <w:rsid w:val="00C13730"/>
    <w:rsid w:val="00C143C2"/>
    <w:rsid w:val="00C14BF4"/>
    <w:rsid w:val="00C1694F"/>
    <w:rsid w:val="00C210B1"/>
    <w:rsid w:val="00C21C18"/>
    <w:rsid w:val="00C21DAB"/>
    <w:rsid w:val="00C23C7F"/>
    <w:rsid w:val="00C24183"/>
    <w:rsid w:val="00C27ED7"/>
    <w:rsid w:val="00C3011A"/>
    <w:rsid w:val="00C30333"/>
    <w:rsid w:val="00C304DB"/>
    <w:rsid w:val="00C306B1"/>
    <w:rsid w:val="00C31A8C"/>
    <w:rsid w:val="00C31D15"/>
    <w:rsid w:val="00C338E9"/>
    <w:rsid w:val="00C339B2"/>
    <w:rsid w:val="00C33DCD"/>
    <w:rsid w:val="00C34B49"/>
    <w:rsid w:val="00C352E5"/>
    <w:rsid w:val="00C37548"/>
    <w:rsid w:val="00C409B3"/>
    <w:rsid w:val="00C41A64"/>
    <w:rsid w:val="00C44881"/>
    <w:rsid w:val="00C4598F"/>
    <w:rsid w:val="00C46909"/>
    <w:rsid w:val="00C47B02"/>
    <w:rsid w:val="00C47F2F"/>
    <w:rsid w:val="00C5026C"/>
    <w:rsid w:val="00C50E62"/>
    <w:rsid w:val="00C52352"/>
    <w:rsid w:val="00C536D5"/>
    <w:rsid w:val="00C55390"/>
    <w:rsid w:val="00C555DD"/>
    <w:rsid w:val="00C55A0C"/>
    <w:rsid w:val="00C572CF"/>
    <w:rsid w:val="00C617F1"/>
    <w:rsid w:val="00C6432F"/>
    <w:rsid w:val="00C6490E"/>
    <w:rsid w:val="00C65392"/>
    <w:rsid w:val="00C6620A"/>
    <w:rsid w:val="00C66893"/>
    <w:rsid w:val="00C6777B"/>
    <w:rsid w:val="00C678ED"/>
    <w:rsid w:val="00C679AF"/>
    <w:rsid w:val="00C67D29"/>
    <w:rsid w:val="00C708C3"/>
    <w:rsid w:val="00C70936"/>
    <w:rsid w:val="00C7098D"/>
    <w:rsid w:val="00C71250"/>
    <w:rsid w:val="00C713EC"/>
    <w:rsid w:val="00C71912"/>
    <w:rsid w:val="00C71974"/>
    <w:rsid w:val="00C73197"/>
    <w:rsid w:val="00C74403"/>
    <w:rsid w:val="00C74692"/>
    <w:rsid w:val="00C75494"/>
    <w:rsid w:val="00C76B68"/>
    <w:rsid w:val="00C770BB"/>
    <w:rsid w:val="00C77DD5"/>
    <w:rsid w:val="00C822DD"/>
    <w:rsid w:val="00C82E38"/>
    <w:rsid w:val="00C8365A"/>
    <w:rsid w:val="00C83732"/>
    <w:rsid w:val="00C849A2"/>
    <w:rsid w:val="00C84F62"/>
    <w:rsid w:val="00C85200"/>
    <w:rsid w:val="00C86EFA"/>
    <w:rsid w:val="00C873A9"/>
    <w:rsid w:val="00C902FB"/>
    <w:rsid w:val="00C91346"/>
    <w:rsid w:val="00C92A8A"/>
    <w:rsid w:val="00C92F7C"/>
    <w:rsid w:val="00C961C2"/>
    <w:rsid w:val="00C97423"/>
    <w:rsid w:val="00C97B7D"/>
    <w:rsid w:val="00CA01A4"/>
    <w:rsid w:val="00CA0C0A"/>
    <w:rsid w:val="00CA11B7"/>
    <w:rsid w:val="00CA18EB"/>
    <w:rsid w:val="00CA273F"/>
    <w:rsid w:val="00CA2799"/>
    <w:rsid w:val="00CA356A"/>
    <w:rsid w:val="00CA5047"/>
    <w:rsid w:val="00CA57F3"/>
    <w:rsid w:val="00CA5EBE"/>
    <w:rsid w:val="00CA625F"/>
    <w:rsid w:val="00CA743B"/>
    <w:rsid w:val="00CA79D5"/>
    <w:rsid w:val="00CB01EA"/>
    <w:rsid w:val="00CB1369"/>
    <w:rsid w:val="00CB19C2"/>
    <w:rsid w:val="00CB1B75"/>
    <w:rsid w:val="00CB2FE4"/>
    <w:rsid w:val="00CB43B7"/>
    <w:rsid w:val="00CB469E"/>
    <w:rsid w:val="00CB4A3A"/>
    <w:rsid w:val="00CB647D"/>
    <w:rsid w:val="00CB6679"/>
    <w:rsid w:val="00CB6A0D"/>
    <w:rsid w:val="00CC0E9D"/>
    <w:rsid w:val="00CC118C"/>
    <w:rsid w:val="00CC2BF4"/>
    <w:rsid w:val="00CC4D99"/>
    <w:rsid w:val="00CC4FA6"/>
    <w:rsid w:val="00CC5DF1"/>
    <w:rsid w:val="00CC5E53"/>
    <w:rsid w:val="00CD0B06"/>
    <w:rsid w:val="00CD1C07"/>
    <w:rsid w:val="00CD1C09"/>
    <w:rsid w:val="00CD2A25"/>
    <w:rsid w:val="00CD34C4"/>
    <w:rsid w:val="00CD366C"/>
    <w:rsid w:val="00CD4D57"/>
    <w:rsid w:val="00CD4EF6"/>
    <w:rsid w:val="00CD51D9"/>
    <w:rsid w:val="00CD5846"/>
    <w:rsid w:val="00CD5CBB"/>
    <w:rsid w:val="00CE09F2"/>
    <w:rsid w:val="00CE1092"/>
    <w:rsid w:val="00CE2039"/>
    <w:rsid w:val="00CE2D8E"/>
    <w:rsid w:val="00CE2DFE"/>
    <w:rsid w:val="00CE45C7"/>
    <w:rsid w:val="00CE4936"/>
    <w:rsid w:val="00CE4D5C"/>
    <w:rsid w:val="00CE4F81"/>
    <w:rsid w:val="00CE5251"/>
    <w:rsid w:val="00CE5CAB"/>
    <w:rsid w:val="00CE624E"/>
    <w:rsid w:val="00CE74BA"/>
    <w:rsid w:val="00CF106E"/>
    <w:rsid w:val="00CF16DE"/>
    <w:rsid w:val="00CF189B"/>
    <w:rsid w:val="00CF2511"/>
    <w:rsid w:val="00CF33D6"/>
    <w:rsid w:val="00CF37AE"/>
    <w:rsid w:val="00CF3A7C"/>
    <w:rsid w:val="00CF4095"/>
    <w:rsid w:val="00CF46F8"/>
    <w:rsid w:val="00CF4BCA"/>
    <w:rsid w:val="00CF5362"/>
    <w:rsid w:val="00CF5680"/>
    <w:rsid w:val="00CF5EC9"/>
    <w:rsid w:val="00CF6C26"/>
    <w:rsid w:val="00CF7137"/>
    <w:rsid w:val="00CF726C"/>
    <w:rsid w:val="00D001ED"/>
    <w:rsid w:val="00D01E7C"/>
    <w:rsid w:val="00D02821"/>
    <w:rsid w:val="00D02A65"/>
    <w:rsid w:val="00D03280"/>
    <w:rsid w:val="00D0373C"/>
    <w:rsid w:val="00D0392C"/>
    <w:rsid w:val="00D04AFC"/>
    <w:rsid w:val="00D0509E"/>
    <w:rsid w:val="00D05539"/>
    <w:rsid w:val="00D064E9"/>
    <w:rsid w:val="00D06FEE"/>
    <w:rsid w:val="00D12DFE"/>
    <w:rsid w:val="00D13C50"/>
    <w:rsid w:val="00D146C9"/>
    <w:rsid w:val="00D15190"/>
    <w:rsid w:val="00D15977"/>
    <w:rsid w:val="00D1655D"/>
    <w:rsid w:val="00D165A9"/>
    <w:rsid w:val="00D16843"/>
    <w:rsid w:val="00D16B26"/>
    <w:rsid w:val="00D16CB3"/>
    <w:rsid w:val="00D16FDE"/>
    <w:rsid w:val="00D17DE6"/>
    <w:rsid w:val="00D20F11"/>
    <w:rsid w:val="00D23696"/>
    <w:rsid w:val="00D24262"/>
    <w:rsid w:val="00D244BC"/>
    <w:rsid w:val="00D24B5B"/>
    <w:rsid w:val="00D24DA7"/>
    <w:rsid w:val="00D25318"/>
    <w:rsid w:val="00D258D7"/>
    <w:rsid w:val="00D25F41"/>
    <w:rsid w:val="00D277C6"/>
    <w:rsid w:val="00D306C0"/>
    <w:rsid w:val="00D30AE3"/>
    <w:rsid w:val="00D30C1F"/>
    <w:rsid w:val="00D31383"/>
    <w:rsid w:val="00D318DC"/>
    <w:rsid w:val="00D33E6A"/>
    <w:rsid w:val="00D33E6B"/>
    <w:rsid w:val="00D3418C"/>
    <w:rsid w:val="00D37D79"/>
    <w:rsid w:val="00D40D6E"/>
    <w:rsid w:val="00D42317"/>
    <w:rsid w:val="00D4296E"/>
    <w:rsid w:val="00D42AA9"/>
    <w:rsid w:val="00D444BB"/>
    <w:rsid w:val="00D448AE"/>
    <w:rsid w:val="00D44968"/>
    <w:rsid w:val="00D46170"/>
    <w:rsid w:val="00D46E06"/>
    <w:rsid w:val="00D47D18"/>
    <w:rsid w:val="00D47F3E"/>
    <w:rsid w:val="00D50267"/>
    <w:rsid w:val="00D50342"/>
    <w:rsid w:val="00D50433"/>
    <w:rsid w:val="00D50EB9"/>
    <w:rsid w:val="00D51048"/>
    <w:rsid w:val="00D52329"/>
    <w:rsid w:val="00D52357"/>
    <w:rsid w:val="00D52CB1"/>
    <w:rsid w:val="00D538E4"/>
    <w:rsid w:val="00D543D8"/>
    <w:rsid w:val="00D5551C"/>
    <w:rsid w:val="00D56607"/>
    <w:rsid w:val="00D57E67"/>
    <w:rsid w:val="00D60C97"/>
    <w:rsid w:val="00D615B0"/>
    <w:rsid w:val="00D61AFB"/>
    <w:rsid w:val="00D624DC"/>
    <w:rsid w:val="00D624EB"/>
    <w:rsid w:val="00D62C4A"/>
    <w:rsid w:val="00D6313A"/>
    <w:rsid w:val="00D64643"/>
    <w:rsid w:val="00D64846"/>
    <w:rsid w:val="00D65EA0"/>
    <w:rsid w:val="00D65EEE"/>
    <w:rsid w:val="00D66551"/>
    <w:rsid w:val="00D666B5"/>
    <w:rsid w:val="00D66E2D"/>
    <w:rsid w:val="00D70976"/>
    <w:rsid w:val="00D70AB0"/>
    <w:rsid w:val="00D70E66"/>
    <w:rsid w:val="00D71230"/>
    <w:rsid w:val="00D71234"/>
    <w:rsid w:val="00D74001"/>
    <w:rsid w:val="00D74383"/>
    <w:rsid w:val="00D74EFF"/>
    <w:rsid w:val="00D75964"/>
    <w:rsid w:val="00D7707C"/>
    <w:rsid w:val="00D77DF8"/>
    <w:rsid w:val="00D801D5"/>
    <w:rsid w:val="00D80922"/>
    <w:rsid w:val="00D80984"/>
    <w:rsid w:val="00D815A8"/>
    <w:rsid w:val="00D81E12"/>
    <w:rsid w:val="00D81E36"/>
    <w:rsid w:val="00D82821"/>
    <w:rsid w:val="00D832F5"/>
    <w:rsid w:val="00D85177"/>
    <w:rsid w:val="00D859C2"/>
    <w:rsid w:val="00D85E4D"/>
    <w:rsid w:val="00D90050"/>
    <w:rsid w:val="00D907B7"/>
    <w:rsid w:val="00D91548"/>
    <w:rsid w:val="00D916F4"/>
    <w:rsid w:val="00D9304E"/>
    <w:rsid w:val="00D93150"/>
    <w:rsid w:val="00D9347D"/>
    <w:rsid w:val="00D93C4B"/>
    <w:rsid w:val="00D94D8B"/>
    <w:rsid w:val="00D95E57"/>
    <w:rsid w:val="00D960EC"/>
    <w:rsid w:val="00D96529"/>
    <w:rsid w:val="00D96D13"/>
    <w:rsid w:val="00DA08E9"/>
    <w:rsid w:val="00DA0963"/>
    <w:rsid w:val="00DA0AAC"/>
    <w:rsid w:val="00DA0E51"/>
    <w:rsid w:val="00DA1F4B"/>
    <w:rsid w:val="00DA2288"/>
    <w:rsid w:val="00DA2871"/>
    <w:rsid w:val="00DA28D2"/>
    <w:rsid w:val="00DA385C"/>
    <w:rsid w:val="00DA534A"/>
    <w:rsid w:val="00DA555D"/>
    <w:rsid w:val="00DA6CEF"/>
    <w:rsid w:val="00DA7931"/>
    <w:rsid w:val="00DB0BE9"/>
    <w:rsid w:val="00DB15B6"/>
    <w:rsid w:val="00DB16A6"/>
    <w:rsid w:val="00DB1BB2"/>
    <w:rsid w:val="00DB2FC2"/>
    <w:rsid w:val="00DB413E"/>
    <w:rsid w:val="00DB4C42"/>
    <w:rsid w:val="00DB61F0"/>
    <w:rsid w:val="00DB624B"/>
    <w:rsid w:val="00DB77E7"/>
    <w:rsid w:val="00DB78A0"/>
    <w:rsid w:val="00DB7DA6"/>
    <w:rsid w:val="00DB7F89"/>
    <w:rsid w:val="00DC0440"/>
    <w:rsid w:val="00DC07CE"/>
    <w:rsid w:val="00DC0BFC"/>
    <w:rsid w:val="00DC110B"/>
    <w:rsid w:val="00DC244F"/>
    <w:rsid w:val="00DC4EA2"/>
    <w:rsid w:val="00DC5729"/>
    <w:rsid w:val="00DC6959"/>
    <w:rsid w:val="00DC7E3C"/>
    <w:rsid w:val="00DD0393"/>
    <w:rsid w:val="00DD03CB"/>
    <w:rsid w:val="00DD0857"/>
    <w:rsid w:val="00DD13EC"/>
    <w:rsid w:val="00DD5D7A"/>
    <w:rsid w:val="00DD68C0"/>
    <w:rsid w:val="00DD6EA8"/>
    <w:rsid w:val="00DD6F4F"/>
    <w:rsid w:val="00DE038B"/>
    <w:rsid w:val="00DE0FFC"/>
    <w:rsid w:val="00DE3DAD"/>
    <w:rsid w:val="00DE4759"/>
    <w:rsid w:val="00DE492B"/>
    <w:rsid w:val="00DE528F"/>
    <w:rsid w:val="00DE6A2D"/>
    <w:rsid w:val="00DE6C8D"/>
    <w:rsid w:val="00DF035B"/>
    <w:rsid w:val="00DF09D8"/>
    <w:rsid w:val="00DF1038"/>
    <w:rsid w:val="00DF1D6F"/>
    <w:rsid w:val="00DF3EAB"/>
    <w:rsid w:val="00DF4CFE"/>
    <w:rsid w:val="00DF5BC6"/>
    <w:rsid w:val="00DF62A8"/>
    <w:rsid w:val="00DF6C20"/>
    <w:rsid w:val="00DF7AD2"/>
    <w:rsid w:val="00E0197C"/>
    <w:rsid w:val="00E01E56"/>
    <w:rsid w:val="00E03798"/>
    <w:rsid w:val="00E062FA"/>
    <w:rsid w:val="00E069B7"/>
    <w:rsid w:val="00E0798D"/>
    <w:rsid w:val="00E07E82"/>
    <w:rsid w:val="00E11D76"/>
    <w:rsid w:val="00E12B7E"/>
    <w:rsid w:val="00E13122"/>
    <w:rsid w:val="00E143C1"/>
    <w:rsid w:val="00E14BA1"/>
    <w:rsid w:val="00E1533F"/>
    <w:rsid w:val="00E211CA"/>
    <w:rsid w:val="00E2128F"/>
    <w:rsid w:val="00E246A0"/>
    <w:rsid w:val="00E2577B"/>
    <w:rsid w:val="00E25B99"/>
    <w:rsid w:val="00E25BE6"/>
    <w:rsid w:val="00E25C6B"/>
    <w:rsid w:val="00E27D6E"/>
    <w:rsid w:val="00E327CC"/>
    <w:rsid w:val="00E32844"/>
    <w:rsid w:val="00E342AD"/>
    <w:rsid w:val="00E34D58"/>
    <w:rsid w:val="00E35327"/>
    <w:rsid w:val="00E35761"/>
    <w:rsid w:val="00E376D7"/>
    <w:rsid w:val="00E37E51"/>
    <w:rsid w:val="00E37EE0"/>
    <w:rsid w:val="00E405B7"/>
    <w:rsid w:val="00E41464"/>
    <w:rsid w:val="00E4152D"/>
    <w:rsid w:val="00E417CF"/>
    <w:rsid w:val="00E41DB7"/>
    <w:rsid w:val="00E4227F"/>
    <w:rsid w:val="00E42F24"/>
    <w:rsid w:val="00E430E5"/>
    <w:rsid w:val="00E4353E"/>
    <w:rsid w:val="00E43E9C"/>
    <w:rsid w:val="00E4580D"/>
    <w:rsid w:val="00E45C62"/>
    <w:rsid w:val="00E464F0"/>
    <w:rsid w:val="00E46796"/>
    <w:rsid w:val="00E479D4"/>
    <w:rsid w:val="00E500C4"/>
    <w:rsid w:val="00E5023D"/>
    <w:rsid w:val="00E503F6"/>
    <w:rsid w:val="00E5041D"/>
    <w:rsid w:val="00E5089C"/>
    <w:rsid w:val="00E50DCF"/>
    <w:rsid w:val="00E51001"/>
    <w:rsid w:val="00E51810"/>
    <w:rsid w:val="00E555A9"/>
    <w:rsid w:val="00E60686"/>
    <w:rsid w:val="00E61334"/>
    <w:rsid w:val="00E61E12"/>
    <w:rsid w:val="00E61FA2"/>
    <w:rsid w:val="00E64746"/>
    <w:rsid w:val="00E65176"/>
    <w:rsid w:val="00E65ABF"/>
    <w:rsid w:val="00E661E5"/>
    <w:rsid w:val="00E662CB"/>
    <w:rsid w:val="00E66DB8"/>
    <w:rsid w:val="00E66DF2"/>
    <w:rsid w:val="00E67449"/>
    <w:rsid w:val="00E67FC2"/>
    <w:rsid w:val="00E7028A"/>
    <w:rsid w:val="00E7153E"/>
    <w:rsid w:val="00E72B10"/>
    <w:rsid w:val="00E72BE0"/>
    <w:rsid w:val="00E72E87"/>
    <w:rsid w:val="00E7431C"/>
    <w:rsid w:val="00E74992"/>
    <w:rsid w:val="00E74A9E"/>
    <w:rsid w:val="00E75340"/>
    <w:rsid w:val="00E7560D"/>
    <w:rsid w:val="00E76266"/>
    <w:rsid w:val="00E768F0"/>
    <w:rsid w:val="00E76F31"/>
    <w:rsid w:val="00E77A01"/>
    <w:rsid w:val="00E82942"/>
    <w:rsid w:val="00E836F1"/>
    <w:rsid w:val="00E83C5A"/>
    <w:rsid w:val="00E848A9"/>
    <w:rsid w:val="00E84C41"/>
    <w:rsid w:val="00E85089"/>
    <w:rsid w:val="00E85630"/>
    <w:rsid w:val="00E856E8"/>
    <w:rsid w:val="00E862F0"/>
    <w:rsid w:val="00E868FA"/>
    <w:rsid w:val="00E86BBC"/>
    <w:rsid w:val="00E91949"/>
    <w:rsid w:val="00E91A8D"/>
    <w:rsid w:val="00E92883"/>
    <w:rsid w:val="00E93C46"/>
    <w:rsid w:val="00E95569"/>
    <w:rsid w:val="00E95753"/>
    <w:rsid w:val="00E97339"/>
    <w:rsid w:val="00E97B3F"/>
    <w:rsid w:val="00EA095F"/>
    <w:rsid w:val="00EA0DC7"/>
    <w:rsid w:val="00EA19E9"/>
    <w:rsid w:val="00EA1EE5"/>
    <w:rsid w:val="00EA3BA7"/>
    <w:rsid w:val="00EA50AC"/>
    <w:rsid w:val="00EA6863"/>
    <w:rsid w:val="00EB042E"/>
    <w:rsid w:val="00EB07FA"/>
    <w:rsid w:val="00EB0C69"/>
    <w:rsid w:val="00EB116E"/>
    <w:rsid w:val="00EB1AF2"/>
    <w:rsid w:val="00EB253D"/>
    <w:rsid w:val="00EB4BA2"/>
    <w:rsid w:val="00EB7FFE"/>
    <w:rsid w:val="00EC017D"/>
    <w:rsid w:val="00EC0335"/>
    <w:rsid w:val="00EC05D9"/>
    <w:rsid w:val="00EC1626"/>
    <w:rsid w:val="00EC2C1F"/>
    <w:rsid w:val="00EC3F45"/>
    <w:rsid w:val="00EC5BF1"/>
    <w:rsid w:val="00EC5CFB"/>
    <w:rsid w:val="00ED1544"/>
    <w:rsid w:val="00ED3FF4"/>
    <w:rsid w:val="00ED4EAE"/>
    <w:rsid w:val="00ED5439"/>
    <w:rsid w:val="00ED5E7B"/>
    <w:rsid w:val="00ED62A4"/>
    <w:rsid w:val="00ED717B"/>
    <w:rsid w:val="00ED7F2A"/>
    <w:rsid w:val="00EE0B0D"/>
    <w:rsid w:val="00EE3A4E"/>
    <w:rsid w:val="00EE45C7"/>
    <w:rsid w:val="00EE4BD6"/>
    <w:rsid w:val="00EE4F57"/>
    <w:rsid w:val="00EE50BF"/>
    <w:rsid w:val="00EE5D51"/>
    <w:rsid w:val="00EE6B28"/>
    <w:rsid w:val="00EE6CDE"/>
    <w:rsid w:val="00EE79EF"/>
    <w:rsid w:val="00EE7F1A"/>
    <w:rsid w:val="00EF05C4"/>
    <w:rsid w:val="00EF0849"/>
    <w:rsid w:val="00EF0BAE"/>
    <w:rsid w:val="00EF1338"/>
    <w:rsid w:val="00EF1DA1"/>
    <w:rsid w:val="00EF1EC6"/>
    <w:rsid w:val="00EF24D0"/>
    <w:rsid w:val="00EF2548"/>
    <w:rsid w:val="00EF27E4"/>
    <w:rsid w:val="00EF2CB8"/>
    <w:rsid w:val="00EF32DB"/>
    <w:rsid w:val="00EF548C"/>
    <w:rsid w:val="00EF684F"/>
    <w:rsid w:val="00EF7000"/>
    <w:rsid w:val="00F00D16"/>
    <w:rsid w:val="00F01863"/>
    <w:rsid w:val="00F01DCD"/>
    <w:rsid w:val="00F025A9"/>
    <w:rsid w:val="00F02A11"/>
    <w:rsid w:val="00F02C46"/>
    <w:rsid w:val="00F04896"/>
    <w:rsid w:val="00F0540D"/>
    <w:rsid w:val="00F05A5A"/>
    <w:rsid w:val="00F07326"/>
    <w:rsid w:val="00F07C04"/>
    <w:rsid w:val="00F07F90"/>
    <w:rsid w:val="00F10CA3"/>
    <w:rsid w:val="00F118EB"/>
    <w:rsid w:val="00F11F34"/>
    <w:rsid w:val="00F1484D"/>
    <w:rsid w:val="00F15812"/>
    <w:rsid w:val="00F167C1"/>
    <w:rsid w:val="00F20635"/>
    <w:rsid w:val="00F20EE3"/>
    <w:rsid w:val="00F23085"/>
    <w:rsid w:val="00F23ADF"/>
    <w:rsid w:val="00F2451E"/>
    <w:rsid w:val="00F25584"/>
    <w:rsid w:val="00F26E43"/>
    <w:rsid w:val="00F27A0F"/>
    <w:rsid w:val="00F30D86"/>
    <w:rsid w:val="00F314AC"/>
    <w:rsid w:val="00F31E28"/>
    <w:rsid w:val="00F31E68"/>
    <w:rsid w:val="00F32245"/>
    <w:rsid w:val="00F32C6F"/>
    <w:rsid w:val="00F3343C"/>
    <w:rsid w:val="00F336E1"/>
    <w:rsid w:val="00F33AFB"/>
    <w:rsid w:val="00F34517"/>
    <w:rsid w:val="00F358EF"/>
    <w:rsid w:val="00F366D2"/>
    <w:rsid w:val="00F367CA"/>
    <w:rsid w:val="00F375A0"/>
    <w:rsid w:val="00F40065"/>
    <w:rsid w:val="00F402CD"/>
    <w:rsid w:val="00F40BEA"/>
    <w:rsid w:val="00F41361"/>
    <w:rsid w:val="00F42FAC"/>
    <w:rsid w:val="00F43318"/>
    <w:rsid w:val="00F437D2"/>
    <w:rsid w:val="00F43F5A"/>
    <w:rsid w:val="00F45260"/>
    <w:rsid w:val="00F4528C"/>
    <w:rsid w:val="00F479BB"/>
    <w:rsid w:val="00F50C63"/>
    <w:rsid w:val="00F51354"/>
    <w:rsid w:val="00F5264F"/>
    <w:rsid w:val="00F52946"/>
    <w:rsid w:val="00F5387F"/>
    <w:rsid w:val="00F5465F"/>
    <w:rsid w:val="00F558CB"/>
    <w:rsid w:val="00F56204"/>
    <w:rsid w:val="00F567F7"/>
    <w:rsid w:val="00F56B4A"/>
    <w:rsid w:val="00F57781"/>
    <w:rsid w:val="00F57792"/>
    <w:rsid w:val="00F61714"/>
    <w:rsid w:val="00F62ADF"/>
    <w:rsid w:val="00F63164"/>
    <w:rsid w:val="00F63F01"/>
    <w:rsid w:val="00F6483C"/>
    <w:rsid w:val="00F6596F"/>
    <w:rsid w:val="00F660BC"/>
    <w:rsid w:val="00F662F0"/>
    <w:rsid w:val="00F6636B"/>
    <w:rsid w:val="00F66598"/>
    <w:rsid w:val="00F66CD1"/>
    <w:rsid w:val="00F66EF2"/>
    <w:rsid w:val="00F66F9A"/>
    <w:rsid w:val="00F671DA"/>
    <w:rsid w:val="00F672DD"/>
    <w:rsid w:val="00F6785B"/>
    <w:rsid w:val="00F67E5A"/>
    <w:rsid w:val="00F70A46"/>
    <w:rsid w:val="00F70B48"/>
    <w:rsid w:val="00F71BF9"/>
    <w:rsid w:val="00F72937"/>
    <w:rsid w:val="00F73609"/>
    <w:rsid w:val="00F737B4"/>
    <w:rsid w:val="00F73AAA"/>
    <w:rsid w:val="00F73F77"/>
    <w:rsid w:val="00F7443E"/>
    <w:rsid w:val="00F7506B"/>
    <w:rsid w:val="00F752A2"/>
    <w:rsid w:val="00F7766E"/>
    <w:rsid w:val="00F80D99"/>
    <w:rsid w:val="00F80FDC"/>
    <w:rsid w:val="00F815B1"/>
    <w:rsid w:val="00F82286"/>
    <w:rsid w:val="00F82444"/>
    <w:rsid w:val="00F82D6D"/>
    <w:rsid w:val="00F840F5"/>
    <w:rsid w:val="00F84450"/>
    <w:rsid w:val="00F85494"/>
    <w:rsid w:val="00F92C0A"/>
    <w:rsid w:val="00F92FB5"/>
    <w:rsid w:val="00F93012"/>
    <w:rsid w:val="00F93FE9"/>
    <w:rsid w:val="00F940D3"/>
    <w:rsid w:val="00F94164"/>
    <w:rsid w:val="00F94383"/>
    <w:rsid w:val="00F950C4"/>
    <w:rsid w:val="00F95388"/>
    <w:rsid w:val="00F95893"/>
    <w:rsid w:val="00F962FE"/>
    <w:rsid w:val="00F96FED"/>
    <w:rsid w:val="00FA1284"/>
    <w:rsid w:val="00FA1B90"/>
    <w:rsid w:val="00FA4687"/>
    <w:rsid w:val="00FA48C9"/>
    <w:rsid w:val="00FA4CC3"/>
    <w:rsid w:val="00FA4EFA"/>
    <w:rsid w:val="00FA64B7"/>
    <w:rsid w:val="00FA6A29"/>
    <w:rsid w:val="00FB0507"/>
    <w:rsid w:val="00FB06B8"/>
    <w:rsid w:val="00FB347D"/>
    <w:rsid w:val="00FB34D0"/>
    <w:rsid w:val="00FB34DD"/>
    <w:rsid w:val="00FB3D0D"/>
    <w:rsid w:val="00FB4226"/>
    <w:rsid w:val="00FB54D2"/>
    <w:rsid w:val="00FB6B23"/>
    <w:rsid w:val="00FB79D3"/>
    <w:rsid w:val="00FC0592"/>
    <w:rsid w:val="00FC08D1"/>
    <w:rsid w:val="00FC0B56"/>
    <w:rsid w:val="00FC3DC6"/>
    <w:rsid w:val="00FC3E33"/>
    <w:rsid w:val="00FC4DD6"/>
    <w:rsid w:val="00FC5FC5"/>
    <w:rsid w:val="00FC645E"/>
    <w:rsid w:val="00FC69DF"/>
    <w:rsid w:val="00FD03E2"/>
    <w:rsid w:val="00FD0555"/>
    <w:rsid w:val="00FD0C31"/>
    <w:rsid w:val="00FD2218"/>
    <w:rsid w:val="00FD2EE8"/>
    <w:rsid w:val="00FD3085"/>
    <w:rsid w:val="00FD3253"/>
    <w:rsid w:val="00FD4A46"/>
    <w:rsid w:val="00FD53A4"/>
    <w:rsid w:val="00FD595D"/>
    <w:rsid w:val="00FD61A6"/>
    <w:rsid w:val="00FD61D3"/>
    <w:rsid w:val="00FD73D8"/>
    <w:rsid w:val="00FE0619"/>
    <w:rsid w:val="00FE3EBD"/>
    <w:rsid w:val="00FE54B9"/>
    <w:rsid w:val="00FE579F"/>
    <w:rsid w:val="00FE72BB"/>
    <w:rsid w:val="00FF0F60"/>
    <w:rsid w:val="00FF12D7"/>
    <w:rsid w:val="00FF1871"/>
    <w:rsid w:val="00FF18B6"/>
    <w:rsid w:val="00FF1B6E"/>
    <w:rsid w:val="00FF23E5"/>
    <w:rsid w:val="00FF2680"/>
    <w:rsid w:val="00FF2CD1"/>
    <w:rsid w:val="00FF460A"/>
    <w:rsid w:val="00FF492F"/>
    <w:rsid w:val="00FF52C4"/>
    <w:rsid w:val="00FF54C2"/>
    <w:rsid w:val="00FF5A85"/>
    <w:rsid w:val="00FF66FC"/>
    <w:rsid w:val="00FF791A"/>
    <w:rsid w:val="1302D48C"/>
    <w:rsid w:val="2E72935C"/>
    <w:rsid w:val="48DE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94D79FB"/>
  <w15:docId w15:val="{930C6F2A-A202-4577-B2B7-111FD8A2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Numbered Para 1,Dot pt,No Spacing1,List Paragraph Char Char Char,Indicator Text,Bullet 1,Bullet Points,Colorful List - Accent 11,List Paragraph2,Normal numbered,List Paragraph11,OBC Bullet,Bullet Style,L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45DB3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45DB3"/>
    <w:rPr>
      <w:rFonts w:cs="Times New Roman"/>
      <w:lang w:val="en-US" w:eastAsia="en-US"/>
    </w:rPr>
  </w:style>
  <w:style w:type="character" w:customStyle="1" w:styleId="ListParagraphChar">
    <w:name w:val="List Paragraph Char"/>
    <w:aliases w:val="F5 List Paragraph Char,List Paragraph1 Char,Numbered Para 1 Char,Dot pt Char,No Spacing1 Char,List Paragraph Char Char Char Char,Indicator Text Char,Bullet 1 Char,Bullet Points Char,Colorful List - Accent 11 Char,List Paragraph2 Char"/>
    <w:basedOn w:val="DefaultParagraphFont"/>
    <w:link w:val="ListParagraph"/>
    <w:uiPriority w:val="34"/>
    <w:qFormat/>
    <w:locked/>
    <w:rsid w:val="006242E1"/>
    <w:rPr>
      <w:rFonts w:ascii="Arial" w:eastAsia="Arial" w:hAnsi="Arial" w:cs="Arial"/>
      <w:color w:val="000000"/>
      <w:sz w:val="24"/>
    </w:rPr>
  </w:style>
  <w:style w:type="paragraph" w:customStyle="1" w:styleId="Default">
    <w:name w:val="Default"/>
    <w:rsid w:val="0098752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105ED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346B94"/>
  </w:style>
  <w:style w:type="character" w:customStyle="1" w:styleId="eop">
    <w:name w:val="eop"/>
    <w:basedOn w:val="DefaultParagraphFont"/>
    <w:rsid w:val="00BB60B4"/>
  </w:style>
  <w:style w:type="paragraph" w:customStyle="1" w:styleId="paragraph">
    <w:name w:val="paragraph"/>
    <w:basedOn w:val="Normal"/>
    <w:rsid w:val="00BB60B4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9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eac4d21be5284dd5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66248DDAB52479948F38AB74D764C" ma:contentTypeVersion="11" ma:contentTypeDescription="Create a new document." ma:contentTypeScope="" ma:versionID="31aa09edaf62be524cc6f0c6079449a6">
  <xsd:schema xmlns:xsd="http://www.w3.org/2001/XMLSchema" xmlns:xs="http://www.w3.org/2001/XMLSchema" xmlns:p="http://schemas.microsoft.com/office/2006/metadata/properties" xmlns:ns2="324b5474-4d16-482a-8385-235b0965cd98" xmlns:ns3="9b0ca71c-210a-4371-a9c7-9f929c6d7f37" targetNamespace="http://schemas.microsoft.com/office/2006/metadata/properties" ma:root="true" ma:fieldsID="a94f615dbae463b1fc16dc8b79a60c10" ns2:_="" ns3:_="">
    <xsd:import namespace="324b5474-4d16-482a-8385-235b0965cd98"/>
    <xsd:import namespace="9b0ca71c-210a-4371-a9c7-9f929c6d7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b5474-4d16-482a-8385-235b0965cd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ca71c-210a-4371-a9c7-9f929c6d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718C8-B80A-46BB-B714-E984F21DF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b5474-4d16-482a-8385-235b0965cd98"/>
    <ds:schemaRef ds:uri="9b0ca71c-210a-4371-a9c7-9f929c6d7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7705A-D96D-42D0-AD31-F632045166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1658B5-60C5-4C8A-90C3-9680CB0B02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697483-67DE-4D10-9D95-B9CA5662C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2497</Words>
  <Characters>1423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041374</dc:creator>
  <cp:lastModifiedBy>Catherine English (HEIW)</cp:lastModifiedBy>
  <cp:revision>5</cp:revision>
  <cp:lastPrinted>2021-07-07T09:15:00Z</cp:lastPrinted>
  <dcterms:created xsi:type="dcterms:W3CDTF">2022-02-18T11:05:00Z</dcterms:created>
  <dcterms:modified xsi:type="dcterms:W3CDTF">2022-02-1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66248DDAB52479948F38AB74D764C</vt:lpwstr>
  </property>
</Properties>
</file>